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 mc:Ignorable="w14 w15 w16se w16cid w16 w16cex w16sdtdh wp14">
  <w:body>
    <w:p w:rsidR="00732D4E" w:rsidP="005D6BA4" w:rsidRDefault="00732D4E" w14:paraId="6E3CDD6C" w14:textId="473D84BA">
      <w:r w:rsidR="3913D702">
        <w:rPr/>
        <w:t>s</w:t>
      </w:r>
      <w:r w:rsidR="7FA5F5CC">
        <w:rPr/>
        <w:t xml:space="preserve"> </w:t>
      </w:r>
    </w:p>
    <w:p w:rsidRPr="00EC1CC2" w:rsidR="006F549A" w:rsidP="005D6BA4" w:rsidRDefault="00CA12B7" w14:paraId="0D7B587A" w14:textId="77777777">
      <w:pPr>
        <w:pStyle w:val="Heading1"/>
        <w:rPr>
          <w:rFonts w:ascii="Times New Roman" w:hAnsi="Times New Roman" w:cs="Times New Roman"/>
          <w:szCs w:val="24"/>
        </w:rPr>
      </w:pPr>
      <w:r w:rsidRPr="00EC1CC2">
        <w:rPr>
          <w:rFonts w:ascii="Times New Roman" w:hAnsi="Times New Roman" w:cs="Times New Roman"/>
          <w:noProof/>
          <w:szCs w:val="24"/>
          <w:lang w:val="en-SG" w:eastAsia="en-SG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7C629F4" wp14:editId="48445446">
                <wp:simplePos x="0" y="0"/>
                <wp:positionH relativeFrom="margin">
                  <wp:posOffset>4812665</wp:posOffset>
                </wp:positionH>
                <wp:positionV relativeFrom="paragraph">
                  <wp:posOffset>0</wp:posOffset>
                </wp:positionV>
                <wp:extent cx="1562100" cy="37719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377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87C5F" w:rsidP="00760387" w:rsidRDefault="00287C5F" w14:paraId="79EAE8BD" w14:textId="77777777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 w14:anchorId="696E9A12">
              <v:shapetype id="_x0000_t202" coordsize="21600,21600" o:spt="202" path="m,l,21600r21600,l21600,xe" w14:anchorId="37C629F4">
                <v:stroke joinstyle="miter"/>
                <v:path gradientshapeok="t" o:connecttype="rect"/>
              </v:shapetype>
              <v:shape id="Text Box 2" style="position:absolute;left:0;text-align:left;margin-left:378.95pt;margin-top:0;width:123pt;height:29.7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">
                <v:textbox style="mso-fit-shape-to-text:t">
                  <w:txbxContent>
                    <w:p w:rsidR="00287C5F" w:rsidP="00760387" w:rsidRDefault="00287C5F" w14:paraId="672A6659" w14:textId="77777777">
                      <w:pPr>
                        <w:jc w:val="righ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C1CC2" w:rsidR="00927A83">
        <w:rPr>
          <w:rFonts w:ascii="Times New Roman" w:hAnsi="Times New Roman" w:cs="Times New Roman"/>
          <w:szCs w:val="24"/>
        </w:rPr>
        <w:t>Project Report</w:t>
      </w:r>
    </w:p>
    <w:p w:rsidRPr="00EC1CC2" w:rsidR="000A7CB9" w:rsidP="00256196" w:rsidRDefault="000A7CB9" w14:paraId="4FFE0301" w14:textId="77777777">
      <w:pPr>
        <w:pStyle w:val="LithanBodyTextNormal"/>
        <w:rPr>
          <w:rFonts w:ascii="Times New Roman" w:hAnsi="Times New Roman" w:cs="Times New Roman"/>
          <w:sz w:val="24"/>
          <w:szCs w:val="24"/>
        </w:rPr>
      </w:pPr>
    </w:p>
    <w:p w:rsidRPr="00EC1CC2" w:rsidR="00157CEB" w:rsidP="00256196" w:rsidRDefault="00157CEB" w14:paraId="5EC63087" w14:textId="77777777">
      <w:pPr>
        <w:pStyle w:val="LithanBodyTextNormal"/>
        <w:rPr>
          <w:rFonts w:ascii="Times New Roman" w:hAnsi="Times New Roman" w:cs="Times New Roman"/>
          <w:sz w:val="24"/>
          <w:szCs w:val="24"/>
        </w:rPr>
      </w:pPr>
    </w:p>
    <w:tbl>
      <w:tblPr>
        <w:tblpPr w:leftFromText="180" w:rightFromText="180" w:vertAnchor="text" w:horzAnchor="margin" w:tblpX="137" w:tblpY="-39"/>
        <w:tblW w:w="1020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972"/>
        <w:gridCol w:w="7229"/>
      </w:tblGrid>
      <w:tr w:rsidRPr="00EC1CC2" w:rsidR="00C258A4" w:rsidTr="00BC24E3" w14:paraId="5CCA3439" w14:textId="77777777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:rsidRPr="00EC1CC2" w:rsidR="00C258A4" w:rsidP="00BC24E3" w:rsidRDefault="00513002" w14:paraId="74408BD9" w14:textId="77777777">
            <w:pPr>
              <w:pStyle w:val="LithanTableContentBold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Project Title</w:t>
            </w:r>
          </w:p>
        </w:tc>
        <w:tc>
          <w:tcPr>
            <w:tcW w:w="7229" w:type="dxa"/>
            <w:shd w:val="clear" w:color="auto" w:fill="auto"/>
            <w:vAlign w:val="center"/>
          </w:tcPr>
          <w:p w:rsidRPr="00EC1CC2" w:rsidR="00C258A4" w:rsidP="00BC24E3" w:rsidRDefault="00481490" w14:paraId="6B41F7BE" w14:textId="0ADA469A">
            <w:pPr>
              <w:pStyle w:val="LithanTableContent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Plan, Schedule, Test Community Portal</w:t>
            </w:r>
          </w:p>
        </w:tc>
      </w:tr>
      <w:tr w:rsidRPr="00EC1CC2" w:rsidR="004D31B4" w:rsidTr="00BC24E3" w14:paraId="5101FA9F" w14:textId="77777777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:rsidRPr="00EC1CC2" w:rsidR="004D31B4" w:rsidP="00BC24E3" w:rsidRDefault="004D31B4" w14:paraId="544266D1" w14:textId="77777777">
            <w:pPr>
              <w:pStyle w:val="LithanTableContentBold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Qualification Name (NICF)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:rsidRPr="00EC1CC2" w:rsidR="004D31B4" w:rsidP="00BC24E3" w:rsidRDefault="009A45E5" w14:paraId="126F4049" w14:textId="0F5F07F7">
            <w:pPr>
              <w:pStyle w:val="LithanTableContent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bidi="ta-IN"/>
              </w:rPr>
              <w:t xml:space="preserve">NICF-Advanced Certificate in </w:t>
            </w:r>
            <w:proofErr w:type="spellStart"/>
            <w:r w:rsidRPr="00EC1CC2">
              <w:rPr>
                <w:rFonts w:ascii="Times New Roman" w:hAnsi="Times New Roman" w:cs="Times New Roman"/>
                <w:sz w:val="24"/>
                <w:szCs w:val="24"/>
                <w:lang w:bidi="ta-IN"/>
              </w:rPr>
              <w:t>Infocomm</w:t>
            </w:r>
            <w:proofErr w:type="spellEnd"/>
            <w:r w:rsidRPr="00EC1CC2">
              <w:rPr>
                <w:rFonts w:ascii="Times New Roman" w:hAnsi="Times New Roman" w:cs="Times New Roman"/>
                <w:sz w:val="24"/>
                <w:szCs w:val="24"/>
                <w:lang w:bidi="ta-IN"/>
              </w:rPr>
              <w:t xml:space="preserve"> Technology (Software and Applications)</w:t>
            </w:r>
          </w:p>
        </w:tc>
      </w:tr>
      <w:tr w:rsidRPr="00EC1CC2" w:rsidR="004D31B4" w:rsidTr="00BC24E3" w14:paraId="288984D1" w14:textId="77777777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:rsidRPr="00EC1CC2" w:rsidR="004D31B4" w:rsidP="00BC24E3" w:rsidRDefault="004D31B4" w14:paraId="53F89840" w14:textId="77777777">
            <w:pPr>
              <w:pStyle w:val="LithanTableContentBold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Product Name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:rsidRPr="00EC1CC2" w:rsidR="004D31B4" w:rsidP="00BC24E3" w:rsidRDefault="00481490" w14:paraId="02F5BE13" w14:textId="646B017D">
            <w:pPr>
              <w:pStyle w:val="LithanTableContent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bCs/>
                <w:sz w:val="24"/>
                <w:szCs w:val="24"/>
                <w:lang w:val="en-SG"/>
              </w:rPr>
              <w:t>NICF-Capstone Project using Java</w:t>
            </w:r>
          </w:p>
        </w:tc>
      </w:tr>
      <w:tr w:rsidRPr="00EC1CC2" w:rsidR="004D31B4" w:rsidTr="00BC24E3" w14:paraId="7BA9A316" w14:textId="77777777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:rsidRPr="00EC1CC2" w:rsidR="004D31B4" w:rsidP="00BC24E3" w:rsidRDefault="004D31B4" w14:paraId="3EB91C52" w14:textId="77777777">
            <w:pPr>
              <w:pStyle w:val="LithanTableContentBold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Module Name (NICF)</w:t>
            </w:r>
          </w:p>
        </w:tc>
        <w:tc>
          <w:tcPr>
            <w:tcW w:w="7229" w:type="dxa"/>
            <w:shd w:val="clear" w:color="auto" w:fill="auto"/>
            <w:vAlign w:val="center"/>
          </w:tcPr>
          <w:p w:rsidRPr="00EC1CC2" w:rsidR="00806FF1" w:rsidP="00806FF1" w:rsidRDefault="00481490" w14:paraId="5E8050D3" w14:textId="0A9F1B9C">
            <w:pPr>
              <w:pStyle w:val="LithanTableContent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bCs/>
                <w:sz w:val="24"/>
                <w:szCs w:val="24"/>
                <w:lang w:val="en-SG"/>
              </w:rPr>
              <w:t>NICF-Capstone Project using Java</w:t>
            </w:r>
          </w:p>
        </w:tc>
      </w:tr>
    </w:tbl>
    <w:p w:rsidRPr="00EC1CC2" w:rsidR="008C1FBF" w:rsidP="00256196" w:rsidRDefault="008C1FBF" w14:paraId="35E28D89" w14:textId="77777777">
      <w:pPr>
        <w:pStyle w:val="LithanBodyTextNormal"/>
        <w:rPr>
          <w:rFonts w:ascii="Times New Roman" w:hAnsi="Times New Roman" w:cs="Times New Roman"/>
          <w:sz w:val="24"/>
          <w:szCs w:val="24"/>
        </w:rPr>
      </w:pPr>
    </w:p>
    <w:tbl>
      <w:tblPr>
        <w:tblW w:w="10059" w:type="dxa"/>
        <w:tblInd w:w="142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6"/>
        <w:gridCol w:w="1340"/>
        <w:gridCol w:w="2043"/>
        <w:gridCol w:w="3350"/>
      </w:tblGrid>
      <w:tr w:rsidRPr="00EC1CC2" w:rsidR="00EA2D8C" w:rsidTr="49DF160F" w14:paraId="09B88174" w14:textId="77777777">
        <w:trPr>
          <w:trHeight w:val="405" w:hRule="exact"/>
        </w:trPr>
        <w:tc>
          <w:tcPr>
            <w:tcW w:w="466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49DF160F" w:rsidRDefault="00EA2D8C" w14:paraId="4F5C9510" w14:textId="317E2502">
            <w:pPr>
              <w:pStyle w:val="LithanBodyTextNormal"/>
              <w:bidi w:val="0"/>
              <w:spacing w:before="80" w:beforeAutospacing="off" w:after="40" w:afterAutospacing="off"/>
              <w:ind w:left="567" w:right="0"/>
              <w:jc w:val="both"/>
            </w:pPr>
            <w:r w:rsidRPr="49DF160F" w:rsidR="61382CBD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539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85" w:type="dxa"/>
            </w:tcMar>
            <w:vAlign w:val="center"/>
          </w:tcPr>
          <w:p w:rsidRPr="00EC1CC2" w:rsidR="00EA2D8C" w:rsidP="00477B6B" w:rsidRDefault="00EA2D8C" w14:paraId="2DCF6DEA" w14:textId="77777777">
            <w:pPr>
              <w:pStyle w:val="LithanTableContentBold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Assessor name</w:t>
            </w:r>
          </w:p>
        </w:tc>
      </w:tr>
      <w:tr w:rsidRPr="00EC1CC2" w:rsidR="00EA2D8C" w:rsidTr="49DF160F" w14:paraId="1C1A505A" w14:textId="77777777">
        <w:trPr>
          <w:trHeight w:val="421"/>
        </w:trPr>
        <w:tc>
          <w:tcPr>
            <w:tcW w:w="4666" w:type="dxa"/>
            <w:gridSpan w:val="2"/>
            <w:tcBorders>
              <w:top w:val="single" w:color="auto" w:sz="4" w:space="0"/>
              <w:left w:val="single" w:color="000059" w:sz="4" w:space="0"/>
              <w:bottom w:val="single" w:color="auto" w:sz="4" w:space="0"/>
              <w:right w:val="single" w:color="FFFFFF" w:themeColor="background1" w:sz="4" w:space="0"/>
            </w:tcBorders>
            <w:shd w:val="clear" w:color="auto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EA2D8C" w:rsidRDefault="00EA2D8C" w14:paraId="064AF1A5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93" w:type="dxa"/>
            <w:gridSpan w:val="2"/>
            <w:tcBorders>
              <w:top w:val="single" w:color="auto" w:sz="4" w:space="0"/>
              <w:left w:val="single" w:color="000059" w:sz="4" w:space="0"/>
              <w:bottom w:val="single" w:color="auto" w:sz="4" w:space="0"/>
              <w:right w:val="single" w:color="000059" w:sz="4" w:space="0"/>
            </w:tcBorders>
            <w:shd w:val="clear" w:color="auto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EA2D8C" w:rsidRDefault="00EA2D8C" w14:paraId="04250AC1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EC1CC2" w:rsidR="00EA2D8C" w:rsidTr="49DF160F" w14:paraId="624D57AA" w14:textId="77777777">
        <w:trPr>
          <w:trHeight w:val="402" w:hRule="exact"/>
        </w:trPr>
        <w:tc>
          <w:tcPr>
            <w:tcW w:w="3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477B6B" w:rsidRDefault="00EA2D8C" w14:paraId="3889560D" w14:textId="77777777">
            <w:pPr>
              <w:pStyle w:val="LithanTableContentBold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Date issued</w:t>
            </w:r>
          </w:p>
        </w:tc>
        <w:tc>
          <w:tcPr>
            <w:tcW w:w="338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477B6B" w:rsidRDefault="00EA2D8C" w14:paraId="07B703E6" w14:textId="77777777">
            <w:pPr>
              <w:pStyle w:val="LithanTableContentBold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Completion date</w:t>
            </w:r>
          </w:p>
        </w:tc>
        <w:tc>
          <w:tcPr>
            <w:tcW w:w="3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477B6B" w:rsidRDefault="00EA2D8C" w14:paraId="131D337F" w14:textId="77777777">
            <w:pPr>
              <w:pStyle w:val="LithanTableContentBold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Submitted on</w:t>
            </w:r>
          </w:p>
        </w:tc>
      </w:tr>
      <w:tr w:rsidRPr="00EC1CC2" w:rsidR="00EA2D8C" w:rsidTr="49DF160F" w14:paraId="17E14290" w14:textId="77777777">
        <w:trPr>
          <w:trHeight w:val="305"/>
        </w:trPr>
        <w:tc>
          <w:tcPr>
            <w:tcW w:w="3326" w:type="dxa"/>
            <w:tcBorders>
              <w:top w:val="single" w:color="auto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clear" w:color="auto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EA2D8C" w:rsidRDefault="00EA2D8C" w14:paraId="4C290E5E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83" w:type="dxa"/>
            <w:gridSpan w:val="2"/>
            <w:tcBorders>
              <w:top w:val="single" w:color="auto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clear" w:color="auto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EA2D8C" w:rsidRDefault="00EA2D8C" w14:paraId="5E18FE6B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0" w:type="dxa"/>
            <w:tcBorders>
              <w:top w:val="single" w:color="auto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clear" w:color="auto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EA2D8C" w:rsidRDefault="00EA2D8C" w14:paraId="7FE539A4" w14:textId="77777777">
            <w:pPr>
              <w:pStyle w:val="LithanBodyTextNormal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Pr="00EC1CC2" w:rsidR="00EA2D8C" w:rsidTr="49DF160F" w14:paraId="1989E6AE" w14:textId="77777777">
        <w:trPr>
          <w:trHeight w:val="115" w:hRule="exact"/>
        </w:trPr>
        <w:tc>
          <w:tcPr>
            <w:tcW w:w="4666" w:type="dxa"/>
            <w:gridSpan w:val="2"/>
            <w:tcBorders>
              <w:top w:val="single" w:color="000059" w:sz="4" w:space="0"/>
              <w:bottom w:val="single" w:color="000059" w:sz="4" w:space="0"/>
            </w:tcBorders>
            <w:shd w:val="clear" w:color="auto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:rsidRPr="00EC1CC2" w:rsidR="00EA2D8C" w:rsidP="00EA2D8C" w:rsidRDefault="00EA2D8C" w14:paraId="37C35D10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393" w:type="dxa"/>
            <w:gridSpan w:val="2"/>
            <w:tcBorders>
              <w:top w:val="single" w:color="000059" w:sz="4" w:space="0"/>
              <w:bottom w:val="single" w:color="000059" w:sz="4" w:space="0"/>
            </w:tcBorders>
            <w:shd w:val="clear" w:color="auto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:rsidRPr="00EC1CC2" w:rsidR="00EA2D8C" w:rsidP="00EA2D8C" w:rsidRDefault="00EA2D8C" w14:paraId="5CD604FB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EC1CC2" w:rsidR="00EA2D8C" w:rsidTr="49DF160F" w14:paraId="542356F5" w14:textId="77777777">
        <w:trPr>
          <w:trHeight w:val="503" w:hRule="exact"/>
        </w:trPr>
        <w:tc>
          <w:tcPr>
            <w:tcW w:w="3326" w:type="dxa"/>
            <w:tcBorders>
              <w:top w:val="single" w:color="000059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clear" w:color="auto" w:fill="D9D9D9" w:themeFill="background1" w:themeFillShade="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637CCA" w:rsidRDefault="00637CCA" w14:paraId="5A635E5A" w14:textId="77777777">
            <w:pPr>
              <w:pStyle w:val="LithanTableContentBold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EC1CC2">
              <w:rPr>
                <w:rFonts w:ascii="Times New Roman" w:hAnsi="Times New Roman" w:cs="Times New Roman"/>
                <w:sz w:val="24"/>
                <w:szCs w:val="24"/>
              </w:rPr>
              <w:t xml:space="preserve">Project </w:t>
            </w:r>
            <w:r w:rsidRPr="00EC1CC2" w:rsidR="00EA2D8C">
              <w:rPr>
                <w:rFonts w:ascii="Times New Roman" w:hAnsi="Times New Roman" w:cs="Times New Roman"/>
                <w:sz w:val="24"/>
                <w:szCs w:val="24"/>
              </w:rPr>
              <w:t xml:space="preserve"> title</w:t>
            </w:r>
            <w:proofErr w:type="gramEnd"/>
          </w:p>
        </w:tc>
        <w:tc>
          <w:tcPr>
            <w:tcW w:w="6733" w:type="dxa"/>
            <w:gridSpan w:val="3"/>
            <w:tcBorders>
              <w:top w:val="single" w:color="000059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clear" w:color="auto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EC1CC2" w:rsidR="00EA2D8C" w:rsidP="00BC24E3" w:rsidRDefault="009A45E5" w14:paraId="312784ED" w14:textId="22D8FDF7">
            <w:pPr>
              <w:pStyle w:val="LithanTableContentBold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Plan, Schedule, Test Community Portal</w:t>
            </w:r>
          </w:p>
        </w:tc>
      </w:tr>
    </w:tbl>
    <w:p w:rsidRPr="00EC1CC2" w:rsidR="00EA2D8C" w:rsidP="00EA2D8C" w:rsidRDefault="00EA2D8C" w14:paraId="6ACBCD31" w14:textId="77777777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10915" w:type="dxa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915"/>
      </w:tblGrid>
      <w:tr w:rsidRPr="00EC1CC2" w:rsidR="00EA2D8C" w:rsidTr="00EE3FC5" w14:paraId="38AA52E0" w14:textId="77777777">
        <w:trPr>
          <w:trHeight w:val="475" w:hRule="exact"/>
        </w:trPr>
        <w:tc>
          <w:tcPr>
            <w:tcW w:w="109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EC1CC2" w:rsidR="00EA2D8C" w:rsidP="003A0B97" w:rsidRDefault="00EA2D8C" w14:paraId="278BC8FD" w14:textId="77777777">
            <w:pPr>
              <w:pStyle w:val="LithanTableContentBold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Learner declaration</w:t>
            </w:r>
          </w:p>
        </w:tc>
      </w:tr>
      <w:tr w:rsidRPr="00EC1CC2" w:rsidR="00EA2D8C" w:rsidTr="00EE3FC5" w14:paraId="0B26AAEC" w14:textId="77777777">
        <w:trPr>
          <w:trHeight w:val="1000"/>
        </w:trPr>
        <w:tc>
          <w:tcPr>
            <w:tcW w:w="10915" w:type="dxa"/>
            <w:tcBorders>
              <w:top w:val="single" w:color="auto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solid" w:color="FFFFFF" w:fill="auto"/>
            <w:tcMar>
              <w:top w:w="240" w:type="dxa"/>
              <w:left w:w="108" w:type="dxa"/>
              <w:bottom w:w="240" w:type="dxa"/>
              <w:right w:w="108" w:type="dxa"/>
            </w:tcMar>
            <w:vAlign w:val="center"/>
          </w:tcPr>
          <w:p w:rsidRPr="00EC1CC2" w:rsidR="00EA2D8C" w:rsidP="003A0B97" w:rsidRDefault="00EA2D8C" w14:paraId="793A215B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>I certify that the work submitted for this assignment is my own and research sources are fully acknowledged.</w:t>
            </w:r>
          </w:p>
          <w:p w:rsidRPr="00EC1CC2" w:rsidR="00EA2D8C" w:rsidP="003A0B97" w:rsidRDefault="00EA2D8C" w14:paraId="461E92EC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Pr="00EC1CC2" w:rsidR="00EA2D8C" w:rsidP="003A0B97" w:rsidRDefault="00EA2D8C" w14:paraId="1DF7531C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Pr="00EC1CC2" w:rsidR="00EA2D8C" w:rsidP="003A0B97" w:rsidRDefault="00EA2D8C" w14:paraId="343C17D0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Pr="00EC1CC2" w:rsidR="00EA2D8C" w:rsidP="003A0B97" w:rsidRDefault="00EA2D8C" w14:paraId="006A5AB6" w14:textId="77777777">
            <w:pPr>
              <w:pStyle w:val="LithanBodyTextNormal"/>
              <w:rPr>
                <w:rFonts w:ascii="Times New Roman" w:hAnsi="Times New Roman" w:cs="Times New Roman"/>
                <w:sz w:val="24"/>
                <w:szCs w:val="24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 xml:space="preserve">Student signature: </w:t>
            </w: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EC1CC2">
              <w:rPr>
                <w:rFonts w:ascii="Times New Roman" w:hAnsi="Times New Roman" w:cs="Times New Roman"/>
                <w:sz w:val="24"/>
                <w:szCs w:val="24"/>
              </w:rPr>
              <w:t xml:space="preserve">Date: </w:t>
            </w:r>
          </w:p>
        </w:tc>
      </w:tr>
    </w:tbl>
    <w:p w:rsidRPr="00EC1CC2" w:rsidR="00EA2D8C" w:rsidP="00EA2D8C" w:rsidRDefault="00EA2D8C" w14:paraId="6577D90E" w14:textId="77777777">
      <w:pPr>
        <w:rPr>
          <w:rFonts w:ascii="Times New Roman" w:hAnsi="Times New Roman" w:cs="Times New Roman"/>
          <w:sz w:val="24"/>
          <w:szCs w:val="24"/>
        </w:rPr>
      </w:pPr>
    </w:p>
    <w:p w:rsidRPr="00EC1CC2" w:rsidR="00EA2D8C" w:rsidP="00EA2D8C" w:rsidRDefault="00EA2D8C" w14:paraId="41CED1B4" w14:textId="77777777">
      <w:pPr>
        <w:rPr>
          <w:rFonts w:ascii="Times New Roman" w:hAnsi="Times New Roman" w:cs="Times New Roman"/>
          <w:sz w:val="24"/>
          <w:szCs w:val="24"/>
        </w:rPr>
      </w:pPr>
    </w:p>
    <w:p w:rsidRPr="00EC1CC2" w:rsidR="00EA2D8C" w:rsidP="00EA2D8C" w:rsidRDefault="00EA2D8C" w14:paraId="364FBFDB" w14:textId="77777777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Pr="00EC1CC2" w:rsidR="00EA2D8C" w:rsidP="00EA2D8C" w:rsidRDefault="00EA2D8C" w14:paraId="2C8009C1" w14:textId="77777777">
      <w:pPr>
        <w:rPr>
          <w:rFonts w:ascii="Times New Roman" w:hAnsi="Times New Roman" w:cs="Times New Roman"/>
          <w:sz w:val="24"/>
          <w:szCs w:val="24"/>
        </w:rPr>
        <w:sectPr w:rsidRPr="00EC1CC2" w:rsidR="00EA2D8C" w:rsidSect="00EE3FC5">
          <w:pgSz w:w="11901" w:h="16840" w:orient="portrait" w:code="9"/>
          <w:pgMar w:top="567" w:right="567" w:bottom="567" w:left="567" w:header="567" w:footer="567" w:gutter="0"/>
          <w:pgNumType w:start="0"/>
          <w:cols w:space="720"/>
          <w:noEndnote/>
          <w:docGrid w:linePitch="299"/>
        </w:sectPr>
      </w:pPr>
    </w:p>
    <w:p w:rsidRPr="00EC1CC2" w:rsidR="00637CCA" w:rsidP="00637CCA" w:rsidRDefault="00BC24E3" w14:paraId="4702F8BF" w14:textId="77777777">
      <w:pPr>
        <w:pStyle w:val="LithanHeader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Content</w:t>
      </w:r>
    </w:p>
    <w:p w:rsidRPr="00EC1CC2" w:rsidR="00637CCA" w:rsidP="00637CCA" w:rsidRDefault="00BC24E3" w14:paraId="580D83BD" w14:textId="77777777">
      <w:pPr>
        <w:pStyle w:val="LithanIndex"/>
        <w:rPr>
          <w:rStyle w:val="Hyperlink"/>
          <w:rFonts w:ascii="Times New Roman" w:hAnsi="Times New Roman" w:cs="Times New Roman"/>
          <w:color w:val="auto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>Project background</w:t>
      </w:r>
      <w:r w:rsidRPr="00EC1CC2" w:rsidR="00D97E1E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:rsidRPr="00EC1CC2" w:rsidR="00637CCA" w:rsidP="00637CCA" w:rsidRDefault="00ED2678" w14:paraId="1983C706" w14:textId="77777777">
      <w:pPr>
        <w:pStyle w:val="LithanIndex"/>
        <w:rPr>
          <w:rStyle w:val="Hyperlink"/>
          <w:rFonts w:ascii="Times New Roman" w:hAnsi="Times New Roman" w:cs="Times New Roman"/>
          <w:color w:val="auto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 xml:space="preserve">Project </w:t>
      </w:r>
      <w:r w:rsidRPr="00EC1CC2" w:rsidR="00637CCA">
        <w:rPr>
          <w:rStyle w:val="Hyperlink"/>
          <w:rFonts w:ascii="Times New Roman" w:hAnsi="Times New Roman" w:cs="Times New Roman"/>
          <w:color w:val="auto"/>
          <w:u w:val="none"/>
        </w:rPr>
        <w:t>Objective</w:t>
      </w: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>s</w:t>
      </w:r>
      <w:r w:rsidRPr="00EC1CC2" w:rsidR="00D97E1E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:rsidRPr="00EC1CC2" w:rsidR="00637CCA" w:rsidP="00637CCA" w:rsidRDefault="007B4AB2" w14:paraId="6F76F117" w14:textId="77777777">
      <w:pPr>
        <w:pStyle w:val="LithanIndex"/>
        <w:rPr>
          <w:rStyle w:val="Hyperlink"/>
          <w:rFonts w:ascii="Times New Roman" w:hAnsi="Times New Roman" w:cs="Times New Roman"/>
          <w:color w:val="auto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>Project</w:t>
      </w:r>
      <w:r w:rsidRPr="00EC1CC2" w:rsidR="00067585">
        <w:rPr>
          <w:rStyle w:val="Hyperlink"/>
          <w:rFonts w:ascii="Times New Roman" w:hAnsi="Times New Roman" w:cs="Times New Roman"/>
          <w:color w:val="auto"/>
          <w:u w:val="none"/>
        </w:rPr>
        <w:t xml:space="preserve"> </w:t>
      </w:r>
      <w:r w:rsidRPr="00EC1CC2" w:rsidR="00637CCA">
        <w:rPr>
          <w:rStyle w:val="Hyperlink"/>
          <w:rFonts w:ascii="Times New Roman" w:hAnsi="Times New Roman" w:cs="Times New Roman"/>
          <w:color w:val="auto"/>
          <w:u w:val="none"/>
        </w:rPr>
        <w:t>Requirement Specification</w:t>
      </w:r>
      <w:r w:rsidRPr="00EC1CC2" w:rsidR="00ED2678">
        <w:rPr>
          <w:rStyle w:val="Hyperlink"/>
          <w:rFonts w:ascii="Times New Roman" w:hAnsi="Times New Roman" w:cs="Times New Roman"/>
          <w:color w:val="auto"/>
          <w:u w:val="none"/>
        </w:rPr>
        <w:t>s</w:t>
      </w:r>
      <w:r w:rsidRPr="00EC1CC2" w:rsidR="00D97E1E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:rsidRPr="00EC1CC2" w:rsidR="00637CCA" w:rsidP="00637CCA" w:rsidRDefault="00A257B0" w14:paraId="410BFD3C" w14:textId="77777777">
      <w:pPr>
        <w:pStyle w:val="LithanIndex"/>
        <w:rPr>
          <w:rStyle w:val="Hyperlink"/>
          <w:rFonts w:ascii="Times New Roman" w:hAnsi="Times New Roman" w:cs="Times New Roman"/>
          <w:color w:val="auto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>Task 1</w:t>
      </w: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:rsidRPr="00EC1CC2" w:rsidR="00637CCA" w:rsidP="00637CCA" w:rsidRDefault="00D97E1E" w14:paraId="03FEC6A2" w14:textId="77777777">
      <w:pPr>
        <w:pStyle w:val="LithanIndex"/>
        <w:rPr>
          <w:rStyle w:val="Hyperlink"/>
          <w:rFonts w:ascii="Times New Roman" w:hAnsi="Times New Roman" w:cs="Times New Roman"/>
          <w:color w:val="auto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>Task 2</w:t>
      </w: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:rsidRPr="00EC1CC2" w:rsidR="00637CCA" w:rsidP="00637CCA" w:rsidRDefault="00D97E1E" w14:paraId="6016F48A" w14:textId="77777777">
      <w:pPr>
        <w:pStyle w:val="LithanIndex"/>
        <w:rPr>
          <w:rStyle w:val="Hyperlink"/>
          <w:rFonts w:ascii="Times New Roman" w:hAnsi="Times New Roman" w:cs="Times New Roman"/>
          <w:color w:val="auto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>Task 3</w:t>
      </w: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:rsidRPr="00EC1CC2" w:rsidR="00637CCA" w:rsidP="00637CCA" w:rsidRDefault="00D97E1E" w14:paraId="6BB03B1B" w14:textId="77777777">
      <w:pPr>
        <w:pStyle w:val="LithanIndex"/>
        <w:rPr>
          <w:rStyle w:val="Hyperlink"/>
          <w:rFonts w:ascii="Times New Roman" w:hAnsi="Times New Roman" w:cs="Times New Roman"/>
          <w:color w:val="auto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>Task 4</w:t>
      </w: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:rsidRPr="00EC1CC2" w:rsidR="00637CCA" w:rsidP="00637CCA" w:rsidRDefault="00D97E1E" w14:paraId="62D86701" w14:textId="77777777">
      <w:pPr>
        <w:pStyle w:val="LithanIndex"/>
        <w:rPr>
          <w:rStyle w:val="Hyperlink"/>
          <w:rFonts w:ascii="Times New Roman" w:hAnsi="Times New Roman" w:cs="Times New Roman"/>
          <w:color w:val="auto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>Task 5</w:t>
      </w: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:rsidRPr="00EC1CC2" w:rsidR="00637CCA" w:rsidP="00637CCA" w:rsidRDefault="00D97E1E" w14:paraId="22F4764B" w14:textId="77777777">
      <w:pPr>
        <w:pStyle w:val="LithanIndex"/>
        <w:rPr>
          <w:rStyle w:val="Hyperlink"/>
          <w:rFonts w:ascii="Times New Roman" w:hAnsi="Times New Roman" w:cs="Times New Roman"/>
          <w:color w:val="auto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>Task 6</w:t>
      </w: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:rsidRPr="00EC1CC2" w:rsidR="00243C09" w:rsidP="00481490" w:rsidRDefault="00243C09" w14:paraId="2CAE51A0" w14:textId="535571AD">
      <w:pPr>
        <w:pStyle w:val="LithanIndex"/>
        <w:numPr>
          <w:ilvl w:val="0"/>
          <w:numId w:val="0"/>
        </w:numPr>
        <w:ind w:left="357"/>
        <w:rPr>
          <w:rStyle w:val="Hyperlink"/>
          <w:rFonts w:ascii="Times New Roman" w:hAnsi="Times New Roman" w:cs="Times New Roman"/>
          <w:color w:val="auto"/>
          <w:u w:val="none"/>
        </w:rPr>
      </w:pPr>
      <w:r w:rsidRPr="00EC1CC2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:rsidRPr="00EC1CC2" w:rsidR="00EA2D8C" w:rsidP="00EA2D8C" w:rsidRDefault="00EA2D8C" w14:paraId="367E42C3" w14:textId="77777777">
      <w:pPr>
        <w:rPr>
          <w:rFonts w:ascii="Times New Roman" w:hAnsi="Times New Roman" w:cs="Times New Roman"/>
          <w:b/>
          <w:sz w:val="24"/>
          <w:szCs w:val="24"/>
        </w:rPr>
      </w:pPr>
    </w:p>
    <w:p w:rsidRPr="00EC1CC2" w:rsidR="00EA2D8C" w:rsidP="00EA2D8C" w:rsidRDefault="00EA2D8C" w14:paraId="24D4124D" w14:textId="77777777">
      <w:pPr>
        <w:rPr>
          <w:rFonts w:ascii="Times New Roman" w:hAnsi="Times New Roman" w:cs="Times New Roman"/>
          <w:b/>
          <w:sz w:val="24"/>
          <w:szCs w:val="24"/>
        </w:rPr>
      </w:pPr>
    </w:p>
    <w:p w:rsidRPr="00EC1CC2" w:rsidR="00EA2D8C" w:rsidP="00EA2D8C" w:rsidRDefault="00EA2D8C" w14:paraId="76CED72E" w14:textId="77777777">
      <w:pPr>
        <w:rPr>
          <w:rFonts w:ascii="Times New Roman" w:hAnsi="Times New Roman" w:cs="Times New Roman"/>
          <w:b/>
          <w:sz w:val="24"/>
          <w:szCs w:val="24"/>
        </w:rPr>
      </w:pPr>
    </w:p>
    <w:p w:rsidRPr="00EC1CC2" w:rsidR="00EA2D8C" w:rsidP="00EA2D8C" w:rsidRDefault="00EA2D8C" w14:paraId="7821FD4A" w14:textId="77777777">
      <w:pPr>
        <w:rPr>
          <w:rFonts w:ascii="Times New Roman" w:hAnsi="Times New Roman" w:cs="Times New Roman"/>
          <w:b/>
          <w:sz w:val="24"/>
          <w:szCs w:val="24"/>
        </w:rPr>
      </w:pPr>
    </w:p>
    <w:p w:rsidRPr="00EC1CC2" w:rsidR="00EA2D8C" w:rsidP="00EA2D8C" w:rsidRDefault="00EA2D8C" w14:paraId="4AFEEA35" w14:textId="77777777">
      <w:pPr>
        <w:rPr>
          <w:rFonts w:ascii="Times New Roman" w:hAnsi="Times New Roman" w:cs="Times New Roman"/>
          <w:b/>
          <w:sz w:val="24"/>
          <w:szCs w:val="24"/>
        </w:rPr>
      </w:pPr>
    </w:p>
    <w:p w:rsidRPr="00EC1CC2" w:rsidR="00EA2D8C" w:rsidP="00EA2D8C" w:rsidRDefault="00EA2D8C" w14:paraId="306BC381" w14:textId="77777777">
      <w:pPr>
        <w:rPr>
          <w:rFonts w:ascii="Times New Roman" w:hAnsi="Times New Roman" w:cs="Times New Roman"/>
          <w:b/>
          <w:sz w:val="24"/>
          <w:szCs w:val="24"/>
        </w:rPr>
      </w:pPr>
    </w:p>
    <w:p w:rsidRPr="00EC1CC2" w:rsidR="00EA2D8C" w:rsidP="00EA2D8C" w:rsidRDefault="00EA2D8C" w14:paraId="3137F3F2" w14:textId="7777777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C1CC2"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p w:rsidRPr="00EC1CC2" w:rsidR="00266A18" w:rsidP="005D6BA4" w:rsidRDefault="00E97F3C" w14:paraId="4A965AB6" w14:textId="543CAD19">
      <w:pPr>
        <w:pStyle w:val="LithanSectionHeader1"/>
        <w:ind w:left="567" w:hanging="567"/>
        <w:rPr>
          <w:rFonts w:ascii="Times New Roman" w:hAnsi="Times New Roman" w:cs="Times New Roman"/>
          <w:szCs w:val="24"/>
        </w:rPr>
      </w:pPr>
      <w:r w:rsidRPr="00EC1CC2">
        <w:rPr>
          <w:rFonts w:ascii="Times New Roman" w:hAnsi="Times New Roman" w:cs="Times New Roman"/>
          <w:szCs w:val="24"/>
        </w:rPr>
        <w:t>Project Background</w:t>
      </w:r>
    </w:p>
    <w:p w:rsidRPr="00EC1CC2" w:rsidR="005D6BA4" w:rsidP="005D6BA4" w:rsidRDefault="005D6BA4" w14:paraId="36C97EBC" w14:textId="749206DE">
      <w:pPr>
        <w:pStyle w:val="LithanSectionHeader1"/>
        <w:numPr>
          <w:ilvl w:val="0"/>
          <w:numId w:val="0"/>
        </w:numPr>
        <w:ind w:left="1080"/>
        <w:rPr>
          <w:rFonts w:ascii="Times New Roman" w:hAnsi="Times New Roman" w:cs="Times New Roman"/>
          <w:b w:val="0"/>
          <w:bCs/>
          <w:szCs w:val="24"/>
        </w:rPr>
      </w:pPr>
      <w:r w:rsidRPr="00EC1CC2">
        <w:rPr>
          <w:rFonts w:ascii="Times New Roman" w:hAnsi="Times New Roman" w:cs="Times New Roman"/>
          <w:b w:val="0"/>
          <w:bCs/>
          <w:szCs w:val="24"/>
          <w:highlight w:val="yellow"/>
        </w:rPr>
        <w:t xml:space="preserve">Project Scenario from the </w:t>
      </w:r>
      <w:r w:rsidRPr="00566F24">
        <w:rPr>
          <w:rFonts w:ascii="Times New Roman" w:hAnsi="Times New Roman" w:cs="Times New Roman"/>
          <w:b w:val="0"/>
          <w:bCs/>
          <w:szCs w:val="24"/>
          <w:highlight w:val="yellow"/>
        </w:rPr>
        <w:t>project</w:t>
      </w:r>
      <w:r w:rsidRPr="00566F24" w:rsidR="00566F24">
        <w:rPr>
          <w:rFonts w:ascii="Times New Roman" w:hAnsi="Times New Roman" w:cs="Times New Roman"/>
          <w:b w:val="0"/>
          <w:bCs/>
          <w:szCs w:val="24"/>
          <w:highlight w:val="yellow"/>
        </w:rPr>
        <w:t xml:space="preserve"> brief</w:t>
      </w:r>
    </w:p>
    <w:p w:rsidRPr="00EC1CC2" w:rsidR="00EA2D8C" w:rsidP="005D6BA4" w:rsidRDefault="00637CCA" w14:paraId="0522E31E" w14:textId="77777777">
      <w:pPr>
        <w:pStyle w:val="LithanSectionHeader1"/>
        <w:ind w:left="567" w:hanging="567"/>
        <w:rPr>
          <w:rFonts w:ascii="Times New Roman" w:hAnsi="Times New Roman" w:cs="Times New Roman"/>
          <w:szCs w:val="24"/>
        </w:rPr>
      </w:pPr>
      <w:r w:rsidRPr="00EC1CC2">
        <w:rPr>
          <w:rFonts w:ascii="Times New Roman" w:hAnsi="Times New Roman" w:cs="Times New Roman"/>
          <w:szCs w:val="24"/>
        </w:rPr>
        <w:t>Project Objective</w:t>
      </w:r>
    </w:p>
    <w:p w:rsidRPr="00EC1CC2" w:rsidR="00EA2D8C" w:rsidP="00B02E4D" w:rsidRDefault="00EA2D8C" w14:paraId="266FB810" w14:textId="77777777">
      <w:pPr>
        <w:pStyle w:val="LithanBodyTextNormal"/>
        <w:rPr>
          <w:rFonts w:ascii="Times New Roman" w:hAnsi="Times New Roman" w:cs="Times New Roman"/>
          <w:sz w:val="24"/>
          <w:szCs w:val="24"/>
        </w:rPr>
      </w:pPr>
    </w:p>
    <w:p w:rsidR="005D6BA4" w:rsidP="005D6BA4" w:rsidRDefault="005D6BA4" w14:paraId="155D2C4D" w14:textId="7649FBD5">
      <w:pPr>
        <w:pStyle w:val="LithanBodyTextNormal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>Define the project scope to plan the testing, test script preparation, and execution.</w:t>
      </w:r>
      <w:r w:rsidRPr="00EC1CC2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781AC0" w:rsidR="00566F24" w:rsidP="00781AC0" w:rsidRDefault="00566F24" w14:paraId="23047AF2" w14:textId="75313ED2">
      <w:pPr>
        <w:spacing w:after="0"/>
        <w:ind w:left="1440"/>
        <w:jc w:val="both"/>
        <w:rPr>
          <w:rFonts w:ascii="Times New Roman" w:hAnsi="Times New Roman" w:eastAsia="SimSun" w:cs="Times New Roman"/>
          <w:bCs/>
          <w:sz w:val="24"/>
          <w:szCs w:val="24"/>
          <w:lang w:val="en-MY" w:eastAsia="zh-CN"/>
        </w:rPr>
      </w:pPr>
      <w:r w:rsidRPr="00781AC0">
        <w:rPr>
          <w:rFonts w:ascii="Times New Roman" w:hAnsi="Times New Roman" w:cs="Times New Roman"/>
          <w:bCs/>
          <w:sz w:val="24"/>
          <w:szCs w:val="24"/>
          <w:lang w:val="en-MY" w:eastAsia="zh-CN"/>
        </w:rPr>
        <w:t>2.1 Scope of Testing</w:t>
      </w:r>
    </w:p>
    <w:p w:rsidRPr="00781AC0" w:rsidR="00566F24" w:rsidP="00781AC0" w:rsidRDefault="00566F24" w14:paraId="211E6717" w14:textId="1A8611DC">
      <w:pPr>
        <w:pStyle w:val="LithanBodyTextNormal"/>
        <w:ind w:left="1440"/>
        <w:rPr>
          <w:rFonts w:ascii="Times New Roman" w:hAnsi="Times New Roman" w:cs="Times New Roman"/>
          <w:sz w:val="24"/>
          <w:szCs w:val="24"/>
        </w:rPr>
      </w:pPr>
      <w:r w:rsidRPr="00781AC0">
        <w:rPr>
          <w:rFonts w:ascii="Times New Roman" w:hAnsi="Times New Roman" w:cs="Times New Roman"/>
          <w:sz w:val="24"/>
          <w:szCs w:val="24"/>
        </w:rPr>
        <w:tab/>
      </w:r>
      <w:r w:rsidRPr="00781AC0">
        <w:rPr>
          <w:rFonts w:ascii="Times New Roman" w:hAnsi="Times New Roman" w:cs="Times New Roman"/>
          <w:sz w:val="24"/>
          <w:szCs w:val="24"/>
        </w:rPr>
        <w:tab/>
      </w:r>
      <w:r w:rsidRPr="00781AC0">
        <w:rPr>
          <w:rFonts w:ascii="Times New Roman" w:hAnsi="Times New Roman" w:cs="Times New Roman"/>
          <w:sz w:val="24"/>
          <w:szCs w:val="24"/>
        </w:rPr>
        <w:t>In scope</w:t>
      </w:r>
    </w:p>
    <w:p w:rsidRPr="00781AC0" w:rsidR="00566F24" w:rsidP="00781AC0" w:rsidRDefault="00566F24" w14:paraId="6C0F1ADA" w14:textId="46A9CAC5">
      <w:pPr>
        <w:pStyle w:val="LithanBodyTextNormal"/>
        <w:ind w:left="1440"/>
        <w:rPr>
          <w:rFonts w:ascii="Times New Roman" w:hAnsi="Times New Roman" w:cs="Times New Roman"/>
          <w:sz w:val="24"/>
          <w:szCs w:val="24"/>
        </w:rPr>
      </w:pPr>
      <w:r w:rsidRPr="00781AC0">
        <w:rPr>
          <w:rFonts w:ascii="Times New Roman" w:hAnsi="Times New Roman" w:cs="Times New Roman"/>
          <w:sz w:val="24"/>
          <w:szCs w:val="24"/>
        </w:rPr>
        <w:tab/>
      </w:r>
      <w:r w:rsidRPr="00781AC0">
        <w:rPr>
          <w:rFonts w:ascii="Times New Roman" w:hAnsi="Times New Roman" w:cs="Times New Roman"/>
          <w:sz w:val="24"/>
          <w:szCs w:val="24"/>
        </w:rPr>
        <w:tab/>
      </w:r>
      <w:r w:rsidRPr="00781AC0">
        <w:rPr>
          <w:rFonts w:ascii="Times New Roman" w:hAnsi="Times New Roman" w:cs="Times New Roman"/>
          <w:sz w:val="24"/>
          <w:szCs w:val="24"/>
        </w:rPr>
        <w:t>Out scope</w:t>
      </w:r>
    </w:p>
    <w:p w:rsidRPr="00781AC0" w:rsidR="00566F24" w:rsidP="00781AC0" w:rsidRDefault="00566F24" w14:paraId="06B77255" w14:textId="26DBBF2B">
      <w:pPr>
        <w:pStyle w:val="LithanSectionHeader1"/>
        <w:numPr>
          <w:ilvl w:val="0"/>
          <w:numId w:val="0"/>
        </w:numPr>
        <w:ind w:left="873"/>
        <w:rPr>
          <w:rFonts w:ascii="Times New Roman" w:hAnsi="Times New Roman" w:cs="Times New Roman"/>
          <w:b w:val="0"/>
          <w:szCs w:val="24"/>
        </w:rPr>
      </w:pPr>
      <w:r w:rsidRPr="00781AC0">
        <w:rPr>
          <w:rFonts w:ascii="Times New Roman" w:hAnsi="Times New Roman" w:cs="Times New Roman"/>
          <w:b w:val="0"/>
          <w:szCs w:val="24"/>
        </w:rPr>
        <w:t xml:space="preserve">       2.2 Preparation of test scripts</w:t>
      </w:r>
    </w:p>
    <w:p w:rsidRPr="00781AC0" w:rsidR="00566F24" w:rsidP="00781AC0" w:rsidRDefault="00566F24" w14:paraId="7D43F605" w14:textId="13F7C88A">
      <w:pPr>
        <w:pStyle w:val="LithanSectionHeader1"/>
        <w:numPr>
          <w:ilvl w:val="0"/>
          <w:numId w:val="0"/>
        </w:numPr>
        <w:ind w:left="873"/>
        <w:rPr>
          <w:rFonts w:ascii="Times New Roman" w:hAnsi="Times New Roman" w:cs="Times New Roman"/>
          <w:b w:val="0"/>
          <w:szCs w:val="24"/>
        </w:rPr>
      </w:pPr>
      <w:r w:rsidRPr="00781AC0">
        <w:rPr>
          <w:rFonts w:ascii="Times New Roman" w:hAnsi="Times New Roman" w:cs="Times New Roman"/>
          <w:b w:val="0"/>
          <w:szCs w:val="24"/>
        </w:rPr>
        <w:t xml:space="preserve">       2.3 Test Execution</w:t>
      </w:r>
    </w:p>
    <w:p w:rsidRPr="00EC1CC2" w:rsidR="00EA2D8C" w:rsidP="005D6BA4" w:rsidRDefault="00F1786C" w14:paraId="733BF237" w14:textId="70F8812E">
      <w:pPr>
        <w:pStyle w:val="LithanSectionHeader1"/>
        <w:ind w:left="567" w:hanging="567"/>
        <w:rPr>
          <w:rFonts w:ascii="Times New Roman" w:hAnsi="Times New Roman" w:cs="Times New Roman"/>
          <w:szCs w:val="24"/>
        </w:rPr>
      </w:pPr>
      <w:r w:rsidRPr="00EC1CC2">
        <w:rPr>
          <w:rFonts w:ascii="Times New Roman" w:hAnsi="Times New Roman" w:cs="Times New Roman"/>
          <w:szCs w:val="24"/>
        </w:rPr>
        <w:t>Project Requirements Specifications</w:t>
      </w:r>
    </w:p>
    <w:p w:rsidRPr="00EC1CC2" w:rsidR="005D6BA4" w:rsidP="005D6BA4" w:rsidRDefault="005D6BA4" w14:paraId="0880B9C0" w14:textId="7BDF583C">
      <w:pPr>
        <w:pStyle w:val="LithanSectionHeader1"/>
        <w:numPr>
          <w:ilvl w:val="0"/>
          <w:numId w:val="0"/>
        </w:numPr>
        <w:ind w:left="567"/>
        <w:rPr>
          <w:rFonts w:ascii="Times New Roman" w:hAnsi="Times New Roman" w:cs="Times New Roman"/>
          <w:szCs w:val="24"/>
          <w:highlight w:val="yellow"/>
        </w:rPr>
      </w:pPr>
      <w:r w:rsidRPr="00EC1CC2">
        <w:rPr>
          <w:rFonts w:ascii="Times New Roman" w:hAnsi="Times New Roman" w:cs="Times New Roman"/>
          <w:szCs w:val="24"/>
          <w:highlight w:val="yellow"/>
        </w:rPr>
        <w:t xml:space="preserve">Define the community portal functional features at high level. </w:t>
      </w:r>
    </w:p>
    <w:p w:rsidRPr="00EC1CC2" w:rsidR="005D6BA4" w:rsidP="005D6BA4" w:rsidRDefault="005D6BA4" w14:paraId="0867B176" w14:textId="694DD142">
      <w:pPr>
        <w:pStyle w:val="LithanSectionHeader1"/>
        <w:numPr>
          <w:ilvl w:val="0"/>
          <w:numId w:val="0"/>
        </w:numPr>
        <w:ind w:left="567"/>
        <w:rPr>
          <w:rFonts w:ascii="Times New Roman" w:hAnsi="Times New Roman" w:cs="Times New Roman"/>
          <w:szCs w:val="24"/>
          <w:highlight w:val="yellow"/>
        </w:rPr>
      </w:pPr>
      <w:r w:rsidRPr="00EC1CC2">
        <w:rPr>
          <w:rFonts w:ascii="Times New Roman" w:hAnsi="Times New Roman" w:cs="Times New Roman"/>
          <w:szCs w:val="24"/>
          <w:highlight w:val="yellow"/>
        </w:rPr>
        <w:t>Software Programmers</w:t>
      </w:r>
    </w:p>
    <w:p w:rsidRPr="00EC1CC2" w:rsidR="005D6BA4" w:rsidP="7AAC8E04" w:rsidRDefault="005D6BA4" w14:paraId="34235470" w14:textId="70832403">
      <w:pPr>
        <w:pStyle w:val="LithanSectionHeader1"/>
        <w:numPr>
          <w:ilvl w:val="0"/>
          <w:numId w:val="0"/>
        </w:numPr>
        <w:ind w:left="1080" w:hanging="360"/>
        <w:rPr>
          <w:rFonts w:ascii="Times New Roman" w:hAnsi="Times New Roman" w:cs="Times New Roman"/>
          <w:highlight w:val="yellow"/>
        </w:rPr>
      </w:pPr>
      <w:r w:rsidRPr="7AAC8E04">
        <w:rPr>
          <w:rFonts w:ascii="Times New Roman" w:hAnsi="Times New Roman" w:cs="Times New Roman"/>
          <w:highlight w:val="yellow"/>
        </w:rPr>
        <w:t xml:space="preserve">List all the use cases such as login, register, logout, update profile </w:t>
      </w:r>
      <w:proofErr w:type="spellStart"/>
      <w:r w:rsidRPr="7AAC8E04">
        <w:rPr>
          <w:rFonts w:ascii="Times New Roman" w:hAnsi="Times New Roman" w:cs="Times New Roman"/>
          <w:highlight w:val="yellow"/>
        </w:rPr>
        <w:t>etc</w:t>
      </w:r>
      <w:proofErr w:type="spellEnd"/>
    </w:p>
    <w:p w:rsidRPr="00EC1CC2" w:rsidR="005D6BA4" w:rsidP="005D6BA4" w:rsidRDefault="005D6BA4" w14:paraId="72097CCD" w14:textId="1F58BFB0">
      <w:pPr>
        <w:pStyle w:val="LithanSectionHeader1"/>
        <w:numPr>
          <w:ilvl w:val="0"/>
          <w:numId w:val="0"/>
        </w:numPr>
        <w:ind w:left="1080" w:hanging="360"/>
        <w:rPr>
          <w:rFonts w:ascii="Times New Roman" w:hAnsi="Times New Roman" w:cs="Times New Roman"/>
          <w:szCs w:val="24"/>
          <w:highlight w:val="yellow"/>
        </w:rPr>
      </w:pPr>
      <w:r w:rsidRPr="00EC1CC2">
        <w:rPr>
          <w:rFonts w:ascii="Times New Roman" w:hAnsi="Times New Roman" w:cs="Times New Roman"/>
          <w:szCs w:val="24"/>
          <w:highlight w:val="yellow"/>
        </w:rPr>
        <w:t>Admin</w:t>
      </w:r>
    </w:p>
    <w:p w:rsidRPr="00EC1CC2" w:rsidR="005D6BA4" w:rsidP="005D6BA4" w:rsidRDefault="005D6BA4" w14:paraId="2ABE82C7" w14:textId="2E9066C2">
      <w:pPr>
        <w:pStyle w:val="LithanSectionHeader1"/>
        <w:numPr>
          <w:ilvl w:val="0"/>
          <w:numId w:val="0"/>
        </w:numPr>
        <w:ind w:left="1080" w:hanging="360"/>
        <w:rPr>
          <w:rFonts w:ascii="Times New Roman" w:hAnsi="Times New Roman" w:cs="Times New Roman"/>
          <w:szCs w:val="24"/>
          <w:highlight w:val="yellow"/>
        </w:rPr>
      </w:pPr>
      <w:r w:rsidRPr="00EC1CC2">
        <w:rPr>
          <w:rFonts w:ascii="Times New Roman" w:hAnsi="Times New Roman" w:cs="Times New Roman"/>
          <w:szCs w:val="24"/>
          <w:highlight w:val="yellow"/>
        </w:rPr>
        <w:tab/>
      </w:r>
      <w:r w:rsidRPr="00EC1CC2">
        <w:rPr>
          <w:rFonts w:ascii="Times New Roman" w:hAnsi="Times New Roman" w:cs="Times New Roman"/>
          <w:szCs w:val="24"/>
          <w:highlight w:val="yellow"/>
        </w:rPr>
        <w:t xml:space="preserve">List all the use cases such as login, log out, bulk email, </w:t>
      </w:r>
      <w:proofErr w:type="spellStart"/>
      <w:proofErr w:type="gramStart"/>
      <w:r w:rsidRPr="00EC1CC2">
        <w:rPr>
          <w:rFonts w:ascii="Times New Roman" w:hAnsi="Times New Roman" w:cs="Times New Roman"/>
          <w:szCs w:val="24"/>
          <w:highlight w:val="yellow"/>
        </w:rPr>
        <w:t>etc</w:t>
      </w:r>
      <w:proofErr w:type="spellEnd"/>
      <w:proofErr w:type="gramEnd"/>
    </w:p>
    <w:p w:rsidRPr="00EC1CC2" w:rsidR="005D6BA4" w:rsidP="005D6BA4" w:rsidRDefault="005D6BA4" w14:paraId="6855DF60" w14:textId="3A7F9C5E">
      <w:pPr>
        <w:pStyle w:val="LithanSectionHeader1"/>
        <w:numPr>
          <w:ilvl w:val="0"/>
          <w:numId w:val="0"/>
        </w:numPr>
        <w:ind w:left="567"/>
        <w:rPr>
          <w:rFonts w:ascii="Times New Roman" w:hAnsi="Times New Roman" w:cs="Times New Roman"/>
          <w:szCs w:val="24"/>
          <w:highlight w:val="yellow"/>
        </w:rPr>
      </w:pPr>
      <w:r w:rsidRPr="00EC1CC2">
        <w:rPr>
          <w:rFonts w:ascii="Times New Roman" w:hAnsi="Times New Roman" w:cs="Times New Roman"/>
          <w:szCs w:val="24"/>
          <w:highlight w:val="yellow"/>
        </w:rPr>
        <w:t>Test Methods</w:t>
      </w:r>
    </w:p>
    <w:p w:rsidRPr="00EC1CC2" w:rsidR="005D6BA4" w:rsidP="005D6BA4" w:rsidRDefault="005D6BA4" w14:paraId="4C9EA0B5" w14:textId="77386316">
      <w:pPr>
        <w:pStyle w:val="LithanSectionHeader1"/>
        <w:numPr>
          <w:ilvl w:val="0"/>
          <w:numId w:val="0"/>
        </w:numPr>
        <w:ind w:left="567"/>
        <w:rPr>
          <w:rFonts w:ascii="Times New Roman" w:hAnsi="Times New Roman" w:cs="Times New Roman"/>
          <w:szCs w:val="24"/>
        </w:rPr>
      </w:pPr>
      <w:r w:rsidRPr="00EC1CC2">
        <w:rPr>
          <w:rFonts w:ascii="Times New Roman" w:hAnsi="Times New Roman" w:cs="Times New Roman"/>
          <w:szCs w:val="24"/>
          <w:highlight w:val="yellow"/>
        </w:rPr>
        <w:tab/>
      </w:r>
      <w:r w:rsidRPr="00EC1CC2">
        <w:rPr>
          <w:rFonts w:ascii="Times New Roman" w:hAnsi="Times New Roman" w:cs="Times New Roman"/>
          <w:szCs w:val="24"/>
          <w:highlight w:val="yellow"/>
        </w:rPr>
        <w:tab/>
      </w:r>
      <w:r w:rsidRPr="00EC1CC2">
        <w:rPr>
          <w:rFonts w:ascii="Times New Roman" w:hAnsi="Times New Roman" w:cs="Times New Roman"/>
          <w:szCs w:val="24"/>
          <w:highlight w:val="yellow"/>
        </w:rPr>
        <w:t xml:space="preserve">Chosen tests and </w:t>
      </w:r>
      <w:proofErr w:type="gramStart"/>
      <w:r w:rsidRPr="00EC1CC2">
        <w:rPr>
          <w:rFonts w:ascii="Times New Roman" w:hAnsi="Times New Roman" w:cs="Times New Roman"/>
          <w:szCs w:val="24"/>
          <w:highlight w:val="yellow"/>
        </w:rPr>
        <w:t>benefits</w:t>
      </w:r>
      <w:proofErr w:type="gramEnd"/>
    </w:p>
    <w:p w:rsidRPr="00EC1CC2" w:rsidR="005D6BA4" w:rsidP="005D6BA4" w:rsidRDefault="005D6BA4" w14:paraId="0326EBE3" w14:textId="77777777">
      <w:pPr>
        <w:pStyle w:val="LithanSectionHeader1"/>
        <w:numPr>
          <w:ilvl w:val="0"/>
          <w:numId w:val="0"/>
        </w:numPr>
        <w:ind w:left="567"/>
        <w:rPr>
          <w:rFonts w:ascii="Times New Roman" w:hAnsi="Times New Roman" w:cs="Times New Roman"/>
          <w:szCs w:val="24"/>
        </w:rPr>
      </w:pPr>
    </w:p>
    <w:p w:rsidRPr="00EC1CC2" w:rsidR="005D6BA4" w:rsidP="005D6BA4" w:rsidRDefault="005D6BA4" w14:paraId="734DD124" w14:textId="5DB1E640">
      <w:pPr>
        <w:pStyle w:val="LithanSectionHeader1"/>
        <w:numPr>
          <w:ilvl w:val="0"/>
          <w:numId w:val="0"/>
        </w:numPr>
        <w:ind w:left="567"/>
        <w:rPr>
          <w:rFonts w:ascii="Times New Roman" w:hAnsi="Times New Roman" w:cs="Times New Roman"/>
          <w:szCs w:val="24"/>
        </w:rPr>
      </w:pPr>
    </w:p>
    <w:p w:rsidRPr="00EC1CC2" w:rsidR="00EA2D8C" w:rsidP="007E35B2" w:rsidRDefault="00EA2D8C" w14:paraId="5DC81A65" w14:textId="77777777">
      <w:pPr>
        <w:pStyle w:val="LithanSectionHeader1"/>
        <w:ind w:left="567" w:hanging="567"/>
        <w:rPr>
          <w:rFonts w:ascii="Times New Roman" w:hAnsi="Times New Roman" w:cs="Times New Roman"/>
          <w:szCs w:val="24"/>
        </w:rPr>
      </w:pPr>
      <w:r w:rsidRPr="00EC1CC2">
        <w:rPr>
          <w:rFonts w:ascii="Times New Roman" w:hAnsi="Times New Roman" w:cs="Times New Roman"/>
          <w:szCs w:val="24"/>
        </w:rPr>
        <w:t xml:space="preserve">Task 1 </w:t>
      </w:r>
    </w:p>
    <w:p w:rsidRPr="00EC1CC2" w:rsidR="00EA2D8C" w:rsidP="00E97F3C" w:rsidRDefault="00EA2D8C" w14:paraId="60A97C9E" w14:textId="40E29E36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Task Statement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 xml:space="preserve">: </w:t>
      </w:r>
      <w:r w:rsidRPr="00EC1CC2" w:rsidR="007E35B2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EC1CC2" w:rsidR="007E35B2">
        <w:rPr>
          <w:rFonts w:ascii="Times New Roman" w:hAnsi="Times New Roman" w:cs="Times New Roman"/>
          <w:sz w:val="24"/>
          <w:szCs w:val="24"/>
        </w:rPr>
        <w:t xml:space="preserve"> Write a brief requirement specification for the Community Portal.</w:t>
      </w:r>
    </w:p>
    <w:p w:rsidRPr="00EC1CC2" w:rsidR="00266A18" w:rsidP="00E97F3C" w:rsidRDefault="00266A18" w14:paraId="611E90C3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EA2D8C" w:rsidP="00E97F3C" w:rsidRDefault="00EA2D8C" w14:paraId="6CA48119" w14:textId="1AF0C675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>Solution:</w:t>
      </w:r>
      <w:r w:rsidRPr="00EC1CC2" w:rsidR="007E35B2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gramStart"/>
      <w:r w:rsidRPr="00EC1CC2" w:rsidR="007E35B2">
        <w:rPr>
          <w:rFonts w:ascii="Times New Roman" w:hAnsi="Times New Roman" w:cs="Times New Roman"/>
          <w:sz w:val="24"/>
          <w:szCs w:val="24"/>
          <w:highlight w:val="yellow"/>
        </w:rPr>
        <w:t>Similar to</w:t>
      </w:r>
      <w:proofErr w:type="gramEnd"/>
      <w:r w:rsidRPr="00EC1CC2" w:rsidR="007E35B2">
        <w:rPr>
          <w:rFonts w:ascii="Times New Roman" w:hAnsi="Times New Roman" w:cs="Times New Roman"/>
          <w:sz w:val="24"/>
          <w:szCs w:val="24"/>
          <w:highlight w:val="yellow"/>
        </w:rPr>
        <w:t xml:space="preserve"> your M</w:t>
      </w:r>
      <w:r w:rsidR="008B313C">
        <w:rPr>
          <w:rFonts w:ascii="Times New Roman" w:hAnsi="Times New Roman" w:cs="Times New Roman"/>
          <w:sz w:val="24"/>
          <w:szCs w:val="24"/>
          <w:highlight w:val="yellow"/>
        </w:rPr>
        <w:t>10</w:t>
      </w:r>
      <w:r w:rsidRPr="00EC1CC2" w:rsidR="007E35B2">
        <w:rPr>
          <w:rFonts w:ascii="Times New Roman" w:hAnsi="Times New Roman" w:cs="Times New Roman"/>
          <w:sz w:val="24"/>
          <w:szCs w:val="24"/>
          <w:highlight w:val="yellow"/>
        </w:rPr>
        <w:t xml:space="preserve"> Task 1</w:t>
      </w:r>
      <w:r w:rsidRPr="00EC1CC2" w:rsidR="00E34143">
        <w:rPr>
          <w:rFonts w:ascii="Times New Roman" w:hAnsi="Times New Roman" w:cs="Times New Roman"/>
          <w:sz w:val="24"/>
          <w:szCs w:val="24"/>
        </w:rPr>
        <w:t xml:space="preserve"> </w:t>
      </w:r>
      <w:r w:rsidRPr="00EC1CC2" w:rsidR="00E34143">
        <w:rPr>
          <w:rFonts w:ascii="Times New Roman" w:hAnsi="Times New Roman" w:cs="Times New Roman"/>
          <w:sz w:val="24"/>
          <w:szCs w:val="24"/>
          <w:highlight w:val="yellow"/>
        </w:rPr>
        <w:t>+ Testing Requirements</w:t>
      </w:r>
    </w:p>
    <w:p w:rsidRPr="00EC1CC2" w:rsidR="009E71F5" w:rsidP="00E97F3C" w:rsidRDefault="009E71F5" w14:paraId="70B7FB54" w14:textId="6B456B88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4.1 Functional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requirements:-</w:t>
      </w:r>
      <w:proofErr w:type="gramEnd"/>
    </w:p>
    <w:p w:rsidRPr="00EC1CC2" w:rsidR="009E71F5" w:rsidP="009E71F5" w:rsidRDefault="009E71F5" w14:paraId="49366DCC" w14:textId="1DAB4E17">
      <w:pPr>
        <w:pStyle w:val="LithanBodyTextBold"/>
        <w:ind w:left="1440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System requirements</w:t>
      </w:r>
    </w:p>
    <w:p w:rsidRPr="00EC1CC2" w:rsidR="009E71F5" w:rsidP="009E71F5" w:rsidRDefault="009E71F5" w14:paraId="481F0BEB" w14:textId="77777777">
      <w:pPr>
        <w:pStyle w:val="LithanBodyTextBold"/>
        <w:ind w:left="1440"/>
        <w:rPr>
          <w:rFonts w:ascii="Times New Roman" w:hAnsi="Times New Roman" w:cs="Times New Roman"/>
          <w:sz w:val="24"/>
          <w:szCs w:val="24"/>
        </w:rPr>
      </w:pPr>
    </w:p>
    <w:p w:rsidRPr="00EC1CC2" w:rsidR="009E71F5" w:rsidP="009E71F5" w:rsidRDefault="009E71F5" w14:paraId="6A1903EB" w14:textId="77777777">
      <w:pPr>
        <w:pStyle w:val="LithanBodyTextBold"/>
        <w:ind w:left="1440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a. List of all modules to be developed</w:t>
      </w:r>
      <w:r w:rsidRPr="00EC1CC2">
        <w:rPr>
          <w:rFonts w:ascii="Times New Roman" w:hAnsi="Times New Roman" w:eastAsia="MS Gothic" w:cs="Times New Roman"/>
          <w:sz w:val="24"/>
          <w:szCs w:val="24"/>
          <w:lang w:eastAsia="zh-CN"/>
        </w:rPr>
        <w:t>：</w:t>
      </w:r>
    </w:p>
    <w:p w:rsidRPr="00EC1CC2" w:rsidR="009E71F5" w:rsidP="009E71F5" w:rsidRDefault="009E71F5" w14:paraId="5CB84E7F" w14:textId="03E4028E">
      <w:pPr>
        <w:pStyle w:val="LithanBodyTextBold"/>
        <w:ind w:left="1953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Public Module - </w:t>
      </w:r>
      <w:r w:rsidR="001756C6">
        <w:rPr>
          <w:rFonts w:ascii="Times New Roman" w:hAnsi="Times New Roman" w:cs="Times New Roman"/>
          <w:sz w:val="24"/>
          <w:szCs w:val="24"/>
        </w:rPr>
        <w:t>Home</w:t>
      </w:r>
      <w:r w:rsidRPr="00EC1CC2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C1CC2" w:rsidR="009E71F5" w:rsidP="009E71F5" w:rsidRDefault="009E71F5" w14:paraId="4AA3F504" w14:textId="77777777">
      <w:pPr>
        <w:pStyle w:val="LithanBodyTextBold"/>
        <w:ind w:left="1953"/>
        <w:rPr>
          <w:rFonts w:ascii="Times New Roman" w:hAnsi="Times New Roman" w:cs="Times New Roman"/>
          <w:sz w:val="24"/>
          <w:szCs w:val="24"/>
        </w:rPr>
      </w:pPr>
    </w:p>
    <w:p w:rsidRPr="00EC1CC2" w:rsidR="009E71F5" w:rsidP="009E71F5" w:rsidRDefault="009E71F5" w14:paraId="0EFB8A06" w14:textId="487896B1">
      <w:pPr>
        <w:pStyle w:val="LithanBodyTextBold"/>
        <w:ind w:left="1953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Private Module - Administrator </w:t>
      </w:r>
      <w:r w:rsidR="001756C6">
        <w:rPr>
          <w:rFonts w:ascii="Times New Roman" w:hAnsi="Times New Roman" w:cs="Times New Roman"/>
          <w:sz w:val="24"/>
          <w:szCs w:val="24"/>
        </w:rPr>
        <w:t>/User</w:t>
      </w:r>
    </w:p>
    <w:p w:rsidRPr="00EC1CC2" w:rsidR="009E71F5" w:rsidP="009E71F5" w:rsidRDefault="009E71F5" w14:paraId="407C65F0" w14:textId="77777777">
      <w:pPr>
        <w:pStyle w:val="LithanBodyTextBold"/>
        <w:ind w:left="2673"/>
        <w:rPr>
          <w:rFonts w:ascii="Times New Roman" w:hAnsi="Times New Roman" w:cs="Times New Roman"/>
          <w:b w:val="0"/>
          <w:bCs/>
          <w:sz w:val="24"/>
          <w:szCs w:val="24"/>
        </w:rPr>
      </w:pPr>
    </w:p>
    <w:p w:rsidRPr="00EC1CC2" w:rsidR="009E71F5" w:rsidP="009E71F5" w:rsidRDefault="009E71F5" w14:paraId="7F5F7D4D" w14:textId="77777777">
      <w:pPr>
        <w:pStyle w:val="LithanBodyTextBold"/>
        <w:ind w:left="1440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b. </w:t>
      </w:r>
      <w:bookmarkStart w:name="OLE_LINK2" w:id="0"/>
      <w:r w:rsidRPr="00EC1CC2">
        <w:rPr>
          <w:rFonts w:ascii="Times New Roman" w:hAnsi="Times New Roman" w:cs="Times New Roman"/>
          <w:sz w:val="24"/>
          <w:szCs w:val="24"/>
        </w:rPr>
        <w:t>All pages in each module with a brief description and their purpose.</w:t>
      </w:r>
    </w:p>
    <w:bookmarkEnd w:id="0"/>
    <w:p w:rsidRPr="00EC1CC2" w:rsidR="009E71F5" w:rsidP="009E71F5" w:rsidRDefault="009E71F5" w14:paraId="0D57005E" w14:textId="77777777">
      <w:pPr>
        <w:pStyle w:val="LithanBodyTextBold"/>
        <w:ind w:left="1953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054" w:type="dxa"/>
        <w:tblInd w:w="1388" w:type="dxa"/>
        <w:tblLook w:val="04A0" w:firstRow="1" w:lastRow="0" w:firstColumn="1" w:lastColumn="0" w:noHBand="0" w:noVBand="1"/>
      </w:tblPr>
      <w:tblGrid>
        <w:gridCol w:w="2061"/>
        <w:gridCol w:w="5993"/>
      </w:tblGrid>
      <w:tr w:rsidRPr="00EC1CC2" w:rsidR="009E71F5" w:rsidTr="009E71F5" w14:paraId="43AFB10F" w14:textId="77777777">
        <w:trPr>
          <w:trHeight w:val="559"/>
        </w:trPr>
        <w:tc>
          <w:tcPr>
            <w:tcW w:w="20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EC1CC2" w:rsidR="009E71F5" w:rsidRDefault="009E71F5" w14:paraId="5DB5C055" w14:textId="5CBB4161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b w:val="0"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b w:val="0"/>
                <w:sz w:val="24"/>
                <w:szCs w:val="24"/>
                <w:lang w:eastAsia="zh-CN"/>
              </w:rPr>
              <w:t>Web page</w:t>
            </w:r>
          </w:p>
        </w:tc>
        <w:tc>
          <w:tcPr>
            <w:tcW w:w="5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EC1CC2" w:rsidR="009E71F5" w:rsidRDefault="009E71F5" w14:paraId="20A060D6" w14:textId="5B521A6A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val="en-MY" w:eastAsia="en-US"/>
              </w:rPr>
              <w:t xml:space="preserve">Description </w:t>
            </w:r>
          </w:p>
        </w:tc>
      </w:tr>
      <w:tr w:rsidRPr="00EC1CC2" w:rsidR="009E71F5" w:rsidTr="009E71F5" w14:paraId="37F0B5BB" w14:textId="77777777">
        <w:trPr>
          <w:trHeight w:val="559"/>
        </w:trPr>
        <w:tc>
          <w:tcPr>
            <w:tcW w:w="20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EC1CC2" w:rsidR="009E71F5" w:rsidRDefault="009E71F5" w14:paraId="46285295" w14:textId="77777777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Registration Page</w:t>
            </w:r>
          </w:p>
        </w:tc>
        <w:tc>
          <w:tcPr>
            <w:tcW w:w="5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EC1CC2" w:rsidR="009E71F5" w:rsidRDefault="009E71F5" w14:paraId="13F4F892" w14:textId="77777777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en-US"/>
              </w:rPr>
              <w:t>To register as a member of the community portal, it is required to fill in personal information.</w:t>
            </w:r>
          </w:p>
        </w:tc>
      </w:tr>
      <w:tr w:rsidRPr="00EC1CC2" w:rsidR="009E71F5" w:rsidTr="009E71F5" w14:paraId="6B1E431E" w14:textId="77777777">
        <w:trPr>
          <w:trHeight w:val="542"/>
        </w:trPr>
        <w:tc>
          <w:tcPr>
            <w:tcW w:w="20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2878A5B8" w14:textId="72F1F1C6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5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377A5511" w14:textId="77CC47F8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en-US"/>
              </w:rPr>
            </w:pPr>
          </w:p>
        </w:tc>
      </w:tr>
      <w:tr w:rsidRPr="00EC1CC2" w:rsidR="009E71F5" w:rsidTr="009E71F5" w14:paraId="221133E1" w14:textId="77777777">
        <w:trPr>
          <w:trHeight w:val="559"/>
        </w:trPr>
        <w:tc>
          <w:tcPr>
            <w:tcW w:w="20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0301BCDB" w14:textId="78ADD0C2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5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74B6C0D9" w14:textId="46D51C5C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en-US"/>
              </w:rPr>
            </w:pPr>
          </w:p>
        </w:tc>
      </w:tr>
      <w:tr w:rsidRPr="00EC1CC2" w:rsidR="009E71F5" w:rsidTr="009E71F5" w14:paraId="0A5144AC" w14:textId="77777777">
        <w:trPr>
          <w:trHeight w:val="559"/>
        </w:trPr>
        <w:tc>
          <w:tcPr>
            <w:tcW w:w="20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090010A3" w14:textId="77CE0570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5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628B0525" w14:textId="3F2E8C6D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en-US"/>
              </w:rPr>
            </w:pPr>
          </w:p>
        </w:tc>
      </w:tr>
      <w:tr w:rsidRPr="00EC1CC2" w:rsidR="009E71F5" w:rsidTr="009E71F5" w14:paraId="12BFB204" w14:textId="77777777">
        <w:trPr>
          <w:trHeight w:val="559"/>
        </w:trPr>
        <w:tc>
          <w:tcPr>
            <w:tcW w:w="20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6AC420FF" w14:textId="479C20B5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5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0132BE6B" w14:textId="35B3A3B5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en-US"/>
              </w:rPr>
            </w:pPr>
          </w:p>
        </w:tc>
      </w:tr>
      <w:tr w:rsidRPr="00EC1CC2" w:rsidR="009E71F5" w:rsidTr="009E71F5" w14:paraId="11D97F53" w14:textId="77777777">
        <w:trPr>
          <w:trHeight w:val="334"/>
        </w:trPr>
        <w:tc>
          <w:tcPr>
            <w:tcW w:w="20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5F1CFE32" w14:textId="466F3B66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5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7650B916" w14:textId="4B9FA44F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en-US"/>
              </w:rPr>
            </w:pPr>
          </w:p>
        </w:tc>
      </w:tr>
      <w:tr w:rsidRPr="00EC1CC2" w:rsidR="009E71F5" w:rsidTr="009E71F5" w14:paraId="7AAAD049" w14:textId="77777777">
        <w:trPr>
          <w:trHeight w:val="542"/>
        </w:trPr>
        <w:tc>
          <w:tcPr>
            <w:tcW w:w="20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5FF65038" w14:textId="1032C891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5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07704F9C" w14:textId="34468395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  <w:tr w:rsidRPr="00EC1CC2" w:rsidR="009E71F5" w:rsidTr="009E71F5" w14:paraId="25C90815" w14:textId="77777777">
        <w:trPr>
          <w:trHeight w:val="559"/>
        </w:trPr>
        <w:tc>
          <w:tcPr>
            <w:tcW w:w="20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06057EB4" w14:textId="03582659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5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1BDA6E60" w14:textId="07452990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en-US"/>
              </w:rPr>
            </w:pPr>
          </w:p>
        </w:tc>
      </w:tr>
      <w:tr w:rsidRPr="00EC1CC2" w:rsidR="009E71F5" w:rsidTr="009E71F5" w14:paraId="4EF0EDCD" w14:textId="77777777">
        <w:trPr>
          <w:trHeight w:val="578"/>
        </w:trPr>
        <w:tc>
          <w:tcPr>
            <w:tcW w:w="20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2C47D1BE" w14:textId="602F46E0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59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5A461DC5" w14:textId="67C3DE2D">
            <w:pPr>
              <w:pStyle w:val="LithanBodyTextBold"/>
              <w:ind w:left="0"/>
              <w:jc w:val="left"/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en-US"/>
              </w:rPr>
            </w:pPr>
          </w:p>
        </w:tc>
      </w:tr>
    </w:tbl>
    <w:p w:rsidRPr="00EC1CC2" w:rsidR="009E71F5" w:rsidP="009E71F5" w:rsidRDefault="009E71F5" w14:paraId="0BDFA625" w14:textId="77777777">
      <w:pPr>
        <w:pStyle w:val="LithanBodyTextBold"/>
        <w:ind w:left="873"/>
        <w:rPr>
          <w:rFonts w:ascii="Times New Roman" w:hAnsi="Times New Roman" w:cs="Times New Roman"/>
          <w:b w:val="0"/>
          <w:bCs/>
          <w:sz w:val="24"/>
          <w:szCs w:val="24"/>
        </w:rPr>
      </w:pPr>
    </w:p>
    <w:p w:rsidRPr="00EC1CC2" w:rsidR="009E71F5" w:rsidP="009E71F5" w:rsidRDefault="009E71F5" w14:paraId="1DF596A9" w14:textId="77777777">
      <w:pPr>
        <w:pStyle w:val="LithanBodyTextBold"/>
        <w:ind w:left="1440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  <w:lang w:eastAsia="zh-CN"/>
        </w:rPr>
        <w:t xml:space="preserve">c. </w:t>
      </w:r>
      <w:r w:rsidRPr="00EC1CC2">
        <w:rPr>
          <w:rFonts w:ascii="Times New Roman" w:hAnsi="Times New Roman" w:cs="Times New Roman"/>
          <w:sz w:val="24"/>
          <w:szCs w:val="24"/>
        </w:rPr>
        <w:t xml:space="preserve">All pages in each module which are create, edit and view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pages</w:t>
      </w:r>
      <w:proofErr w:type="gramEnd"/>
    </w:p>
    <w:p w:rsidRPr="00EC1CC2" w:rsidR="009E71F5" w:rsidP="009E71F5" w:rsidRDefault="009E71F5" w14:paraId="71A1943A" w14:textId="77777777">
      <w:pPr>
        <w:pStyle w:val="LithanBodyTextBold"/>
        <w:ind w:left="144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7764" w:type="dxa"/>
        <w:tblInd w:w="1430" w:type="dxa"/>
        <w:tblLook w:val="04A0" w:firstRow="1" w:lastRow="0" w:firstColumn="1" w:lastColumn="0" w:noHBand="0" w:noVBand="1"/>
      </w:tblPr>
      <w:tblGrid>
        <w:gridCol w:w="3922"/>
        <w:gridCol w:w="3842"/>
      </w:tblGrid>
      <w:tr w:rsidRPr="00EC1CC2" w:rsidR="009E71F5" w:rsidTr="009E71F5" w14:paraId="5A0F2564" w14:textId="77777777">
        <w:trPr>
          <w:trHeight w:val="213"/>
        </w:trPr>
        <w:tc>
          <w:tcPr>
            <w:tcW w:w="39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EC1CC2" w:rsidR="009E71F5" w:rsidRDefault="009E71F5" w14:paraId="5EC0762C" w14:textId="77777777">
            <w:pPr>
              <w:pStyle w:val="LithanBodyTextBold"/>
              <w:spacing w:line="240" w:lineRule="auto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zh-CN"/>
              </w:rPr>
              <w:t>Landing</w:t>
            </w:r>
            <w:r w:rsidRPr="00EC1CC2"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val="en-MY" w:eastAsia="en-US"/>
              </w:rPr>
              <w:t xml:space="preserve"> Page</w:t>
            </w:r>
          </w:p>
        </w:tc>
        <w:tc>
          <w:tcPr>
            <w:tcW w:w="38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Pr="00EC1CC2" w:rsidR="009E71F5" w:rsidRDefault="009E71F5" w14:paraId="18824EA1" w14:textId="77777777">
            <w:pPr>
              <w:pStyle w:val="LithanBodyTextBold"/>
              <w:spacing w:line="240" w:lineRule="auto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MY" w:eastAsia="en-US"/>
              </w:rPr>
              <w:t>View Page</w:t>
            </w:r>
          </w:p>
        </w:tc>
      </w:tr>
      <w:tr w:rsidRPr="00EC1CC2" w:rsidR="009E71F5" w:rsidTr="009E71F5" w14:paraId="5DBA1896" w14:textId="77777777">
        <w:trPr>
          <w:trHeight w:val="213"/>
        </w:trPr>
        <w:tc>
          <w:tcPr>
            <w:tcW w:w="39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1FD34A10" w14:textId="77777777">
            <w:pPr>
              <w:pStyle w:val="LithanBodyTextBold"/>
              <w:spacing w:line="240" w:lineRule="auto"/>
              <w:ind w:left="0"/>
              <w:jc w:val="left"/>
              <w:rPr>
                <w:rFonts w:ascii="Times New Roman" w:hAnsi="Times New Roman" w:cs="Times New Roman"/>
                <w:b w:val="0"/>
                <w:bCs/>
                <w:sz w:val="24"/>
                <w:szCs w:val="24"/>
                <w:lang w:eastAsia="zh-CN"/>
              </w:rPr>
            </w:pPr>
          </w:p>
        </w:tc>
        <w:tc>
          <w:tcPr>
            <w:tcW w:w="384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C1CC2" w:rsidR="009E71F5" w:rsidRDefault="009E71F5" w14:paraId="07CCFAB1" w14:textId="77777777">
            <w:pPr>
              <w:pStyle w:val="LithanBodyTextBold"/>
              <w:spacing w:line="240" w:lineRule="auto"/>
              <w:ind w:left="0"/>
              <w:jc w:val="left"/>
              <w:rPr>
                <w:rFonts w:ascii="Times New Roman" w:hAnsi="Times New Roman" w:cs="Times New Roman"/>
                <w:sz w:val="24"/>
                <w:szCs w:val="24"/>
                <w:lang w:val="en-MY" w:eastAsia="en-US"/>
              </w:rPr>
            </w:pPr>
          </w:p>
        </w:tc>
      </w:tr>
    </w:tbl>
    <w:p w:rsidRPr="00EC1CC2" w:rsidR="009E71F5" w:rsidP="009E71F5" w:rsidRDefault="009E71F5" w14:paraId="33A66028" w14:textId="77777777">
      <w:pPr>
        <w:pStyle w:val="LithanBodyTextBold"/>
        <w:ind w:left="873" w:firstLine="720"/>
        <w:rPr>
          <w:rFonts w:ascii="Times New Roman" w:hAnsi="Times New Roman" w:cs="Times New Roman"/>
          <w:sz w:val="24"/>
          <w:szCs w:val="24"/>
        </w:rPr>
      </w:pPr>
    </w:p>
    <w:p w:rsidR="009E71F5" w:rsidP="009E71F5" w:rsidRDefault="009E71F5" w14:paraId="1F5FA76A" w14:textId="10C39F6C">
      <w:pPr>
        <w:pStyle w:val="LithanBodyTextBold"/>
        <w:ind w:left="873" w:firstLine="720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d. Sitemap of Public &amp; Private Site </w:t>
      </w:r>
    </w:p>
    <w:p w:rsidR="001756C6" w:rsidP="009E71F5" w:rsidRDefault="001756C6" w14:paraId="263FF172" w14:textId="77777777">
      <w:pPr>
        <w:pStyle w:val="LithanBodyTextBold"/>
        <w:ind w:left="873" w:firstLine="720"/>
        <w:rPr>
          <w:rFonts w:ascii="Times New Roman" w:hAnsi="Times New Roman" w:cs="Times New Roman"/>
          <w:sz w:val="24"/>
          <w:szCs w:val="24"/>
        </w:rPr>
      </w:pPr>
    </w:p>
    <w:p w:rsidR="001756C6" w:rsidP="009E71F5" w:rsidRDefault="001756C6" w14:paraId="6DD491DC" w14:textId="00C17BD7">
      <w:pPr>
        <w:pStyle w:val="LithanBodyTextBold"/>
        <w:ind w:left="873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</w:t>
      </w:r>
    </w:p>
    <w:p w:rsidR="001756C6" w:rsidP="009E71F5" w:rsidRDefault="001756C6" w14:paraId="239F3B61" w14:textId="2BD12DD2">
      <w:pPr>
        <w:pStyle w:val="LithanBodyTextBold"/>
        <w:ind w:left="873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D7A729" wp14:editId="4C667BA9">
            <wp:extent cx="2506980" cy="1531620"/>
            <wp:effectExtent l="0" t="0" r="83820" b="0"/>
            <wp:docPr id="178694337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1756C6" w:rsidP="009E71F5" w:rsidRDefault="001756C6" w14:paraId="56F2DBA0" w14:textId="72982463">
      <w:pPr>
        <w:pStyle w:val="LithanBodyTextBold"/>
        <w:ind w:left="873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vate</w:t>
      </w:r>
    </w:p>
    <w:p w:rsidRPr="00EC1CC2" w:rsidR="001756C6" w:rsidP="009E71F5" w:rsidRDefault="001756C6" w14:paraId="3B2AC5C1" w14:textId="777B7A9B">
      <w:pPr>
        <w:pStyle w:val="LithanBodyTextBold"/>
        <w:ind w:left="873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1B88FD" wp14:editId="5B352CB1">
            <wp:extent cx="3497580" cy="1249680"/>
            <wp:effectExtent l="0" t="0" r="0" b="26670"/>
            <wp:docPr id="1216556943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:rsidRPr="00EC1CC2" w:rsidR="009E71F5" w:rsidP="00E97F3C" w:rsidRDefault="009E71F5" w14:paraId="0CD6C68C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9E71F5" w:rsidP="00E97F3C" w:rsidRDefault="009E71F5" w14:paraId="268B98BE" w14:textId="638390B5">
      <w:pPr>
        <w:pStyle w:val="LithanBodyTextBold"/>
        <w:rPr>
          <w:rFonts w:ascii="Times New Roman" w:hAnsi="Times New Roman" w:cs="Times New Roman"/>
          <w:sz w:val="24"/>
          <w:szCs w:val="24"/>
        </w:rPr>
      </w:pPr>
      <w:proofErr w:type="gramStart"/>
      <w:r w:rsidRPr="00EC1CC2">
        <w:rPr>
          <w:rFonts w:ascii="Times New Roman" w:hAnsi="Times New Roman" w:cs="Times New Roman"/>
          <w:sz w:val="24"/>
          <w:szCs w:val="24"/>
        </w:rPr>
        <w:t>4.2:-</w:t>
      </w:r>
      <w:proofErr w:type="gramEnd"/>
      <w:r w:rsidRPr="00EC1CC2">
        <w:rPr>
          <w:rFonts w:ascii="Times New Roman" w:hAnsi="Times New Roman" w:cs="Times New Roman"/>
          <w:sz w:val="24"/>
          <w:szCs w:val="24"/>
        </w:rPr>
        <w:t xml:space="preserve"> Non-Functional Requirements:-</w:t>
      </w:r>
    </w:p>
    <w:p w:rsidRPr="00EC1CC2" w:rsidR="009E71F5" w:rsidP="009E71F5" w:rsidRDefault="009E71F5" w14:paraId="0C82CCDE" w14:textId="5209F69F">
      <w:pPr>
        <w:pStyle w:val="LithanSectionHeader1"/>
        <w:numPr>
          <w:ilvl w:val="0"/>
          <w:numId w:val="21"/>
        </w:numPr>
        <w:rPr>
          <w:rFonts w:ascii="Times New Roman" w:hAnsi="Times New Roman" w:cs="Times New Roman"/>
          <w:b w:val="0"/>
          <w:szCs w:val="24"/>
        </w:rPr>
      </w:pPr>
      <w:r w:rsidRPr="00EC1CC2">
        <w:rPr>
          <w:rFonts w:ascii="Times New Roman" w:hAnsi="Times New Roman" w:cs="Times New Roman"/>
          <w:b w:val="0"/>
          <w:szCs w:val="24"/>
        </w:rPr>
        <w:t>Portability Requirements</w:t>
      </w:r>
    </w:p>
    <w:p w:rsidRPr="00EC1CC2" w:rsidR="009E71F5" w:rsidP="009E71F5" w:rsidRDefault="009E71F5" w14:paraId="5D31AB91" w14:textId="4E942E0B">
      <w:pPr>
        <w:pStyle w:val="LithanBodyTextBold"/>
        <w:ind w:left="1287"/>
        <w:rPr>
          <w:rFonts w:ascii="Times New Roman" w:hAnsi="Times New Roman" w:cs="Times New Roman"/>
          <w:b w:val="0"/>
          <w:sz w:val="24"/>
          <w:szCs w:val="24"/>
        </w:rPr>
      </w:pPr>
      <w:r w:rsidRPr="00EC1CC2">
        <w:rPr>
          <w:rFonts w:ascii="Times New Roman" w:hAnsi="Times New Roman" w:cs="Times New Roman"/>
          <w:b w:val="0"/>
          <w:sz w:val="24"/>
          <w:szCs w:val="24"/>
        </w:rPr>
        <w:t>2. Maintainability Requirements</w:t>
      </w:r>
    </w:p>
    <w:p w:rsidRPr="00EC1CC2" w:rsidR="009E71F5" w:rsidP="009E71F5" w:rsidRDefault="009E71F5" w14:paraId="61276330" w14:textId="42FD0AE6">
      <w:pPr>
        <w:pStyle w:val="LithanBodyTextBold"/>
        <w:ind w:left="1287"/>
        <w:rPr>
          <w:rFonts w:ascii="Times New Roman" w:hAnsi="Times New Roman" w:cs="Times New Roman"/>
          <w:b w:val="0"/>
          <w:sz w:val="24"/>
          <w:szCs w:val="24"/>
        </w:rPr>
      </w:pPr>
      <w:r w:rsidRPr="00EC1CC2">
        <w:rPr>
          <w:rFonts w:ascii="Times New Roman" w:hAnsi="Times New Roman" w:cs="Times New Roman"/>
          <w:b w:val="0"/>
          <w:sz w:val="24"/>
          <w:szCs w:val="24"/>
        </w:rPr>
        <w:t xml:space="preserve">3. Performance Requirements </w:t>
      </w:r>
    </w:p>
    <w:p w:rsidRPr="00EC1CC2" w:rsidR="009E71F5" w:rsidP="009E71F5" w:rsidRDefault="009E71F5" w14:paraId="3F151DED" w14:textId="53035C69">
      <w:pPr>
        <w:pStyle w:val="LithanBodyTextBold"/>
        <w:ind w:left="1287"/>
        <w:rPr>
          <w:rFonts w:ascii="Times New Roman" w:hAnsi="Times New Roman" w:cs="Times New Roman"/>
          <w:b w:val="0"/>
          <w:sz w:val="24"/>
          <w:szCs w:val="24"/>
        </w:rPr>
      </w:pPr>
      <w:r w:rsidRPr="00EC1CC2">
        <w:rPr>
          <w:rFonts w:ascii="Times New Roman" w:hAnsi="Times New Roman" w:cs="Times New Roman"/>
          <w:b w:val="0"/>
          <w:sz w:val="24"/>
          <w:szCs w:val="24"/>
          <w:lang w:eastAsia="zh-CN"/>
        </w:rPr>
        <w:t xml:space="preserve">4. </w:t>
      </w:r>
      <w:r w:rsidRPr="00EC1CC2">
        <w:rPr>
          <w:rFonts w:ascii="Times New Roman" w:hAnsi="Times New Roman" w:cs="Times New Roman"/>
          <w:b w:val="0"/>
          <w:sz w:val="24"/>
          <w:szCs w:val="24"/>
        </w:rPr>
        <w:t xml:space="preserve"> Security Requirements </w:t>
      </w:r>
    </w:p>
    <w:p w:rsidRPr="00EC1CC2" w:rsidR="009E71F5" w:rsidP="009E71F5" w:rsidRDefault="009E71F5" w14:paraId="6F378EFF" w14:textId="77777777">
      <w:pPr>
        <w:pStyle w:val="LithanBodyTextBold"/>
        <w:ind w:left="1287"/>
        <w:rPr>
          <w:rFonts w:ascii="Times New Roman" w:hAnsi="Times New Roman" w:cs="Times New Roman"/>
          <w:b w:val="0"/>
          <w:sz w:val="24"/>
          <w:szCs w:val="24"/>
        </w:rPr>
      </w:pPr>
    </w:p>
    <w:p w:rsidRPr="00EC1CC2" w:rsidR="009E71F5" w:rsidP="009E71F5" w:rsidRDefault="009E71F5" w14:paraId="0E916705" w14:textId="5F1ED32A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4.</w:t>
      </w:r>
      <w:r w:rsidRPr="00EC1CC2">
        <w:rPr>
          <w:rFonts w:ascii="Times New Roman" w:hAnsi="Times New Roman" w:cs="Times New Roman"/>
          <w:sz w:val="24"/>
          <w:szCs w:val="24"/>
          <w:lang w:eastAsia="zh-CN"/>
        </w:rPr>
        <w:t>3</w:t>
      </w:r>
      <w:r w:rsidRPr="00EC1CC2">
        <w:rPr>
          <w:rFonts w:ascii="Times New Roman" w:hAnsi="Times New Roman" w:cs="Times New Roman"/>
          <w:sz w:val="24"/>
          <w:szCs w:val="24"/>
        </w:rPr>
        <w:t xml:space="preserve"> Technical Environment Requirements </w:t>
      </w:r>
    </w:p>
    <w:p w:rsidRPr="00EC1CC2" w:rsidR="009E71F5" w:rsidP="009E71F5" w:rsidRDefault="009E71F5" w14:paraId="7B29E0FC" w14:textId="77777777">
      <w:pPr>
        <w:pStyle w:val="LithanBodyTextBold"/>
        <w:rPr>
          <w:rFonts w:ascii="Times New Roman" w:hAnsi="Times New Roman" w:cs="Times New Roman"/>
          <w:sz w:val="24"/>
          <w:szCs w:val="24"/>
          <w:lang w:val="en-MY" w:eastAsia="zh-CN"/>
        </w:rPr>
      </w:pPr>
    </w:p>
    <w:p w:rsidRPr="00EC1CC2" w:rsidR="009E71F5" w:rsidP="009E71F5" w:rsidRDefault="009E71F5" w14:paraId="10A93044" w14:textId="77777777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eastAsia="Times New Roman" w:cs="Times New Roman"/>
          <w:sz w:val="24"/>
          <w:szCs w:val="24"/>
        </w:rPr>
        <w:t>Hardware Server and platform</w:t>
      </w:r>
    </w:p>
    <w:p w:rsidRPr="00EC1CC2" w:rsidR="009E71F5" w:rsidP="009E71F5" w:rsidRDefault="009E71F5" w14:paraId="7951DD79" w14:textId="77777777">
      <w:pPr>
        <w:ind w:left="2160"/>
        <w:rPr>
          <w:rFonts w:ascii="Times New Roman" w:hAnsi="Times New Roman" w:cs="Times New Roman"/>
          <w:sz w:val="24"/>
          <w:szCs w:val="24"/>
        </w:rPr>
      </w:pPr>
    </w:p>
    <w:p w:rsidRPr="00EC1CC2" w:rsidR="009E71F5" w:rsidP="009E71F5" w:rsidRDefault="009E71F5" w14:paraId="54AA61DE" w14:textId="77777777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eastAsia="Times New Roman" w:cs="Times New Roman"/>
          <w:sz w:val="24"/>
          <w:szCs w:val="24"/>
        </w:rPr>
        <w:t>Software</w:t>
      </w:r>
    </w:p>
    <w:p w:rsidRPr="00EC1CC2" w:rsidR="009E71F5" w:rsidP="009E71F5" w:rsidRDefault="009E71F5" w14:paraId="51C41D73" w14:textId="77777777">
      <w:pPr>
        <w:pStyle w:val="LithanBodyTextBold"/>
        <w:rPr>
          <w:rFonts w:ascii="Times New Roman" w:hAnsi="Times New Roman" w:cs="Times New Roman"/>
          <w:b w:val="0"/>
          <w:sz w:val="24"/>
          <w:szCs w:val="24"/>
        </w:rPr>
      </w:pPr>
    </w:p>
    <w:p w:rsidRPr="00EC1CC2" w:rsidR="009E71F5" w:rsidP="009E71F5" w:rsidRDefault="009E71F5" w14:paraId="6BAA9985" w14:textId="5DADB7F5">
      <w:pPr>
        <w:pStyle w:val="LithanBodyTextBold"/>
        <w:ind w:left="1287" w:firstLine="153"/>
        <w:rPr>
          <w:rFonts w:ascii="Times New Roman" w:hAnsi="Times New Roman" w:cs="Times New Roman"/>
          <w:b w:val="0"/>
          <w:sz w:val="24"/>
          <w:szCs w:val="24"/>
        </w:rPr>
      </w:pPr>
      <w:r w:rsidRPr="00EC1CC2">
        <w:rPr>
          <w:rFonts w:ascii="Times New Roman" w:hAnsi="Times New Roman" w:cs="Times New Roman"/>
          <w:b w:val="0"/>
          <w:sz w:val="24"/>
          <w:szCs w:val="24"/>
        </w:rPr>
        <w:t xml:space="preserve">System Integration Requirements </w:t>
      </w:r>
    </w:p>
    <w:p w:rsidRPr="00EC1CC2" w:rsidR="009E71F5" w:rsidP="009E71F5" w:rsidRDefault="009E71F5" w14:paraId="0AD06DDE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9E71F5" w:rsidP="009E71F5" w:rsidRDefault="009E71F5" w14:paraId="63751792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9E71F5" w:rsidP="009E71F5" w:rsidRDefault="009E71F5" w14:paraId="1C4510FC" w14:textId="2855178C">
      <w:pPr>
        <w:pStyle w:val="LithanBodyTextBold"/>
        <w:ind w:left="720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4.4 </w:t>
      </w:r>
      <w:r w:rsidRPr="00B11413">
        <w:rPr>
          <w:rFonts w:ascii="Times New Roman" w:hAnsi="Times New Roman" w:cs="Times New Roman"/>
          <w:sz w:val="32"/>
          <w:szCs w:val="32"/>
        </w:rPr>
        <w:t>Testing Requirements</w:t>
      </w:r>
    </w:p>
    <w:p w:rsidRPr="00EC1CC2" w:rsidR="009E71F5" w:rsidP="00E97F3C" w:rsidRDefault="009E71F5" w14:paraId="25102DEB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EA2D8C" w:rsidP="007E35B2" w:rsidRDefault="00EA2D8C" w14:paraId="7DF98A5F" w14:textId="25CD2594">
      <w:pPr>
        <w:pStyle w:val="LithanSectionHeader1"/>
        <w:ind w:left="567" w:hanging="567"/>
        <w:rPr>
          <w:rFonts w:ascii="Times New Roman" w:hAnsi="Times New Roman" w:cs="Times New Roman"/>
          <w:szCs w:val="24"/>
        </w:rPr>
      </w:pPr>
      <w:r w:rsidRPr="00EC1CC2">
        <w:rPr>
          <w:rFonts w:ascii="Times New Roman" w:hAnsi="Times New Roman" w:cs="Times New Roman"/>
          <w:szCs w:val="24"/>
        </w:rPr>
        <w:t>Task 2</w:t>
      </w:r>
      <w:r w:rsidRPr="00EC1CC2" w:rsidR="009E71F5">
        <w:rPr>
          <w:rFonts w:ascii="Times New Roman" w:hAnsi="Times New Roman" w:cs="Times New Roman"/>
          <w:szCs w:val="24"/>
        </w:rPr>
        <w:t xml:space="preserve"> </w:t>
      </w:r>
    </w:p>
    <w:p w:rsidRPr="00EC1CC2" w:rsidR="0078656C" w:rsidP="00E97F3C" w:rsidRDefault="0078656C" w14:paraId="693E6D19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EA2D8C" w:rsidP="00E97F3C" w:rsidRDefault="00EA2D8C" w14:paraId="1AEC4B66" w14:textId="0A80482A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Task Statement: </w:t>
      </w:r>
      <w:r w:rsidRPr="00EC1CC2" w:rsidR="009E71F5">
        <w:rPr>
          <w:rFonts w:ascii="Times New Roman" w:hAnsi="Times New Roman" w:cs="Times New Roman"/>
          <w:sz w:val="24"/>
          <w:szCs w:val="24"/>
        </w:rPr>
        <w:t xml:space="preserve">Briefly explain different types of testing, how they will help to create a better </w:t>
      </w:r>
      <w:proofErr w:type="gramStart"/>
      <w:r w:rsidRPr="00EC1CC2" w:rsidR="009E71F5">
        <w:rPr>
          <w:rFonts w:ascii="Times New Roman" w:hAnsi="Times New Roman" w:cs="Times New Roman"/>
          <w:sz w:val="24"/>
          <w:szCs w:val="24"/>
        </w:rPr>
        <w:t>system</w:t>
      </w:r>
      <w:proofErr w:type="gramEnd"/>
    </w:p>
    <w:p w:rsidRPr="00EC1CC2" w:rsidR="0078656C" w:rsidP="00E97F3C" w:rsidRDefault="0078656C" w14:paraId="7615506F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EA2D8C" w:rsidP="00E97F3C" w:rsidRDefault="00EA2D8C" w14:paraId="2ABB9DFF" w14:textId="31271E15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Solution:</w:t>
      </w:r>
      <w:r w:rsidRPr="00EC1CC2" w:rsidR="007E35B2">
        <w:rPr>
          <w:rFonts w:ascii="Times New Roman" w:hAnsi="Times New Roman" w:cs="Times New Roman"/>
          <w:sz w:val="24"/>
          <w:szCs w:val="24"/>
        </w:rPr>
        <w:t xml:space="preserve"> </w:t>
      </w:r>
      <w:r w:rsidRPr="00EC1CC2" w:rsidR="007E35B2">
        <w:rPr>
          <w:rFonts w:ascii="Times New Roman" w:hAnsi="Times New Roman" w:cs="Times New Roman"/>
          <w:sz w:val="24"/>
          <w:szCs w:val="24"/>
          <w:highlight w:val="yellow"/>
        </w:rPr>
        <w:t>Presentation</w:t>
      </w:r>
      <w:r w:rsidRPr="00EC1CC2" w:rsidR="007E35B2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C1CC2" w:rsidR="009E71F5" w:rsidP="00E97F3C" w:rsidRDefault="009E71F5" w14:paraId="2AB1897C" w14:textId="6CB6F14F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Functional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testing:-</w:t>
      </w:r>
      <w:proofErr w:type="gramEnd"/>
    </w:p>
    <w:p w:rsidRPr="00EC1CC2" w:rsidR="009E71F5" w:rsidP="00E97F3C" w:rsidRDefault="009E71F5" w14:paraId="77F42832" w14:textId="57FF761C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ab/>
      </w:r>
      <w:r w:rsidRPr="00EC1CC2">
        <w:rPr>
          <w:rFonts w:ascii="Times New Roman" w:hAnsi="Times New Roman" w:cs="Times New Roman"/>
          <w:sz w:val="24"/>
          <w:szCs w:val="24"/>
        </w:rPr>
        <w:t>&lt;any three testing methods&gt;</w:t>
      </w:r>
    </w:p>
    <w:p w:rsidRPr="00EC1CC2" w:rsidR="009E71F5" w:rsidP="00E97F3C" w:rsidRDefault="009E71F5" w14:paraId="5C197738" w14:textId="335B7935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Non-Functional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testing:-</w:t>
      </w:r>
      <w:proofErr w:type="gramEnd"/>
    </w:p>
    <w:p w:rsidRPr="00EC1CC2" w:rsidR="009E71F5" w:rsidP="00E97F3C" w:rsidRDefault="009E71F5" w14:paraId="35AC7043" w14:textId="266EF25B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ab/>
      </w:r>
      <w:r w:rsidRPr="00EC1CC2">
        <w:rPr>
          <w:rFonts w:ascii="Times New Roman" w:hAnsi="Times New Roman" w:cs="Times New Roman"/>
          <w:sz w:val="24"/>
          <w:szCs w:val="24"/>
        </w:rPr>
        <w:t>&lt;any three testing methods&gt;</w:t>
      </w:r>
    </w:p>
    <w:p w:rsidRPr="00EC1CC2" w:rsidR="00340B4E" w:rsidP="00E97F3C" w:rsidRDefault="00340B4E" w14:paraId="7AA91A39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EA2D8C" w:rsidP="007E35B2" w:rsidRDefault="00EA2D8C" w14:paraId="445FEDB3" w14:textId="77777777">
      <w:pPr>
        <w:pStyle w:val="LithanSectionHeader1"/>
        <w:ind w:left="567" w:hanging="567"/>
        <w:rPr>
          <w:rFonts w:ascii="Times New Roman" w:hAnsi="Times New Roman" w:cs="Times New Roman"/>
          <w:szCs w:val="24"/>
        </w:rPr>
      </w:pPr>
      <w:r w:rsidRPr="00EC1CC2">
        <w:rPr>
          <w:rFonts w:ascii="Times New Roman" w:hAnsi="Times New Roman" w:cs="Times New Roman"/>
          <w:szCs w:val="24"/>
        </w:rPr>
        <w:t>Task 3</w:t>
      </w:r>
    </w:p>
    <w:p w:rsidRPr="00EC1CC2" w:rsidR="00EA2D8C" w:rsidP="00E97F3C" w:rsidRDefault="00EA2D8C" w14:paraId="2F2EC292" w14:textId="77777777">
      <w:pPr>
        <w:pStyle w:val="LithanBodyTextNormal"/>
        <w:rPr>
          <w:rFonts w:ascii="Times New Roman" w:hAnsi="Times New Roman" w:cs="Times New Roman"/>
          <w:sz w:val="24"/>
          <w:szCs w:val="24"/>
        </w:rPr>
      </w:pPr>
    </w:p>
    <w:p w:rsidRPr="00EC1CC2" w:rsidR="00EA2D8C" w:rsidP="00F0257D" w:rsidRDefault="00EA2D8C" w14:paraId="2FEB2D03" w14:textId="5B48BD42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Task Statement: </w:t>
      </w:r>
      <w:r w:rsidRPr="00EC1CC2" w:rsidR="009E71F5">
        <w:rPr>
          <w:rFonts w:ascii="Times New Roman" w:hAnsi="Times New Roman" w:cs="Times New Roman"/>
          <w:sz w:val="24"/>
          <w:szCs w:val="24"/>
        </w:rPr>
        <w:t xml:space="preserve"> Propose relevant tests suitable for the Project Scenario</w:t>
      </w:r>
    </w:p>
    <w:p w:rsidRPr="00EC1CC2" w:rsidR="00073812" w:rsidP="00F0257D" w:rsidRDefault="00073812" w14:paraId="6C2A9AFD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EA2D8C" w:rsidP="00F0257D" w:rsidRDefault="00EA2D8C" w14:paraId="3988C004" w14:textId="1F60F2D1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Solution:</w:t>
      </w:r>
      <w:r w:rsidRPr="00EC1CC2" w:rsidR="007E35B2">
        <w:rPr>
          <w:rFonts w:ascii="Times New Roman" w:hAnsi="Times New Roman" w:cs="Times New Roman"/>
          <w:sz w:val="24"/>
          <w:szCs w:val="24"/>
        </w:rPr>
        <w:t xml:space="preserve"> </w:t>
      </w:r>
      <w:r w:rsidRPr="00EC1CC2" w:rsidR="007E35B2">
        <w:rPr>
          <w:rFonts w:ascii="Times New Roman" w:hAnsi="Times New Roman" w:cs="Times New Roman"/>
          <w:sz w:val="24"/>
          <w:szCs w:val="24"/>
          <w:highlight w:val="yellow"/>
        </w:rPr>
        <w:t>Presentation</w:t>
      </w:r>
      <w:r w:rsidRPr="00EC1CC2" w:rsidR="007E35B2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C1CC2" w:rsidR="009E71F5" w:rsidP="00F0257D" w:rsidRDefault="009E71F5" w14:paraId="10918085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9E71F5" w:rsidP="009E71F5" w:rsidRDefault="009E71F5" w14:paraId="4CF257A2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Functional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testing:-</w:t>
      </w:r>
      <w:proofErr w:type="gramEnd"/>
    </w:p>
    <w:p w:rsidRPr="00EC1CC2" w:rsidR="009E71F5" w:rsidP="009E71F5" w:rsidRDefault="009E71F5" w14:paraId="4A428F4F" w14:textId="77777777">
      <w:pPr>
        <w:pStyle w:val="LithanBodyTextBold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Unit testing</w:t>
      </w:r>
    </w:p>
    <w:p w:rsidRPr="00EC1CC2" w:rsidR="009E71F5" w:rsidP="009E71F5" w:rsidRDefault="009E71F5" w14:paraId="3FB59AD0" w14:textId="77777777">
      <w:pPr>
        <w:pStyle w:val="LithanBodyTextBold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User Acceptance testing</w:t>
      </w:r>
    </w:p>
    <w:p w:rsidRPr="00EC1CC2" w:rsidR="009E71F5" w:rsidP="009E71F5" w:rsidRDefault="009E71F5" w14:paraId="3A5DAA86" w14:textId="350103B1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Non-Functional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testing:-</w:t>
      </w:r>
      <w:proofErr w:type="gramEnd"/>
    </w:p>
    <w:p w:rsidRPr="00EC1CC2" w:rsidR="009E71F5" w:rsidP="009E71F5" w:rsidRDefault="009E71F5" w14:paraId="366397CB" w14:textId="11155C9E">
      <w:pPr>
        <w:pStyle w:val="LithanBodyTextBold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Cross browser testing</w:t>
      </w:r>
    </w:p>
    <w:p w:rsidRPr="00EC1CC2" w:rsidR="00A2229A" w:rsidP="009E71F5" w:rsidRDefault="009E71F5" w14:paraId="4E48ABA5" w14:textId="4C949068">
      <w:pPr>
        <w:pStyle w:val="LithanBodyTextBold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Usability testing</w:t>
      </w:r>
    </w:p>
    <w:p w:rsidRPr="00EC1CC2" w:rsidR="00EA2D8C" w:rsidP="007E35B2" w:rsidRDefault="00EA2D8C" w14:paraId="54EDB421" w14:textId="5F8BD862">
      <w:pPr>
        <w:pStyle w:val="LithanSectionHeader1"/>
        <w:ind w:left="567" w:hanging="567"/>
        <w:rPr>
          <w:rFonts w:ascii="Times New Roman" w:hAnsi="Times New Roman" w:cs="Times New Roman"/>
          <w:szCs w:val="24"/>
        </w:rPr>
      </w:pPr>
      <w:r w:rsidRPr="00EC1CC2">
        <w:rPr>
          <w:rFonts w:ascii="Times New Roman" w:hAnsi="Times New Roman" w:cs="Times New Roman"/>
          <w:szCs w:val="24"/>
        </w:rPr>
        <w:t xml:space="preserve">Task </w:t>
      </w:r>
      <w:proofErr w:type="gramStart"/>
      <w:r w:rsidRPr="00EC1CC2">
        <w:rPr>
          <w:rFonts w:ascii="Times New Roman" w:hAnsi="Times New Roman" w:cs="Times New Roman"/>
          <w:szCs w:val="24"/>
        </w:rPr>
        <w:t>4</w:t>
      </w:r>
      <w:r w:rsidRPr="00EC1CC2" w:rsidR="00EC1CC2">
        <w:rPr>
          <w:rFonts w:ascii="Times New Roman" w:hAnsi="Times New Roman" w:cs="Times New Roman"/>
          <w:szCs w:val="24"/>
        </w:rPr>
        <w:t xml:space="preserve">  &lt;</w:t>
      </w:r>
      <w:proofErr w:type="gramEnd"/>
      <w:r w:rsidRPr="00EC1CC2" w:rsidR="00EC1CC2">
        <w:rPr>
          <w:rFonts w:ascii="Times New Roman" w:hAnsi="Times New Roman" w:cs="Times New Roman"/>
          <w:szCs w:val="24"/>
        </w:rPr>
        <w:t>Same as AIM projec</w:t>
      </w:r>
      <w:r w:rsidR="008C60CB">
        <w:rPr>
          <w:rFonts w:ascii="Times New Roman" w:hAnsi="Times New Roman" w:cs="Times New Roman"/>
          <w:szCs w:val="24"/>
        </w:rPr>
        <w:t>t</w:t>
      </w:r>
    </w:p>
    <w:p w:rsidRPr="00EC1CC2" w:rsidR="00073812" w:rsidP="00F0257D" w:rsidRDefault="00073812" w14:paraId="3E243200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9E71F5" w:rsidP="00F0257D" w:rsidRDefault="00073812" w14:paraId="2175FF5B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Task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Statement</w:t>
      </w:r>
      <w:r w:rsidRPr="00EC1CC2" w:rsidR="009E71F5">
        <w:rPr>
          <w:rFonts w:ascii="Times New Roman" w:hAnsi="Times New Roman" w:cs="Times New Roman"/>
          <w:sz w:val="24"/>
          <w:szCs w:val="24"/>
        </w:rPr>
        <w:t>:-</w:t>
      </w:r>
      <w:proofErr w:type="gramEnd"/>
      <w:r w:rsidRPr="00EC1CC2" w:rsidR="009E71F5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C1CC2" w:rsidR="009E71F5" w:rsidP="00F0257D" w:rsidRDefault="009E71F5" w14:paraId="053B7672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Write briefly on optimal scheduling times for different tests 2.</w:t>
      </w:r>
    </w:p>
    <w:p w:rsidRPr="00EC1CC2" w:rsidR="009E71F5" w:rsidP="00F0257D" w:rsidRDefault="009E71F5" w14:paraId="7A15BF53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Prepare a schedule for execution of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tests</w:t>
      </w:r>
      <w:proofErr w:type="gramEnd"/>
      <w:r w:rsidRPr="00EC1CC2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C1CC2" w:rsidR="00EA2D8C" w:rsidP="00F0257D" w:rsidRDefault="009E71F5" w14:paraId="0D9F05F1" w14:textId="2F59B995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Include it as part of Project Presentation.</w:t>
      </w:r>
    </w:p>
    <w:p w:rsidRPr="00EC1CC2" w:rsidR="00EC1CC2" w:rsidP="00EC1CC2" w:rsidRDefault="00EC1CC2" w14:paraId="35050595" w14:textId="793A1DD2">
      <w:pPr>
        <w:pStyle w:val="ListParagraph"/>
        <w:numPr>
          <w:ilvl w:val="0"/>
          <w:numId w:val="24"/>
        </w:numPr>
        <w:rPr>
          <w:rFonts w:ascii="Times New Roman" w:hAnsi="Times New Roman"/>
          <w:bCs/>
          <w:color w:val="FF0000"/>
          <w:sz w:val="24"/>
          <w:lang w:eastAsia="zh-CN"/>
        </w:rPr>
      </w:pPr>
      <w:r w:rsidRPr="00EC1CC2">
        <w:rPr>
          <w:rFonts w:ascii="Times New Roman" w:hAnsi="Times New Roman"/>
          <w:bCs/>
          <w:color w:val="FF0000"/>
          <w:sz w:val="24"/>
          <w:lang w:eastAsia="zh-CN"/>
        </w:rPr>
        <w:t>Scheduling: Functional point method IU6 (Slide 13)</w:t>
      </w:r>
    </w:p>
    <w:p w:rsidRPr="00EC1CC2" w:rsidR="00EC1CC2" w:rsidP="00EC1CC2" w:rsidRDefault="00EC1CC2" w14:paraId="2FFCD006" w14:textId="77777777">
      <w:pPr>
        <w:ind w:left="851"/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</w:pPr>
    </w:p>
    <w:p w:rsidRPr="00EC1CC2" w:rsidR="00EC1CC2" w:rsidP="00EC1CC2" w:rsidRDefault="00EC1CC2" w14:paraId="1CB3EBF0" w14:textId="77777777">
      <w:pPr>
        <w:ind w:left="851"/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</w:pPr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>Weighting: - (depends on the complexity of implementing that webpage)</w:t>
      </w:r>
    </w:p>
    <w:p w:rsidRPr="00EC1CC2" w:rsidR="00EC1CC2" w:rsidP="00EC1CC2" w:rsidRDefault="00EC1CC2" w14:paraId="3D6F229D" w14:textId="77777777">
      <w:pPr>
        <w:ind w:left="851"/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</w:pPr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 xml:space="preserve">1-simple  </w:t>
      </w:r>
    </w:p>
    <w:p w:rsidRPr="00EC1CC2" w:rsidR="00EC1CC2" w:rsidP="00EC1CC2" w:rsidRDefault="00EC1CC2" w14:paraId="6B8FC55D" w14:textId="77777777">
      <w:pPr>
        <w:ind w:left="851"/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</w:pPr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>2-medium</w:t>
      </w:r>
    </w:p>
    <w:p w:rsidRPr="00EC1CC2" w:rsidR="00EC1CC2" w:rsidP="00EC1CC2" w:rsidRDefault="00EC1CC2" w14:paraId="059362F2" w14:textId="77777777">
      <w:pPr>
        <w:ind w:left="851"/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</w:pPr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>3-complex</w:t>
      </w:r>
    </w:p>
    <w:p w:rsidRPr="00EC1CC2" w:rsidR="00EC1CC2" w:rsidP="00EC1CC2" w:rsidRDefault="00EC1CC2" w14:paraId="02478F98" w14:textId="77777777">
      <w:pPr>
        <w:ind w:left="851"/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</w:pPr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 xml:space="preserve">Functional </w:t>
      </w:r>
      <w:proofErr w:type="gramStart"/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>point:-</w:t>
      </w:r>
      <w:proofErr w:type="gramEnd"/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 xml:space="preserve"> (1 to 5) Depends on usages of each webpage in website</w:t>
      </w:r>
    </w:p>
    <w:p w:rsidRPr="00EC1CC2" w:rsidR="00EC1CC2" w:rsidP="00EC1CC2" w:rsidRDefault="00EC1CC2" w14:paraId="0E5C7E1B" w14:textId="77777777">
      <w:pPr>
        <w:ind w:left="851"/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</w:pPr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>1-2- If rarely used</w:t>
      </w:r>
    </w:p>
    <w:p w:rsidRPr="00EC1CC2" w:rsidR="00EC1CC2" w:rsidP="00EC1CC2" w:rsidRDefault="00EC1CC2" w14:paraId="0D5E9B05" w14:textId="77777777">
      <w:pPr>
        <w:ind w:left="851"/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</w:pPr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 xml:space="preserve">3-4- often </w:t>
      </w:r>
      <w:proofErr w:type="gramStart"/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>used</w:t>
      </w:r>
      <w:proofErr w:type="gramEnd"/>
    </w:p>
    <w:p w:rsidRPr="00EC1CC2" w:rsidR="00EC1CC2" w:rsidP="00EC1CC2" w:rsidRDefault="00EC1CC2" w14:paraId="64BE464A" w14:textId="10C554D1">
      <w:pPr>
        <w:ind w:left="851"/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</w:pPr>
      <w:r w:rsidRPr="00EC1CC2">
        <w:rPr>
          <w:rFonts w:ascii="Times New Roman" w:hAnsi="Times New Roman" w:cs="Times New Roman"/>
          <w:bCs/>
          <w:color w:val="FF0000"/>
          <w:sz w:val="24"/>
          <w:szCs w:val="24"/>
          <w:lang w:val="en-US" w:eastAsia="zh-CN"/>
        </w:rPr>
        <w:t>5- Most often used</w:t>
      </w:r>
    </w:p>
    <w:p w:rsidRPr="00EC1CC2" w:rsidR="00EC1CC2" w:rsidP="00EC1CC2" w:rsidRDefault="00EC1CC2" w14:paraId="729B799E" w14:textId="77777777">
      <w:pPr>
        <w:ind w:left="851"/>
        <w:rPr>
          <w:rFonts w:ascii="Times New Roman" w:hAnsi="Times New Roman" w:cs="Times New Roman"/>
          <w:b/>
          <w:bCs/>
          <w:color w:val="2E74B5" w:themeColor="accent1" w:themeShade="BF"/>
          <w:sz w:val="24"/>
          <w:szCs w:val="24"/>
          <w:lang w:val="en-US" w:eastAsia="zh-CN"/>
        </w:rPr>
      </w:pP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2210"/>
        <w:gridCol w:w="2190"/>
        <w:gridCol w:w="1976"/>
        <w:gridCol w:w="2395"/>
      </w:tblGrid>
      <w:tr w:rsidRPr="00EC1CC2" w:rsidR="00EC1CC2" w:rsidTr="008552DB" w14:paraId="7634A5E3" w14:textId="77777777">
        <w:tc>
          <w:tcPr>
            <w:tcW w:w="2405" w:type="dxa"/>
          </w:tcPr>
          <w:p w:rsidRPr="00EC1CC2" w:rsidR="00EC1CC2" w:rsidP="008552DB" w:rsidRDefault="00EC1CC2" w14:paraId="5195A273" w14:textId="77777777">
            <w:pPr>
              <w:rPr>
                <w:rFonts w:ascii="Times New Roman" w:hAnsi="Times New Roman" w:cs="Times New Roman"/>
                <w:b/>
                <w:bCs/>
                <w:color w:val="C45911" w:themeColor="accent2" w:themeShade="BF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b/>
                <w:bCs/>
                <w:color w:val="C45911" w:themeColor="accent2" w:themeShade="BF"/>
                <w:sz w:val="24"/>
                <w:szCs w:val="24"/>
                <w:lang w:val="en-US" w:eastAsia="zh-CN"/>
              </w:rPr>
              <w:t>Web page</w:t>
            </w:r>
          </w:p>
        </w:tc>
        <w:tc>
          <w:tcPr>
            <w:tcW w:w="2405" w:type="dxa"/>
          </w:tcPr>
          <w:p w:rsidRPr="00EC1CC2" w:rsidR="00EC1CC2" w:rsidP="008552DB" w:rsidRDefault="00EC1CC2" w14:paraId="7485FFF3" w14:textId="77777777">
            <w:pPr>
              <w:rPr>
                <w:rFonts w:ascii="Times New Roman" w:hAnsi="Times New Roman" w:cs="Times New Roman"/>
                <w:b/>
                <w:bCs/>
                <w:color w:val="C45911" w:themeColor="accent2" w:themeShade="BF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b/>
                <w:bCs/>
                <w:color w:val="C45911" w:themeColor="accent2" w:themeShade="BF"/>
                <w:sz w:val="24"/>
                <w:szCs w:val="24"/>
                <w:lang w:val="en-US" w:eastAsia="zh-CN"/>
              </w:rPr>
              <w:t>Weighting</w:t>
            </w:r>
          </w:p>
        </w:tc>
        <w:tc>
          <w:tcPr>
            <w:tcW w:w="2131" w:type="dxa"/>
          </w:tcPr>
          <w:p w:rsidRPr="00EC1CC2" w:rsidR="00EC1CC2" w:rsidP="008552DB" w:rsidRDefault="00EC1CC2" w14:paraId="53B8F5E0" w14:textId="77777777">
            <w:pPr>
              <w:rPr>
                <w:rFonts w:ascii="Times New Roman" w:hAnsi="Times New Roman" w:cs="Times New Roman"/>
                <w:b/>
                <w:bCs/>
                <w:color w:val="C45911" w:themeColor="accent2" w:themeShade="BF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b/>
                <w:bCs/>
                <w:color w:val="C45911" w:themeColor="accent2" w:themeShade="BF"/>
                <w:sz w:val="24"/>
                <w:szCs w:val="24"/>
                <w:lang w:val="en-US" w:eastAsia="zh-CN"/>
              </w:rPr>
              <w:t>Functional Points (FP)</w:t>
            </w:r>
          </w:p>
        </w:tc>
        <w:tc>
          <w:tcPr>
            <w:tcW w:w="2681" w:type="dxa"/>
          </w:tcPr>
          <w:p w:rsidRPr="00EC1CC2" w:rsidR="00EC1CC2" w:rsidP="008552DB" w:rsidRDefault="00EC1CC2" w14:paraId="79BD8217" w14:textId="77777777">
            <w:pPr>
              <w:rPr>
                <w:rFonts w:ascii="Times New Roman" w:hAnsi="Times New Roman" w:cs="Times New Roman"/>
                <w:b/>
                <w:bCs/>
                <w:color w:val="C45911" w:themeColor="accent2" w:themeShade="BF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b/>
                <w:bCs/>
                <w:color w:val="C45911" w:themeColor="accent2" w:themeShade="BF"/>
                <w:sz w:val="24"/>
                <w:szCs w:val="24"/>
                <w:lang w:val="en-US" w:eastAsia="zh-CN"/>
              </w:rPr>
              <w:t>Total</w:t>
            </w:r>
          </w:p>
        </w:tc>
      </w:tr>
      <w:tr w:rsidRPr="00EC1CC2" w:rsidR="00EC1CC2" w:rsidTr="008552DB" w14:paraId="10658517" w14:textId="77777777">
        <w:trPr>
          <w:trHeight w:val="3540"/>
        </w:trPr>
        <w:tc>
          <w:tcPr>
            <w:tcW w:w="2405" w:type="dxa"/>
          </w:tcPr>
          <w:p w:rsidR="00EC1CC2" w:rsidP="008552DB" w:rsidRDefault="00EC1CC2" w14:paraId="4A938139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&lt;Name of your Web page&gt;</w:t>
            </w:r>
          </w:p>
          <w:p w:rsidR="00006A28" w:rsidP="008552DB" w:rsidRDefault="00006A28" w14:paraId="52AC9F71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  <w:p w:rsidRPr="00EC1CC2" w:rsidR="00006A28" w:rsidP="008552DB" w:rsidRDefault="00006A28" w14:paraId="5CCCE748" w14:textId="5825A9CF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Registration</w:t>
            </w:r>
          </w:p>
        </w:tc>
        <w:tc>
          <w:tcPr>
            <w:tcW w:w="2405" w:type="dxa"/>
          </w:tcPr>
          <w:p w:rsidR="00EC1CC2" w:rsidP="008552DB" w:rsidRDefault="00EC1CC2" w14:paraId="1A1286EA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&lt;How complex the page is? Rate from 1-3, 1 being simple and 3 being very complex)</w:t>
            </w:r>
          </w:p>
          <w:p w:rsidRPr="00EC1CC2" w:rsidR="00006A28" w:rsidP="008552DB" w:rsidRDefault="00006A28" w14:paraId="3BD18BB3" w14:textId="53CE8F08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1</w:t>
            </w:r>
          </w:p>
        </w:tc>
        <w:tc>
          <w:tcPr>
            <w:tcW w:w="2131" w:type="dxa"/>
          </w:tcPr>
          <w:p w:rsidRPr="00EC1CC2" w:rsidR="00EC1CC2" w:rsidP="008552DB" w:rsidRDefault="00EC1CC2" w14:paraId="70E923FF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 xml:space="preserve">&lt;How often am I going to use this? How much this webpage is going to be used by any end </w:t>
            </w:r>
            <w:proofErr w:type="gramStart"/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user</w:t>
            </w:r>
            <w:proofErr w:type="gramEnd"/>
          </w:p>
          <w:p w:rsidRPr="00EC1CC2" w:rsidR="00EC1CC2" w:rsidP="008552DB" w:rsidRDefault="00EC1CC2" w14:paraId="3B16E2E6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  <w:p w:rsidR="00EC1CC2" w:rsidP="008552DB" w:rsidRDefault="00EC1CC2" w14:paraId="02C19494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Rate from 1-5, 1 being least often and 5 being most often&gt;</w:t>
            </w:r>
          </w:p>
          <w:p w:rsidRPr="00EC1CC2" w:rsidR="00006A28" w:rsidP="008552DB" w:rsidRDefault="00006A28" w14:paraId="780B75BB" w14:textId="576DB546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2681" w:type="dxa"/>
          </w:tcPr>
          <w:p w:rsidR="00EC1CC2" w:rsidP="008552DB" w:rsidRDefault="00EC1CC2" w14:paraId="1C08AC29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&lt;multiply weighting and functional points&gt;</w:t>
            </w:r>
          </w:p>
          <w:p w:rsidRPr="00EC1CC2" w:rsidR="00006A28" w:rsidP="008552DB" w:rsidRDefault="00006A28" w14:paraId="6AB08184" w14:textId="13C16981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3</w:t>
            </w:r>
          </w:p>
        </w:tc>
      </w:tr>
      <w:tr w:rsidRPr="00EC1CC2" w:rsidR="00EC1CC2" w:rsidTr="008552DB" w14:paraId="0EF75F15" w14:textId="77777777">
        <w:tc>
          <w:tcPr>
            <w:tcW w:w="2405" w:type="dxa"/>
          </w:tcPr>
          <w:p w:rsidRPr="00EC1CC2" w:rsidR="00EC1CC2" w:rsidP="008552DB" w:rsidRDefault="00006A28" w14:paraId="21AF788F" w14:textId="16DE5C3A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Search</w:t>
            </w:r>
          </w:p>
        </w:tc>
        <w:tc>
          <w:tcPr>
            <w:tcW w:w="2405" w:type="dxa"/>
          </w:tcPr>
          <w:p w:rsidRPr="00EC1CC2" w:rsidR="00EC1CC2" w:rsidP="008552DB" w:rsidRDefault="00EC1CC2" w14:paraId="63B0B813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2131" w:type="dxa"/>
          </w:tcPr>
          <w:p w:rsidRPr="00EC1CC2" w:rsidR="00EC1CC2" w:rsidP="008552DB" w:rsidRDefault="00EC1CC2" w14:paraId="0D929E9A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5</w:t>
            </w:r>
          </w:p>
        </w:tc>
        <w:tc>
          <w:tcPr>
            <w:tcW w:w="2681" w:type="dxa"/>
          </w:tcPr>
          <w:p w:rsidRPr="00EC1CC2" w:rsidR="00EC1CC2" w:rsidP="008552DB" w:rsidRDefault="00EC1CC2" w14:paraId="4CDB2A6C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15</w:t>
            </w:r>
          </w:p>
        </w:tc>
      </w:tr>
      <w:tr w:rsidRPr="00EC1CC2" w:rsidR="00EC1CC2" w:rsidTr="008552DB" w14:paraId="3000319E" w14:textId="77777777">
        <w:tc>
          <w:tcPr>
            <w:tcW w:w="2405" w:type="dxa"/>
          </w:tcPr>
          <w:p w:rsidRPr="00EC1CC2" w:rsidR="00EC1CC2" w:rsidP="008552DB" w:rsidRDefault="00EC1CC2" w14:paraId="4307670B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405" w:type="dxa"/>
          </w:tcPr>
          <w:p w:rsidRPr="00EC1CC2" w:rsidR="00EC1CC2" w:rsidP="008552DB" w:rsidRDefault="00EC1CC2" w14:paraId="0E08F69A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131" w:type="dxa"/>
          </w:tcPr>
          <w:p w:rsidRPr="00EC1CC2" w:rsidR="00EC1CC2" w:rsidP="008552DB" w:rsidRDefault="00EC1CC2" w14:paraId="08E9311D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681" w:type="dxa"/>
          </w:tcPr>
          <w:p w:rsidRPr="00EC1CC2" w:rsidR="00EC1CC2" w:rsidP="008552DB" w:rsidRDefault="00EC1CC2" w14:paraId="750DDDBA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</w:tr>
      <w:tr w:rsidRPr="00EC1CC2" w:rsidR="00EC1CC2" w:rsidTr="008552DB" w14:paraId="4DCACAA3" w14:textId="77777777">
        <w:tc>
          <w:tcPr>
            <w:tcW w:w="2405" w:type="dxa"/>
          </w:tcPr>
          <w:p w:rsidRPr="00EC1CC2" w:rsidR="00EC1CC2" w:rsidP="008552DB" w:rsidRDefault="00EC1CC2" w14:paraId="127C366B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405" w:type="dxa"/>
          </w:tcPr>
          <w:p w:rsidRPr="00EC1CC2" w:rsidR="00EC1CC2" w:rsidP="008552DB" w:rsidRDefault="00EC1CC2" w14:paraId="42406D4E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131" w:type="dxa"/>
          </w:tcPr>
          <w:p w:rsidRPr="00EC1CC2" w:rsidR="00EC1CC2" w:rsidP="008552DB" w:rsidRDefault="00EC1CC2" w14:paraId="3CAE1949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681" w:type="dxa"/>
          </w:tcPr>
          <w:p w:rsidRPr="00EC1CC2" w:rsidR="00EC1CC2" w:rsidP="008552DB" w:rsidRDefault="00EC1CC2" w14:paraId="7E0CD816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</w:tr>
      <w:tr w:rsidRPr="00EC1CC2" w:rsidR="00EC1CC2" w:rsidTr="008552DB" w14:paraId="2F1FA09E" w14:textId="77777777">
        <w:tc>
          <w:tcPr>
            <w:tcW w:w="2405" w:type="dxa"/>
          </w:tcPr>
          <w:p w:rsidRPr="00EC1CC2" w:rsidR="00EC1CC2" w:rsidP="008552DB" w:rsidRDefault="00EC1CC2" w14:paraId="77CCB8C9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405" w:type="dxa"/>
          </w:tcPr>
          <w:p w:rsidRPr="00EC1CC2" w:rsidR="00EC1CC2" w:rsidP="008552DB" w:rsidRDefault="00EC1CC2" w14:paraId="03D9F49A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131" w:type="dxa"/>
          </w:tcPr>
          <w:p w:rsidRPr="00EC1CC2" w:rsidR="00EC1CC2" w:rsidP="008552DB" w:rsidRDefault="00EC1CC2" w14:paraId="5B897BE7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681" w:type="dxa"/>
          </w:tcPr>
          <w:p w:rsidRPr="00EC1CC2" w:rsidR="00EC1CC2" w:rsidP="008552DB" w:rsidRDefault="00EC1CC2" w14:paraId="44634374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</w:tr>
      <w:tr w:rsidRPr="00EC1CC2" w:rsidR="00EC1CC2" w:rsidTr="008552DB" w14:paraId="361B563D" w14:textId="77777777">
        <w:tc>
          <w:tcPr>
            <w:tcW w:w="2405" w:type="dxa"/>
          </w:tcPr>
          <w:p w:rsidRPr="00EC1CC2" w:rsidR="00EC1CC2" w:rsidP="008552DB" w:rsidRDefault="00EC1CC2" w14:paraId="6B61A151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405" w:type="dxa"/>
          </w:tcPr>
          <w:p w:rsidRPr="00EC1CC2" w:rsidR="00EC1CC2" w:rsidP="008552DB" w:rsidRDefault="00EC1CC2" w14:paraId="1B768B0D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131" w:type="dxa"/>
          </w:tcPr>
          <w:p w:rsidRPr="00EC1CC2" w:rsidR="00EC1CC2" w:rsidP="008552DB" w:rsidRDefault="00EC1CC2" w14:paraId="2DC1377B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Total functional points</w:t>
            </w:r>
          </w:p>
        </w:tc>
        <w:tc>
          <w:tcPr>
            <w:tcW w:w="2681" w:type="dxa"/>
          </w:tcPr>
          <w:p w:rsidRPr="00EC1CC2" w:rsidR="00EC1CC2" w:rsidP="008552DB" w:rsidRDefault="00006A28" w14:paraId="687A47A4" w14:textId="716F9A01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3+15</w:t>
            </w:r>
            <w:r w:rsidRPr="00EC1CC2" w:rsid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 xml:space="preserve"> = 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18</w:t>
            </w:r>
          </w:p>
        </w:tc>
      </w:tr>
      <w:tr w:rsidRPr="00EC1CC2" w:rsidR="00EC1CC2" w:rsidTr="008552DB" w14:paraId="04B3C8D5" w14:textId="77777777">
        <w:tc>
          <w:tcPr>
            <w:tcW w:w="2405" w:type="dxa"/>
          </w:tcPr>
          <w:p w:rsidRPr="00EC1CC2" w:rsidR="00EC1CC2" w:rsidP="008552DB" w:rsidRDefault="00EC1CC2" w14:paraId="51C83F12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405" w:type="dxa"/>
          </w:tcPr>
          <w:p w:rsidRPr="00EC1CC2" w:rsidR="00EC1CC2" w:rsidP="008552DB" w:rsidRDefault="00EC1CC2" w14:paraId="0A287860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131" w:type="dxa"/>
          </w:tcPr>
          <w:p w:rsidRPr="00EC1CC2" w:rsidR="00EC1CC2" w:rsidP="008552DB" w:rsidRDefault="00EC1CC2" w14:paraId="4D9E9E64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Estimated person hour per FP</w:t>
            </w:r>
          </w:p>
        </w:tc>
        <w:tc>
          <w:tcPr>
            <w:tcW w:w="2681" w:type="dxa"/>
          </w:tcPr>
          <w:p w:rsidRPr="00EC1CC2" w:rsidR="00EC1CC2" w:rsidP="008552DB" w:rsidRDefault="00EC1CC2" w14:paraId="592F3FEA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2.0</w:t>
            </w:r>
          </w:p>
        </w:tc>
      </w:tr>
      <w:tr w:rsidRPr="00EC1CC2" w:rsidR="00EC1CC2" w:rsidTr="008552DB" w14:paraId="54DF4756" w14:textId="77777777">
        <w:tc>
          <w:tcPr>
            <w:tcW w:w="2405" w:type="dxa"/>
          </w:tcPr>
          <w:p w:rsidRPr="00EC1CC2" w:rsidR="00EC1CC2" w:rsidP="008552DB" w:rsidRDefault="00EC1CC2" w14:paraId="002C382C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405" w:type="dxa"/>
          </w:tcPr>
          <w:p w:rsidRPr="00EC1CC2" w:rsidR="00EC1CC2" w:rsidP="008552DB" w:rsidRDefault="00EC1CC2" w14:paraId="3B73AA94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131" w:type="dxa"/>
          </w:tcPr>
          <w:p w:rsidRPr="00EC1CC2" w:rsidR="00EC1CC2" w:rsidP="008552DB" w:rsidRDefault="00EC1CC2" w14:paraId="5F63CB41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Total hours needed</w:t>
            </w:r>
          </w:p>
        </w:tc>
        <w:tc>
          <w:tcPr>
            <w:tcW w:w="2681" w:type="dxa"/>
          </w:tcPr>
          <w:p w:rsidRPr="00EC1CC2" w:rsidR="00EC1CC2" w:rsidP="008552DB" w:rsidRDefault="00006A28" w14:paraId="12795C86" w14:textId="548BC72B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18</w:t>
            </w:r>
            <w:r w:rsidRPr="00EC1CC2" w:rsid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*2 = hours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 xml:space="preserve"> 36</w:t>
            </w:r>
          </w:p>
        </w:tc>
      </w:tr>
      <w:tr w:rsidRPr="00EC1CC2" w:rsidR="00EC1CC2" w:rsidTr="008552DB" w14:paraId="5D87C7B1" w14:textId="77777777">
        <w:tc>
          <w:tcPr>
            <w:tcW w:w="2405" w:type="dxa"/>
          </w:tcPr>
          <w:p w:rsidRPr="00EC1CC2" w:rsidR="00EC1CC2" w:rsidP="008552DB" w:rsidRDefault="00EC1CC2" w14:paraId="14C09319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405" w:type="dxa"/>
          </w:tcPr>
          <w:p w:rsidRPr="00EC1CC2" w:rsidR="00EC1CC2" w:rsidP="008552DB" w:rsidRDefault="00EC1CC2" w14:paraId="3AD7EC4A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</w:p>
        </w:tc>
        <w:tc>
          <w:tcPr>
            <w:tcW w:w="2131" w:type="dxa"/>
          </w:tcPr>
          <w:p w:rsidRPr="00EC1CC2" w:rsidR="00EC1CC2" w:rsidP="008552DB" w:rsidRDefault="00EC1CC2" w14:paraId="0890B44B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Total days needed</w:t>
            </w:r>
          </w:p>
        </w:tc>
        <w:tc>
          <w:tcPr>
            <w:tcW w:w="2681" w:type="dxa"/>
          </w:tcPr>
          <w:p w:rsidRPr="00EC1CC2" w:rsidR="00EC1CC2" w:rsidP="008552DB" w:rsidRDefault="00EC1CC2" w14:paraId="326159D1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>&lt;X divide by 8h per day&gt;</w:t>
            </w:r>
          </w:p>
          <w:p w:rsidRPr="00EC1CC2" w:rsidR="00EC1CC2" w:rsidP="008552DB" w:rsidRDefault="00EC1CC2" w14:paraId="5BBF8615" w14:textId="77777777">
            <w:pPr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color w:val="FF0000"/>
                <w:sz w:val="24"/>
                <w:szCs w:val="24"/>
                <w:lang w:val="en-US" w:eastAsia="zh-CN"/>
              </w:rPr>
              <w:t xml:space="preserve">X / 8 = </w:t>
            </w:r>
            <w:r w:rsidRPr="00EC1CC2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  <w:lang w:val="en-US" w:eastAsia="zh-CN"/>
              </w:rPr>
              <w:t>_ days</w:t>
            </w:r>
          </w:p>
        </w:tc>
      </w:tr>
    </w:tbl>
    <w:p w:rsidRPr="00EC1CC2" w:rsidR="00266A18" w:rsidP="00073812" w:rsidRDefault="00266A18" w14:paraId="28B39D28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EC1CC2" w:rsidP="00EC1CC2" w:rsidRDefault="00EC1CC2" w14:paraId="54BF7371" w14:textId="77777777">
      <w:pPr>
        <w:rPr>
          <w:rFonts w:ascii="Times New Roman" w:hAnsi="Times New Roman" w:cs="Times New Roman"/>
          <w:b/>
          <w:bCs/>
          <w:sz w:val="24"/>
          <w:szCs w:val="24"/>
          <w:lang w:val="en-US" w:eastAsia="zh-CN"/>
        </w:rPr>
      </w:pPr>
      <w:r w:rsidRPr="00EC1CC2">
        <w:rPr>
          <w:rFonts w:ascii="Times New Roman" w:hAnsi="Times New Roman" w:cs="Times New Roman"/>
          <w:b/>
          <w:bCs/>
          <w:sz w:val="24"/>
          <w:szCs w:val="24"/>
          <w:u w:val="single"/>
          <w:lang w:val="en-US" w:eastAsia="zh-CN"/>
        </w:rPr>
        <w:t>Test Schedule</w:t>
      </w:r>
      <w:r w:rsidRPr="00EC1CC2">
        <w:rPr>
          <w:rFonts w:ascii="Times New Roman" w:hAnsi="Times New Roman" w:cs="Times New Roman"/>
          <w:b/>
          <w:bCs/>
          <w:sz w:val="24"/>
          <w:szCs w:val="24"/>
          <w:lang w:val="en-US" w:eastAsia="zh-CN"/>
        </w:rPr>
        <w:t xml:space="preserve"> IU6 (Slide 15 and refer to class notes)</w:t>
      </w:r>
    </w:p>
    <w:tbl>
      <w:tblPr>
        <w:tblW w:w="985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114"/>
        <w:gridCol w:w="3827"/>
        <w:gridCol w:w="1787"/>
        <w:gridCol w:w="1125"/>
      </w:tblGrid>
      <w:tr w:rsidRPr="00EC1CC2" w:rsidR="00EC1CC2" w:rsidTr="008552DB" w14:paraId="720A9BC5" w14:textId="77777777">
        <w:trPr>
          <w:trHeight w:val="320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4FBC8759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Test Schedule ID: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0EA13E3F" w14:textId="7777777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TS0001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5ADDB35A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063673F1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788AE8CE" w14:textId="77777777">
        <w:trPr>
          <w:trHeight w:val="320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1C06CFC0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 xml:space="preserve">Product ID / Name: 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4C5CC3E7" w14:textId="7777777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 xml:space="preserve">ABC Community portal website 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1DD455E1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75EF4DDC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21C5FD38" w14:textId="77777777">
        <w:trPr>
          <w:trHeight w:val="599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041218A8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Product Version or Build: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45489536" w14:textId="7777777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 xml:space="preserve">1.0 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0C910A98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335011C2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549ADF14" w14:textId="77777777">
        <w:trPr>
          <w:trHeight w:val="655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43901A98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 xml:space="preserve">Present Owner: 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0A591D7A" w14:textId="7777777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ABC Job Pvt LTD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17CC8626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1C431575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43CC2EC2" w14:textId="77777777">
        <w:trPr>
          <w:trHeight w:val="527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546CD73C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Created On: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6E89F1E2" w14:textId="7777777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12 Apr 2022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3D116A2E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602342F2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7B92CAD3" w14:textId="77777777">
        <w:trPr>
          <w:trHeight w:val="655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0B2A9116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Review On: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7B0CACD7" w14:textId="7777777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25 Apr 2022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304FA89F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7B04A09E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05B3B7FC" w14:textId="77777777">
        <w:trPr>
          <w:trHeight w:val="320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497C038D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Review By: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BA13DC" w14:paraId="35A11EA7" w14:textId="2A287838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Jam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0121ABC3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QA Manager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03C70912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1406EAD3" w14:textId="77777777">
        <w:trPr>
          <w:trHeight w:val="320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5AA5DF3F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Review Comments: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28726442" w14:textId="7777777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Good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477CFD5C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211093E8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5E99ABF3" w14:textId="77777777">
        <w:trPr>
          <w:trHeight w:val="671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686B5553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Current Version: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EC1CC2" w:rsidRDefault="00EC1CC2" w14:paraId="78B54596" w14:textId="77777777">
            <w:pPr>
              <w:pStyle w:val="ListParagraph"/>
              <w:framePr w:hSpace="180" w:wrap="around" w:hAnchor="margin" w:vAnchor="text" w:y="100"/>
              <w:widowControl/>
              <w:numPr>
                <w:ilvl w:val="0"/>
                <w:numId w:val="25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  <w:jc w:val="left"/>
              <w:textAlignment w:val="baseline"/>
              <w:rPr>
                <w:rFonts w:ascii="Times New Roman" w:hAnsi="Times New Roman"/>
                <w:sz w:val="24"/>
              </w:rPr>
            </w:pPr>
            <w:r w:rsidRPr="00EC1CC2">
              <w:rPr>
                <w:rFonts w:ascii="Times New Roman" w:hAnsi="Times New Roman"/>
                <w:sz w:val="24"/>
              </w:rPr>
              <w:t>(</w:t>
            </w:r>
            <w:proofErr w:type="gramStart"/>
            <w:r w:rsidRPr="00EC1CC2">
              <w:rPr>
                <w:rFonts w:ascii="Times New Roman" w:hAnsi="Times New Roman"/>
                <w:sz w:val="24"/>
              </w:rPr>
              <w:t>if</w:t>
            </w:r>
            <w:proofErr w:type="gramEnd"/>
            <w:r w:rsidRPr="00EC1CC2">
              <w:rPr>
                <w:rFonts w:ascii="Times New Roman" w:hAnsi="Times New Roman"/>
                <w:sz w:val="24"/>
              </w:rPr>
              <w:t xml:space="preserve"> not change)</w:t>
            </w:r>
          </w:p>
          <w:p w:rsidRPr="00EC1CC2" w:rsidR="00EC1CC2" w:rsidP="00EC1CC2" w:rsidRDefault="00EC1CC2" w14:paraId="5D3B9608" w14:textId="77777777">
            <w:pPr>
              <w:pStyle w:val="ListParagraph"/>
              <w:framePr w:hSpace="180" w:wrap="around" w:hAnchor="margin" w:vAnchor="text" w:y="100"/>
              <w:widowControl/>
              <w:numPr>
                <w:ilvl w:val="1"/>
                <w:numId w:val="25"/>
              </w:numPr>
              <w:tabs>
                <w:tab w:val="clear" w:pos="6600"/>
              </w:tabs>
              <w:autoSpaceDE/>
              <w:autoSpaceDN/>
              <w:adjustRightInd/>
              <w:spacing w:before="0"/>
              <w:contextualSpacing/>
              <w:jc w:val="left"/>
              <w:textAlignment w:val="baseline"/>
              <w:rPr>
                <w:rFonts w:ascii="Times New Roman" w:hAnsi="Times New Roman"/>
                <w:sz w:val="24"/>
              </w:rPr>
            </w:pPr>
            <w:r w:rsidRPr="00EC1CC2">
              <w:rPr>
                <w:rFonts w:ascii="Times New Roman" w:hAnsi="Times New Roman"/>
                <w:sz w:val="24"/>
              </w:rPr>
              <w:t>(</w:t>
            </w:r>
            <w:proofErr w:type="gramStart"/>
            <w:r w:rsidRPr="00EC1CC2">
              <w:rPr>
                <w:rFonts w:ascii="Times New Roman" w:hAnsi="Times New Roman"/>
                <w:sz w:val="24"/>
              </w:rPr>
              <w:t>if</w:t>
            </w:r>
            <w:proofErr w:type="gramEnd"/>
            <w:r w:rsidRPr="00EC1CC2">
              <w:rPr>
                <w:rFonts w:ascii="Times New Roman" w:hAnsi="Times New Roman"/>
                <w:sz w:val="24"/>
              </w:rPr>
              <w:t xml:space="preserve"> you change anything to your website after the comments)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51F7AB90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257D9A6A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642259FE" w14:textId="77777777">
        <w:trPr>
          <w:trHeight w:val="671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48666224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Change Details: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1ACFE941" w14:textId="7777777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If your version is 1.0, put “</w:t>
            </w:r>
            <w:proofErr w:type="gramStart"/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NIL</w:t>
            </w:r>
            <w:proofErr w:type="gramEnd"/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”</w:t>
            </w:r>
          </w:p>
          <w:p w:rsidRPr="00EC1CC2" w:rsidR="00EC1CC2" w:rsidP="008552DB" w:rsidRDefault="00EC1CC2" w14:paraId="353424DA" w14:textId="7777777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 xml:space="preserve">If you version is not 1.0, insert the change you made in your power BI </w:t>
            </w:r>
            <w:proofErr w:type="gramStart"/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report  &lt;</w:t>
            </w:r>
            <w:proofErr w:type="gramEnd"/>
            <w:r w:rsidRPr="00EC1CC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 w:eastAsia="zh-CN"/>
              </w:rPr>
              <w:t>Nil&gt;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2C76888D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5A615C64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0CF1A6CE" w14:textId="77777777">
        <w:trPr>
          <w:trHeight w:val="320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14E3542C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 xml:space="preserve">Current Status: 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7020C8DD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Approved</w:t>
            </w: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34C6BEEC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4797284B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 </w:t>
            </w:r>
          </w:p>
        </w:tc>
      </w:tr>
      <w:tr w:rsidRPr="00EC1CC2" w:rsidR="00EC1CC2" w:rsidTr="008552DB" w14:paraId="3640D683" w14:textId="77777777">
        <w:trPr>
          <w:trHeight w:val="599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2D98F358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 xml:space="preserve">Signing Off Authority: </w:t>
            </w:r>
          </w:p>
        </w:tc>
        <w:tc>
          <w:tcPr>
            <w:tcW w:w="382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5FBC4DE2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Archana Sakpal</w:t>
            </w:r>
          </w:p>
          <w:p w:rsidRPr="00EC1CC2" w:rsidR="00EC1CC2" w:rsidP="008552DB" w:rsidRDefault="00EC1CC2" w14:paraId="5604CBEA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Siti</w:t>
            </w:r>
          </w:p>
          <w:p w:rsidRPr="00EC1CC2" w:rsidR="00EC1CC2" w:rsidP="008552DB" w:rsidRDefault="00EC1CC2" w14:paraId="110FB0AB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</w:p>
        </w:tc>
        <w:tc>
          <w:tcPr>
            <w:tcW w:w="1787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21F94FBD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QA manager</w:t>
            </w:r>
          </w:p>
          <w:p w:rsidRPr="00EC1CC2" w:rsidR="00EC1CC2" w:rsidP="008552DB" w:rsidRDefault="00EC1CC2" w14:paraId="7474C14D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PM</w:t>
            </w:r>
          </w:p>
        </w:tc>
        <w:tc>
          <w:tcPr>
            <w:tcW w:w="112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EC1CC2" w:rsidR="00EC1CC2" w:rsidP="008552DB" w:rsidRDefault="00EC1CC2" w14:paraId="3E28974A" w14:textId="77777777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25</w:t>
            </w:r>
            <w:r w:rsidRPr="00EC1CC2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 w:eastAsia="zh-CN"/>
              </w:rPr>
              <w:t>th</w:t>
            </w:r>
            <w:r w:rsidRPr="00EC1CC2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 xml:space="preserve"> Apr 2022</w:t>
            </w:r>
          </w:p>
        </w:tc>
      </w:tr>
    </w:tbl>
    <w:p w:rsidRPr="00EC1CC2" w:rsidR="00EC1CC2" w:rsidP="00EC1CC2" w:rsidRDefault="00EC1CC2" w14:paraId="70723741" w14:textId="77777777">
      <w:pPr>
        <w:pStyle w:val="LithanIndex"/>
        <w:numPr>
          <w:ilvl w:val="0"/>
          <w:numId w:val="0"/>
        </w:numPr>
        <w:ind w:left="502"/>
        <w:rPr>
          <w:rFonts w:ascii="Times New Roman" w:hAnsi="Times New Roman" w:cs="Times New Roman"/>
        </w:rPr>
      </w:pPr>
    </w:p>
    <w:p w:rsidRPr="00EC1CC2" w:rsidR="00EC1CC2" w:rsidP="00EC1CC2" w:rsidRDefault="00EC1CC2" w14:paraId="68BEA662" w14:textId="7270C795">
      <w:pPr>
        <w:pStyle w:val="LithanIndex"/>
        <w:numPr>
          <w:ilvl w:val="0"/>
          <w:numId w:val="0"/>
        </w:numPr>
        <w:rPr>
          <w:rFonts w:ascii="Times New Roman" w:hAnsi="Times New Roman" w:cs="Times New Roman"/>
          <w:b/>
        </w:rPr>
      </w:pPr>
      <w:r w:rsidRPr="00EC1CC2">
        <w:rPr>
          <w:rFonts w:ascii="Times New Roman" w:hAnsi="Times New Roman" w:cs="Times New Roman"/>
          <w:b/>
        </w:rPr>
        <w:t xml:space="preserve">Task </w:t>
      </w:r>
      <w:r w:rsidR="00BA13DC">
        <w:rPr>
          <w:rFonts w:ascii="Times New Roman" w:hAnsi="Times New Roman" w:cs="Times New Roman"/>
          <w:b/>
        </w:rPr>
        <w:t>5</w:t>
      </w:r>
      <w:r w:rsidRPr="00EC1CC2">
        <w:rPr>
          <w:rFonts w:ascii="Times New Roman" w:hAnsi="Times New Roman" w:cs="Times New Roman"/>
          <w:b/>
        </w:rPr>
        <w:t xml:space="preserve">: Phase Test Plan </w:t>
      </w:r>
    </w:p>
    <w:p w:rsidRPr="00EC1CC2" w:rsidR="00EC1CC2" w:rsidP="00EC1CC2" w:rsidRDefault="00EC1CC2" w14:paraId="39FB2D9D" w14:textId="77777777">
      <w:pPr>
        <w:pStyle w:val="LithanIndex"/>
        <w:numPr>
          <w:ilvl w:val="0"/>
          <w:numId w:val="0"/>
        </w:num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2405"/>
        <w:gridCol w:w="1335"/>
        <w:gridCol w:w="1335"/>
        <w:gridCol w:w="1103"/>
        <w:gridCol w:w="2877"/>
      </w:tblGrid>
      <w:tr w:rsidRPr="00EC1CC2" w:rsidR="00EC1CC2" w:rsidTr="00EC1CC2" w14:paraId="7E7FA559" w14:textId="77777777">
        <w:tc>
          <w:tcPr>
            <w:tcW w:w="24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EC1CC2" w:rsidR="00EC1CC2" w:rsidRDefault="00EC1CC2" w14:paraId="32E1BAB7" w14:textId="77777777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ctivity</w:t>
            </w:r>
          </w:p>
        </w:tc>
        <w:tc>
          <w:tcPr>
            <w:tcW w:w="13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EC1CC2" w:rsidR="00EC1CC2" w:rsidRDefault="00EC1CC2" w14:paraId="18C4BFE5" w14:textId="77777777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Start</w:t>
            </w:r>
          </w:p>
        </w:tc>
        <w:tc>
          <w:tcPr>
            <w:tcW w:w="13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EC1CC2" w:rsidR="00EC1CC2" w:rsidRDefault="00EC1CC2" w14:paraId="4F027D9F" w14:textId="77777777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End</w:t>
            </w:r>
          </w:p>
        </w:tc>
        <w:tc>
          <w:tcPr>
            <w:tcW w:w="1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EC1CC2" w:rsidR="00EC1CC2" w:rsidRDefault="00EC1CC2" w14:paraId="2D9A16E7" w14:textId="77777777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Person Days</w:t>
            </w:r>
          </w:p>
        </w:tc>
        <w:tc>
          <w:tcPr>
            <w:tcW w:w="2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EC1CC2" w:rsidR="00EC1CC2" w:rsidRDefault="00EC1CC2" w14:paraId="0B6D631A" w14:textId="77777777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EC1CC2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Resource</w:t>
            </w:r>
          </w:p>
        </w:tc>
      </w:tr>
      <w:tr w:rsidRPr="00EC1CC2" w:rsidR="00EC1CC2" w:rsidTr="00EC1CC2" w14:paraId="3C7D5F12" w14:textId="77777777">
        <w:tc>
          <w:tcPr>
            <w:tcW w:w="24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C1CC2" w:rsidR="00EC1CC2" w:rsidP="00BA13DC" w:rsidRDefault="00BA13DC" w14:paraId="32A99DB7" w14:textId="4CC252BB">
            <w:pPr>
              <w:pStyle w:val="LithanBodyTextBold"/>
              <w:ind w:left="0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Identifying requirements</w:t>
            </w:r>
          </w:p>
        </w:tc>
        <w:tc>
          <w:tcPr>
            <w:tcW w:w="13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C1CC2" w:rsidR="00EC1CC2" w:rsidRDefault="00BA13DC" w14:paraId="30143C4A" w14:textId="6B059B0D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29-7-2023</w:t>
            </w:r>
          </w:p>
        </w:tc>
        <w:tc>
          <w:tcPr>
            <w:tcW w:w="13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C1CC2" w:rsidR="00EC1CC2" w:rsidRDefault="00BA13DC" w14:paraId="1359AF50" w14:textId="6FED002F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30-7-2023</w:t>
            </w:r>
          </w:p>
        </w:tc>
        <w:tc>
          <w:tcPr>
            <w:tcW w:w="1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C1CC2" w:rsidR="00EC1CC2" w:rsidRDefault="00BA13DC" w14:paraId="72A74E07" w14:textId="722CF4A5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2</w:t>
            </w:r>
          </w:p>
        </w:tc>
        <w:tc>
          <w:tcPr>
            <w:tcW w:w="2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C1CC2" w:rsidR="00EC1CC2" w:rsidRDefault="00BA13DC" w14:paraId="176944B4" w14:textId="3B915466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Archana</w:t>
            </w:r>
          </w:p>
        </w:tc>
      </w:tr>
      <w:tr w:rsidRPr="00EC1CC2" w:rsidR="00EC1CC2" w:rsidTr="00EC1CC2" w14:paraId="3D9937B7" w14:textId="77777777">
        <w:tc>
          <w:tcPr>
            <w:tcW w:w="24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C1CC2" w:rsidR="00EC1CC2" w:rsidRDefault="00EC1CC2" w14:paraId="2429DA38" w14:textId="77777777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3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C1CC2" w:rsidR="00EC1CC2" w:rsidRDefault="00EC1CC2" w14:paraId="74A56B76" w14:textId="77777777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3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C1CC2" w:rsidR="00EC1CC2" w:rsidRDefault="00EC1CC2" w14:paraId="091874E6" w14:textId="77777777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11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C1CC2" w:rsidR="00EC1CC2" w:rsidRDefault="00EC1CC2" w14:paraId="0A4945BE" w14:textId="77777777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  <w:tc>
          <w:tcPr>
            <w:tcW w:w="287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EC1CC2" w:rsidR="00EC1CC2" w:rsidRDefault="00EC1CC2" w14:paraId="3805479E" w14:textId="77777777">
            <w:pPr>
              <w:pStyle w:val="LithanBodyTextBold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</w:p>
        </w:tc>
      </w:tr>
    </w:tbl>
    <w:p w:rsidRPr="00EC1CC2" w:rsidR="00EC1CC2" w:rsidP="00EC1CC2" w:rsidRDefault="00EC1CC2" w14:paraId="7501DB7C" w14:textId="77777777">
      <w:pPr>
        <w:pStyle w:val="LithanIndex"/>
        <w:numPr>
          <w:ilvl w:val="0"/>
          <w:numId w:val="0"/>
        </w:numPr>
        <w:ind w:left="360"/>
        <w:rPr>
          <w:rFonts w:ascii="Times New Roman" w:hAnsi="Times New Roman" w:cs="Times New Roman"/>
        </w:rPr>
      </w:pPr>
    </w:p>
    <w:p w:rsidRPr="00EC1CC2" w:rsidR="00073812" w:rsidP="00073812" w:rsidRDefault="00073812" w14:paraId="6FD60C79" w14:textId="77777777">
      <w:pPr>
        <w:pStyle w:val="LithanBodyTextNormal"/>
        <w:rPr>
          <w:rFonts w:ascii="Times New Roman" w:hAnsi="Times New Roman" w:cs="Times New Roman"/>
          <w:sz w:val="24"/>
          <w:szCs w:val="24"/>
        </w:rPr>
      </w:pPr>
    </w:p>
    <w:p w:rsidRPr="00EC1CC2" w:rsidR="00A2229A" w:rsidRDefault="00A2229A" w14:paraId="01A98090" w14:textId="2F6452B5">
      <w:pPr>
        <w:rPr>
          <w:rFonts w:ascii="Times New Roman" w:hAnsi="Times New Roman" w:cs="Times New Roman"/>
          <w:b/>
          <w:sz w:val="24"/>
          <w:szCs w:val="24"/>
          <w:lang w:val="en-US" w:eastAsia="en-SG"/>
        </w:rPr>
      </w:pPr>
    </w:p>
    <w:p w:rsidRPr="00EC1CC2" w:rsidR="00EA2D8C" w:rsidP="00F0257D" w:rsidRDefault="00EA2D8C" w14:paraId="7C73FC6F" w14:textId="77777777">
      <w:pPr>
        <w:pStyle w:val="LithanBodyTextNormal"/>
        <w:rPr>
          <w:rFonts w:ascii="Times New Roman" w:hAnsi="Times New Roman" w:cs="Times New Roman"/>
          <w:sz w:val="24"/>
          <w:szCs w:val="24"/>
        </w:rPr>
      </w:pPr>
    </w:p>
    <w:p w:rsidRPr="00EC1CC2" w:rsidR="00EA2D8C" w:rsidP="003C5B0D" w:rsidRDefault="003C5B0D" w14:paraId="08A8363F" w14:textId="3765EE1D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Task Statement</w:t>
      </w:r>
      <w:r w:rsidRPr="00EC1CC2" w:rsidR="007E35B2">
        <w:rPr>
          <w:rFonts w:ascii="Times New Roman" w:hAnsi="Times New Roman" w:cs="Times New Roman"/>
          <w:sz w:val="24"/>
          <w:szCs w:val="24"/>
        </w:rPr>
        <w:t>:  Develop a Phase Test Plan for testing the application.</w:t>
      </w:r>
    </w:p>
    <w:p w:rsidRPr="00EC1CC2" w:rsidR="003C5B0D" w:rsidP="003C5B0D" w:rsidRDefault="003C5B0D" w14:paraId="3835D58B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3C5B0D" w:rsidP="003C5B0D" w:rsidRDefault="003C5B0D" w14:paraId="044E1A5B" w14:textId="2D4730C2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Solution</w:t>
      </w:r>
    </w:p>
    <w:p w:rsidRPr="00EC1CC2" w:rsidR="00F83B0F" w:rsidP="003C5B0D" w:rsidRDefault="00F83B0F" w14:paraId="1F265413" w14:textId="6204DAE0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F83B0F" w:rsidP="003C5B0D" w:rsidRDefault="00F83B0F" w14:paraId="7AA2B523" w14:textId="5AC0D4B3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 xml:space="preserve">Analyze </w:t>
      </w:r>
      <w:r w:rsidRPr="00EC1CC2" w:rsidR="00EC1CC2">
        <w:rPr>
          <w:rFonts w:ascii="Times New Roman" w:hAnsi="Times New Roman" w:cs="Times New Roman"/>
          <w:sz w:val="24"/>
          <w:szCs w:val="24"/>
          <w:highlight w:val="yellow"/>
        </w:rPr>
        <w:t>the product</w:t>
      </w:r>
      <w:r w:rsidRPr="00EC1CC2">
        <w:rPr>
          <w:rFonts w:ascii="Times New Roman" w:hAnsi="Times New Roman" w:cs="Times New Roman"/>
          <w:sz w:val="24"/>
          <w:szCs w:val="24"/>
          <w:highlight w:val="yellow"/>
        </w:rPr>
        <w:t xml:space="preserve"> to define the features to be tested and </w:t>
      </w:r>
      <w:proofErr w:type="gramStart"/>
      <w:r w:rsidRPr="00EC1CC2">
        <w:rPr>
          <w:rFonts w:ascii="Times New Roman" w:hAnsi="Times New Roman" w:cs="Times New Roman"/>
          <w:sz w:val="24"/>
          <w:szCs w:val="24"/>
          <w:highlight w:val="yellow"/>
        </w:rPr>
        <w:t>not</w:t>
      </w:r>
      <w:proofErr w:type="gramEnd"/>
    </w:p>
    <w:p w:rsidRPr="00EC1CC2" w:rsidR="00F83B0F" w:rsidP="003C5B0D" w:rsidRDefault="00F83B0F" w14:paraId="4E070455" w14:textId="382339DF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>Design Strategy – Plan the test</w:t>
      </w:r>
      <w:r w:rsidRPr="00EC1CC2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Define</w:t>
      </w:r>
      <w:proofErr w:type="gramEnd"/>
      <w:r w:rsidRPr="00EC1CC2">
        <w:rPr>
          <w:rFonts w:ascii="Times New Roman" w:hAnsi="Times New Roman" w:cs="Times New Roman"/>
          <w:sz w:val="24"/>
          <w:szCs w:val="24"/>
        </w:rPr>
        <w:t xml:space="preserve"> suspension, </w:t>
      </w:r>
      <w:r w:rsidRPr="00EC1CC2" w:rsidR="00EC1CC2">
        <w:rPr>
          <w:rFonts w:ascii="Times New Roman" w:hAnsi="Times New Roman" w:cs="Times New Roman"/>
          <w:sz w:val="24"/>
          <w:szCs w:val="24"/>
        </w:rPr>
        <w:t>and resumption</w:t>
      </w:r>
      <w:r w:rsidRPr="00EC1CC2">
        <w:rPr>
          <w:rFonts w:ascii="Times New Roman" w:hAnsi="Times New Roman" w:cs="Times New Roman"/>
          <w:sz w:val="24"/>
          <w:szCs w:val="24"/>
        </w:rPr>
        <w:t xml:space="preserve"> and exit criteria</w:t>
      </w:r>
    </w:p>
    <w:p w:rsidRPr="00EC1CC2" w:rsidR="00F83B0F" w:rsidP="003C5B0D" w:rsidRDefault="00F83B0F" w14:paraId="266E0919" w14:textId="4E8CB477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 xml:space="preserve">Execute </w:t>
      </w:r>
      <w:r w:rsidRPr="00EC1CC2">
        <w:rPr>
          <w:rFonts w:ascii="Times New Roman" w:hAnsi="Times New Roman" w:cs="Times New Roman"/>
          <w:sz w:val="24"/>
          <w:szCs w:val="24"/>
        </w:rPr>
        <w:t xml:space="preserve">– Test Cases, Test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scripts</w:t>
      </w:r>
      <w:proofErr w:type="gramEnd"/>
    </w:p>
    <w:p w:rsidRPr="00EC1CC2" w:rsidR="00BD59A9" w:rsidP="003C5B0D" w:rsidRDefault="00BD59A9" w14:paraId="06F40849" w14:textId="162523C3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>Reporting – Test Metrics – IU1 Slide 35 &amp; 36</w:t>
      </w:r>
    </w:p>
    <w:p w:rsidRPr="00EC1CC2" w:rsidR="00F83B0F" w:rsidP="003C5B0D" w:rsidRDefault="00F83B0F" w14:paraId="5DB0311B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F83B0F" w:rsidP="003C5B0D" w:rsidRDefault="00F83B0F" w14:paraId="70844F6F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F83B0F" w:rsidP="003C5B0D" w:rsidRDefault="00F83B0F" w14:paraId="230D0AFB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F83B0F" w:rsidP="003C5B0D" w:rsidRDefault="00F83B0F" w14:paraId="30485580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7E35B2" w:rsidP="007E35B2" w:rsidRDefault="007E35B2" w14:paraId="2FA6910D" w14:textId="77777777">
      <w:pPr>
        <w:ind w:firstLine="720"/>
        <w:rPr>
          <w:rFonts w:ascii="Times New Roman" w:hAnsi="Times New Roman" w:cs="Times New Roman"/>
          <w:sz w:val="24"/>
          <w:szCs w:val="24"/>
          <w:highlight w:val="yellow"/>
          <w:u w:val="single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  <w:u w:val="single"/>
        </w:rPr>
        <w:t>Goal</w:t>
      </w:r>
    </w:p>
    <w:p w:rsidRPr="00EC1CC2" w:rsidR="007E35B2" w:rsidP="007E35B2" w:rsidRDefault="007E35B2" w14:paraId="24175C0B" w14:textId="77777777">
      <w:pPr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>The goal of this test is to identify and measure the problems / issue in the web application.</w:t>
      </w:r>
    </w:p>
    <w:p w:rsidRPr="00EC1CC2" w:rsidR="007E35B2" w:rsidP="007E35B2" w:rsidRDefault="007E35B2" w14:paraId="2F32CDF1" w14:textId="77777777">
      <w:pPr>
        <w:rPr>
          <w:rFonts w:ascii="Times New Roman" w:hAnsi="Times New Roman" w:cs="Times New Roman"/>
          <w:sz w:val="24"/>
          <w:szCs w:val="24"/>
          <w:highlight w:val="yellow"/>
          <w:u w:val="single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ab/>
      </w:r>
      <w:r w:rsidRPr="00EC1CC2">
        <w:rPr>
          <w:rFonts w:ascii="Times New Roman" w:hAnsi="Times New Roman" w:cs="Times New Roman"/>
          <w:sz w:val="24"/>
          <w:szCs w:val="24"/>
          <w:highlight w:val="yellow"/>
          <w:u w:val="single"/>
        </w:rPr>
        <w:t>Objectives</w:t>
      </w:r>
    </w:p>
    <w:p w:rsidRPr="00EC1CC2" w:rsidR="007E35B2" w:rsidP="007E35B2" w:rsidRDefault="007E35B2" w14:paraId="4B135604" w14:textId="77777777">
      <w:pPr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ab/>
      </w:r>
      <w:r w:rsidRPr="00EC1CC2">
        <w:rPr>
          <w:rFonts w:ascii="Times New Roman" w:hAnsi="Times New Roman" w:cs="Times New Roman"/>
          <w:sz w:val="24"/>
          <w:szCs w:val="24"/>
          <w:highlight w:val="yellow"/>
        </w:rPr>
        <w:t>Validate and verify system functionality works according to requirements.</w:t>
      </w:r>
    </w:p>
    <w:p w:rsidRPr="00EC1CC2" w:rsidR="007E35B2" w:rsidP="007E35B2" w:rsidRDefault="007E35B2" w14:paraId="3FD7AB86" w14:textId="45E0718E">
      <w:pPr>
        <w:ind w:firstLine="720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EC1CC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Features </w:t>
      </w:r>
      <w:r w:rsidR="00BA13D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not </w:t>
      </w:r>
      <w:r w:rsidRPr="00EC1CC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to be </w:t>
      </w:r>
      <w:proofErr w:type="gramStart"/>
      <w:r w:rsidRPr="00EC1CC2" w:rsidR="00F76F15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tested</w:t>
      </w:r>
      <w:proofErr w:type="gramEnd"/>
    </w:p>
    <w:p w:rsidRPr="00EC1CC2" w:rsidR="007E35B2" w:rsidP="00EE2449" w:rsidRDefault="007E35B2" w14:paraId="4FDC05E0" w14:textId="77777777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Login</w:t>
      </w:r>
    </w:p>
    <w:p w:rsidRPr="00EC1CC2" w:rsidR="007E35B2" w:rsidP="00EE2449" w:rsidRDefault="007E35B2" w14:paraId="46DA462E" w14:textId="7777777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Logout</w:t>
      </w:r>
    </w:p>
    <w:p w:rsidRPr="00EC1CC2" w:rsidR="007E35B2" w:rsidP="00EE2449" w:rsidRDefault="007E35B2" w14:paraId="3EC32A74" w14:textId="466AFFC6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Registration</w:t>
      </w:r>
    </w:p>
    <w:p w:rsidRPr="00EC1CC2" w:rsidR="00F83B0F" w:rsidP="00EE2449" w:rsidRDefault="00F83B0F" w14:paraId="11E31870" w14:textId="0713744A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List others</w:t>
      </w:r>
    </w:p>
    <w:p w:rsidRPr="00EC1CC2" w:rsidR="007E35B2" w:rsidP="007E35B2" w:rsidRDefault="007E35B2" w14:paraId="343D5BAC" w14:textId="77777777">
      <w:pPr>
        <w:rPr>
          <w:rFonts w:ascii="Times New Roman" w:hAnsi="Times New Roman" w:cs="Times New Roman"/>
          <w:sz w:val="24"/>
          <w:szCs w:val="24"/>
        </w:rPr>
      </w:pPr>
    </w:p>
    <w:p w:rsidRPr="00EC1CC2" w:rsidR="007E35B2" w:rsidP="007E35B2" w:rsidRDefault="007E35B2" w14:paraId="30F29267" w14:textId="6BA59883">
      <w:pPr>
        <w:ind w:firstLine="720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EC1CC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Features Be Tested</w:t>
      </w:r>
    </w:p>
    <w:p w:rsidRPr="00EC1CC2" w:rsidR="007E35B2" w:rsidP="00EE2449" w:rsidRDefault="007E35B2" w14:paraId="46CEDBBB" w14:textId="7777777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Post Job</w:t>
      </w:r>
    </w:p>
    <w:p w:rsidRPr="00EC1CC2" w:rsidR="007E35B2" w:rsidP="00EE2449" w:rsidRDefault="007E35B2" w14:paraId="08D06FFA" w14:textId="7777777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Apply Job</w:t>
      </w:r>
    </w:p>
    <w:p w:rsidRPr="00EC1CC2" w:rsidR="007E35B2" w:rsidP="00EE2449" w:rsidRDefault="007E35B2" w14:paraId="3F647188" w14:textId="0B16E8DD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 xml:space="preserve">Add work </w:t>
      </w:r>
      <w:proofErr w:type="gramStart"/>
      <w:r w:rsidRPr="00EC1CC2">
        <w:rPr>
          <w:rFonts w:ascii="Times New Roman" w:hAnsi="Times New Roman"/>
          <w:sz w:val="24"/>
          <w:highlight w:val="yellow"/>
        </w:rPr>
        <w:t>experience</w:t>
      </w:r>
      <w:proofErr w:type="gramEnd"/>
    </w:p>
    <w:p w:rsidRPr="00EC1CC2" w:rsidR="00F83B0F" w:rsidP="00EE2449" w:rsidRDefault="00F83B0F" w14:paraId="08F02EAB" w14:textId="2DCE234C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 xml:space="preserve">Compare with task </w:t>
      </w:r>
      <w:proofErr w:type="gramStart"/>
      <w:r w:rsidRPr="00EC1CC2">
        <w:rPr>
          <w:rFonts w:ascii="Times New Roman" w:hAnsi="Times New Roman"/>
          <w:sz w:val="24"/>
          <w:highlight w:val="yellow"/>
        </w:rPr>
        <w:t>1  features</w:t>
      </w:r>
      <w:proofErr w:type="gramEnd"/>
      <w:r w:rsidRPr="00EC1CC2">
        <w:rPr>
          <w:rFonts w:ascii="Times New Roman" w:hAnsi="Times New Roman"/>
          <w:sz w:val="24"/>
          <w:highlight w:val="yellow"/>
        </w:rPr>
        <w:t xml:space="preserve"> and list not above in the testing list</w:t>
      </w:r>
    </w:p>
    <w:p w:rsidRPr="00EC1CC2" w:rsidR="00F83B0F" w:rsidP="00F83B0F" w:rsidRDefault="00F83B0F" w14:paraId="702F61E7" w14:textId="77777777">
      <w:pPr>
        <w:rPr>
          <w:rFonts w:ascii="Times New Roman" w:hAnsi="Times New Roman" w:cs="Times New Roman"/>
          <w:sz w:val="24"/>
          <w:szCs w:val="24"/>
          <w:highlight w:val="yellow"/>
        </w:rPr>
      </w:pPr>
    </w:p>
    <w:p w:rsidRPr="00EC1CC2" w:rsidR="007E35B2" w:rsidP="49DF160F" w:rsidRDefault="007E35B2" w14:paraId="0B645297" w14:textId="77777777" w14:noSpellErr="1">
      <w:pPr>
        <w:rPr>
          <w:rFonts w:ascii="Times New Roman" w:hAnsi="Times New Roman" w:cs="Times New Roman"/>
          <w:b w:val="1"/>
          <w:bCs w:val="1"/>
          <w:sz w:val="24"/>
          <w:szCs w:val="24"/>
          <w:highlight w:val="yellow"/>
        </w:rPr>
      </w:pPr>
      <w:r w:rsidRPr="49DF160F" w:rsidR="0023DD7E">
        <w:rPr>
          <w:rFonts w:ascii="Times New Roman" w:hAnsi="Times New Roman" w:cs="Times New Roman"/>
          <w:sz w:val="24"/>
          <w:szCs w:val="24"/>
        </w:rPr>
        <w:t xml:space="preserve"> </w:t>
      </w:r>
      <w:r>
        <w:tab/>
      </w:r>
      <w:r w:rsidRPr="49DF160F" w:rsidR="0023DD7E">
        <w:rPr>
          <w:rFonts w:ascii="Times New Roman" w:hAnsi="Times New Roman" w:cs="Times New Roman"/>
          <w:b w:val="1"/>
          <w:bCs w:val="1"/>
          <w:sz w:val="24"/>
          <w:szCs w:val="24"/>
          <w:highlight w:val="yellow"/>
        </w:rPr>
        <w:t>Approach</w:t>
      </w:r>
    </w:p>
    <w:p w:rsidRPr="00EC1CC2" w:rsidR="007E35B2" w:rsidP="00EE2449" w:rsidRDefault="007E35B2" w14:paraId="22C118B7" w14:textId="77777777">
      <w:pPr>
        <w:pStyle w:val="ListParagraph"/>
        <w:numPr>
          <w:ilvl w:val="0"/>
          <w:numId w:val="8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Unit Testing</w:t>
      </w:r>
    </w:p>
    <w:p w:rsidRPr="00EC1CC2" w:rsidR="007E35B2" w:rsidP="00EE2449" w:rsidRDefault="007E35B2" w14:paraId="64DDDE40" w14:textId="7777777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Cross Browser Testing</w:t>
      </w:r>
    </w:p>
    <w:p w:rsidRPr="00EC1CC2" w:rsidR="007E35B2" w:rsidP="00EE2449" w:rsidRDefault="007E35B2" w14:paraId="2EA418D0" w14:textId="7777777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UAT</w:t>
      </w:r>
    </w:p>
    <w:p w:rsidRPr="00EC1CC2" w:rsidR="007E35B2" w:rsidP="007E35B2" w:rsidRDefault="007E35B2" w14:paraId="08D96D88" w14:textId="77777777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:rsidRPr="00EC1CC2" w:rsidR="007E35B2" w:rsidP="007E35B2" w:rsidRDefault="007E35B2" w14:paraId="08F281B7" w14:textId="184BBD52">
      <w:pPr>
        <w:ind w:firstLine="720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EC1CC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Suspension Criteria </w:t>
      </w:r>
    </w:p>
    <w:p w:rsidRPr="00EC1CC2" w:rsidR="007E35B2" w:rsidP="007E35B2" w:rsidRDefault="007E35B2" w14:paraId="5A67014D" w14:textId="77777777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ab/>
      </w:r>
      <w:r w:rsidRPr="00EC1CC2">
        <w:rPr>
          <w:rFonts w:ascii="Times New Roman" w:hAnsi="Times New Roman" w:cs="Times New Roman"/>
          <w:sz w:val="24"/>
          <w:szCs w:val="24"/>
          <w:highlight w:val="yellow"/>
        </w:rPr>
        <w:t>Component testing will be suspended under the following conditions:</w:t>
      </w:r>
    </w:p>
    <w:p w:rsidRPr="00EC1CC2" w:rsidR="007E35B2" w:rsidP="00EE2449" w:rsidRDefault="007E35B2" w14:paraId="3CA9CD2D" w14:textId="77777777">
      <w:pPr>
        <w:pStyle w:val="ListParagraph"/>
        <w:numPr>
          <w:ilvl w:val="0"/>
          <w:numId w:val="9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 xml:space="preserve">Critical errors found preventing test </w:t>
      </w:r>
      <w:proofErr w:type="gramStart"/>
      <w:r w:rsidRPr="00EC1CC2">
        <w:rPr>
          <w:rFonts w:ascii="Times New Roman" w:hAnsi="Times New Roman"/>
          <w:sz w:val="24"/>
          <w:highlight w:val="yellow"/>
        </w:rPr>
        <w:t>completion</w:t>
      </w:r>
      <w:proofErr w:type="gramEnd"/>
    </w:p>
    <w:p w:rsidRPr="00EC1CC2" w:rsidR="007E35B2" w:rsidP="00EE2449" w:rsidRDefault="007E35B2" w14:paraId="593107E5" w14:textId="70246393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 xml:space="preserve">Change </w:t>
      </w:r>
    </w:p>
    <w:p w:rsidRPr="00EC1CC2" w:rsidR="007E35B2" w:rsidP="00EE2449" w:rsidRDefault="007E35B2" w14:paraId="4908C025" w14:textId="2BD995C8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</w:p>
    <w:p w:rsidRPr="00EC1CC2" w:rsidR="007E35B2" w:rsidP="007E35B2" w:rsidRDefault="007E35B2" w14:paraId="6FC0311E" w14:textId="77777777">
      <w:pPr>
        <w:rPr>
          <w:rFonts w:ascii="Times New Roman" w:hAnsi="Times New Roman" w:cs="Times New Roman"/>
          <w:sz w:val="24"/>
          <w:szCs w:val="24"/>
        </w:rPr>
      </w:pPr>
    </w:p>
    <w:p w:rsidRPr="00EC1CC2" w:rsidR="007E35B2" w:rsidP="007E35B2" w:rsidRDefault="007E35B2" w14:paraId="3B293865" w14:textId="77777777">
      <w:pPr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>Resumption Criteria</w:t>
      </w:r>
    </w:p>
    <w:p w:rsidRPr="00EC1CC2" w:rsidR="007E35B2" w:rsidP="007E35B2" w:rsidRDefault="007E35B2" w14:paraId="37655521" w14:textId="77777777">
      <w:pPr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>Component testing will resume when the following criteria are met:</w:t>
      </w:r>
    </w:p>
    <w:p w:rsidRPr="00EC1CC2" w:rsidR="007E35B2" w:rsidP="00EE2449" w:rsidRDefault="007E35B2" w14:paraId="457FB60B" w14:textId="77777777">
      <w:pPr>
        <w:pStyle w:val="ListParagraph"/>
        <w:numPr>
          <w:ilvl w:val="0"/>
          <w:numId w:val="10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 xml:space="preserve">All issues in suspension criteria have been resolved or </w:t>
      </w:r>
      <w:proofErr w:type="gramStart"/>
      <w:r w:rsidRPr="00EC1CC2">
        <w:rPr>
          <w:rFonts w:ascii="Times New Roman" w:hAnsi="Times New Roman"/>
          <w:sz w:val="24"/>
          <w:highlight w:val="yellow"/>
        </w:rPr>
        <w:t>mitigated</w:t>
      </w:r>
      <w:proofErr w:type="gramEnd"/>
    </w:p>
    <w:p w:rsidRPr="00EC1CC2" w:rsidR="007E35B2" w:rsidP="00EE2449" w:rsidRDefault="007E35B2" w14:paraId="4F77A2C8" w14:textId="77777777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 xml:space="preserve">New software build has been </w:t>
      </w:r>
      <w:proofErr w:type="gramStart"/>
      <w:r w:rsidRPr="00EC1CC2">
        <w:rPr>
          <w:rFonts w:ascii="Times New Roman" w:hAnsi="Times New Roman"/>
          <w:sz w:val="24"/>
          <w:highlight w:val="yellow"/>
        </w:rPr>
        <w:t>redeployed</w:t>
      </w:r>
      <w:proofErr w:type="gramEnd"/>
    </w:p>
    <w:p w:rsidRPr="00EC1CC2" w:rsidR="007E35B2" w:rsidP="00EE2449" w:rsidRDefault="007E35B2" w14:paraId="6917C4AE" w14:textId="3AB0B319">
      <w:pPr>
        <w:pStyle w:val="ListParagraph"/>
        <w:numPr>
          <w:ilvl w:val="0"/>
          <w:numId w:val="6"/>
        </w:numPr>
        <w:rPr>
          <w:rFonts w:ascii="Times New Roman" w:hAnsi="Times New Roman"/>
          <w:sz w:val="24"/>
        </w:rPr>
      </w:pPr>
      <w:r w:rsidRPr="00EC1CC2">
        <w:rPr>
          <w:rFonts w:ascii="Times New Roman" w:hAnsi="Times New Roman"/>
          <w:sz w:val="24"/>
          <w:highlight w:val="yellow"/>
        </w:rPr>
        <w:t xml:space="preserve">New build with fixed Critical </w:t>
      </w:r>
    </w:p>
    <w:p w:rsidRPr="00EC1CC2" w:rsidR="00BD59A9" w:rsidP="00BD59A9" w:rsidRDefault="00BD59A9" w14:paraId="27D3A219" w14:textId="77777777">
      <w:pPr>
        <w:pStyle w:val="ListParagraph"/>
        <w:numPr>
          <w:ilvl w:val="0"/>
          <w:numId w:val="0"/>
        </w:numPr>
        <w:ind w:left="1440"/>
        <w:rPr>
          <w:rFonts w:ascii="Times New Roman" w:hAnsi="Times New Roman"/>
          <w:sz w:val="24"/>
        </w:rPr>
      </w:pPr>
    </w:p>
    <w:p w:rsidRPr="00EC1CC2" w:rsidR="007E35B2" w:rsidP="007E35B2" w:rsidRDefault="007E35B2" w14:paraId="4FE12E29" w14:textId="77777777">
      <w:pPr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>Exit Criteria (Test Completeness)</w:t>
      </w:r>
    </w:p>
    <w:p w:rsidRPr="00EC1CC2" w:rsidR="007E35B2" w:rsidP="007E35B2" w:rsidRDefault="007E35B2" w14:paraId="0CB4CAC4" w14:textId="77777777">
      <w:pPr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EC1CC2">
        <w:rPr>
          <w:rFonts w:ascii="Times New Roman" w:hAnsi="Times New Roman" w:cs="Times New Roman"/>
          <w:sz w:val="24"/>
          <w:szCs w:val="24"/>
          <w:highlight w:val="yellow"/>
        </w:rPr>
        <w:t>Component testing can be considered complete when the following conditions have been met:</w:t>
      </w:r>
    </w:p>
    <w:p w:rsidRPr="00EC1CC2" w:rsidR="007E35B2" w:rsidP="00EE2449" w:rsidRDefault="007E35B2" w14:paraId="0ED37BF3" w14:textId="77777777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All High and Medium priority requirements have been tested without Critical or Medium severity defects.</w:t>
      </w:r>
    </w:p>
    <w:p w:rsidRPr="00EC1CC2" w:rsidR="007E35B2" w:rsidP="007E35B2" w:rsidRDefault="007E35B2" w14:paraId="6246DC56" w14:textId="7CFE4EA7">
      <w:pPr>
        <w:rPr>
          <w:rFonts w:ascii="Times New Roman" w:hAnsi="Times New Roman" w:cs="Times New Roman"/>
          <w:sz w:val="24"/>
          <w:szCs w:val="24"/>
        </w:rPr>
      </w:pPr>
    </w:p>
    <w:p w:rsidRPr="00EC1CC2" w:rsidR="00BD59A9" w:rsidP="00BD59A9" w:rsidRDefault="00BD59A9" w14:paraId="431C5800" w14:textId="021FB9BC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EC1CC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Test Metrics</w:t>
      </w:r>
    </w:p>
    <w:p w:rsidRPr="00EC1CC2" w:rsidR="00BD59A9" w:rsidP="00BD59A9" w:rsidRDefault="00E34143" w14:paraId="41C9B503" w14:textId="334C65D4">
      <w:pPr>
        <w:ind w:left="720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Fill as per your </w:t>
      </w:r>
      <w:proofErr w:type="gramStart"/>
      <w:r w:rsidRPr="00EC1CC2">
        <w:rPr>
          <w:rFonts w:ascii="Times New Roman" w:hAnsi="Times New Roman" w:cs="Times New Roman"/>
          <w:sz w:val="24"/>
          <w:szCs w:val="24"/>
        </w:rPr>
        <w:t>plan</w:t>
      </w:r>
      <w:proofErr w:type="gramEnd"/>
      <w:r w:rsidRPr="00EC1CC2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EC1CC2" w:rsidR="007E35B2" w:rsidP="007E35B2" w:rsidRDefault="007E35B2" w14:paraId="537FBEE2" w14:textId="77777777">
      <w:pPr>
        <w:ind w:firstLine="720"/>
        <w:rPr>
          <w:rFonts w:ascii="Times New Roman" w:hAnsi="Times New Roman" w:cs="Times New Roman"/>
          <w:b/>
          <w:bCs/>
          <w:sz w:val="24"/>
          <w:szCs w:val="24"/>
          <w:highlight w:val="yellow"/>
        </w:rPr>
      </w:pPr>
      <w:r w:rsidRPr="00EC1CC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Test Deliverables</w:t>
      </w:r>
    </w:p>
    <w:p w:rsidRPr="00EC1CC2" w:rsidR="007E35B2" w:rsidP="00EE2449" w:rsidRDefault="007E35B2" w14:paraId="66CAD6AA" w14:textId="77777777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Phase Test plan</w:t>
      </w:r>
    </w:p>
    <w:p w:rsidRPr="00EC1CC2" w:rsidR="007E35B2" w:rsidP="00EE2449" w:rsidRDefault="007E35B2" w14:paraId="0E9A2D8C" w14:textId="77777777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Test schedules</w:t>
      </w:r>
    </w:p>
    <w:p w:rsidRPr="00EC1CC2" w:rsidR="007E35B2" w:rsidP="00EE2449" w:rsidRDefault="007E35B2" w14:paraId="4BD21C04" w14:textId="77777777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Test scripts</w:t>
      </w:r>
    </w:p>
    <w:p w:rsidRPr="00EC1CC2" w:rsidR="007E35B2" w:rsidP="00EE2449" w:rsidRDefault="007E35B2" w14:paraId="56899C38" w14:textId="77777777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Test Results</w:t>
      </w:r>
    </w:p>
    <w:p w:rsidRPr="00EC1CC2" w:rsidR="007E35B2" w:rsidP="00EE2449" w:rsidRDefault="007E35B2" w14:paraId="783AF738" w14:textId="77777777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highlight w:val="yellow"/>
        </w:rPr>
      </w:pPr>
      <w:r w:rsidRPr="00EC1CC2">
        <w:rPr>
          <w:rFonts w:ascii="Times New Roman" w:hAnsi="Times New Roman"/>
          <w:sz w:val="24"/>
          <w:highlight w:val="yellow"/>
        </w:rPr>
        <w:t>Bugs write-up</w:t>
      </w:r>
    </w:p>
    <w:p w:rsidRPr="00EC1CC2" w:rsidR="00A2229A" w:rsidP="007E35B2" w:rsidRDefault="00A2229A" w14:paraId="4355B4E7" w14:textId="43D4C6A0">
      <w:pPr>
        <w:pStyle w:val="LithanSectionHeader1"/>
        <w:numPr>
          <w:ilvl w:val="0"/>
          <w:numId w:val="0"/>
        </w:numPr>
        <w:ind w:left="567"/>
        <w:rPr>
          <w:rFonts w:ascii="Times New Roman" w:hAnsi="Times New Roman" w:cs="Times New Roman"/>
          <w:b w:val="0"/>
          <w:szCs w:val="24"/>
        </w:rPr>
      </w:pPr>
    </w:p>
    <w:p w:rsidRPr="00EC1CC2" w:rsidR="00EA2D8C" w:rsidP="007E35B2" w:rsidRDefault="00EA2D8C" w14:paraId="4A09E353" w14:textId="77777777">
      <w:pPr>
        <w:pStyle w:val="LithanSectionHeader1"/>
        <w:ind w:left="567" w:hanging="567"/>
        <w:rPr>
          <w:rFonts w:ascii="Times New Roman" w:hAnsi="Times New Roman" w:cs="Times New Roman"/>
          <w:szCs w:val="24"/>
        </w:rPr>
      </w:pPr>
      <w:r w:rsidRPr="00EC1CC2">
        <w:rPr>
          <w:rFonts w:ascii="Times New Roman" w:hAnsi="Times New Roman" w:cs="Times New Roman"/>
          <w:szCs w:val="24"/>
        </w:rPr>
        <w:t>Task 6</w:t>
      </w:r>
    </w:p>
    <w:p w:rsidRPr="00EC1CC2" w:rsidR="003C5B0D" w:rsidP="00F0257D" w:rsidRDefault="003C5B0D" w14:paraId="7862C615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EA2D8C" w:rsidP="00F0257D" w:rsidRDefault="00EA2D8C" w14:paraId="00561928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 xml:space="preserve">Task Statement: </w:t>
      </w:r>
    </w:p>
    <w:p w:rsidRPr="00EC1CC2" w:rsidR="003C5B0D" w:rsidP="00F0257D" w:rsidRDefault="003C5B0D" w14:paraId="020FBB06" w14:textId="77777777">
      <w:pPr>
        <w:pStyle w:val="LithanBodyTextBold"/>
        <w:rPr>
          <w:rFonts w:ascii="Times New Roman" w:hAnsi="Times New Roman" w:cs="Times New Roman"/>
          <w:sz w:val="24"/>
          <w:szCs w:val="24"/>
        </w:rPr>
      </w:pPr>
    </w:p>
    <w:p w:rsidRPr="00EC1CC2" w:rsidR="003C5B0D" w:rsidP="003C5B0D" w:rsidRDefault="003C5B0D" w14:paraId="30867E18" w14:textId="34298EA8">
      <w:pPr>
        <w:pStyle w:val="LithanBodyTextBold"/>
        <w:rPr>
          <w:rFonts w:ascii="Times New Roman" w:hAnsi="Times New Roman" w:cs="Times New Roman"/>
          <w:sz w:val="24"/>
          <w:szCs w:val="24"/>
        </w:rPr>
      </w:pPr>
      <w:r w:rsidRPr="00EC1CC2">
        <w:rPr>
          <w:rFonts w:ascii="Times New Roman" w:hAnsi="Times New Roman" w:cs="Times New Roman"/>
          <w:sz w:val="24"/>
          <w:szCs w:val="24"/>
        </w:rPr>
        <w:t>Solution</w:t>
      </w:r>
      <w:r w:rsidRPr="00EC1CC2" w:rsidR="007E35B2">
        <w:rPr>
          <w:rFonts w:ascii="Times New Roman" w:hAnsi="Times New Roman" w:cs="Times New Roman"/>
          <w:sz w:val="24"/>
          <w:szCs w:val="24"/>
        </w:rPr>
        <w:t xml:space="preserve"> </w:t>
      </w:r>
      <w:r w:rsidRPr="00EC1CC2" w:rsidR="007E35B2">
        <w:rPr>
          <w:rFonts w:ascii="Times New Roman" w:hAnsi="Times New Roman" w:cs="Times New Roman"/>
          <w:sz w:val="24"/>
          <w:szCs w:val="24"/>
          <w:highlight w:val="yellow"/>
        </w:rPr>
        <w:t>Presentation</w:t>
      </w:r>
    </w:p>
    <w:p w:rsidRPr="00EC1CC2" w:rsidR="00EA2D8C" w:rsidP="00F0257D" w:rsidRDefault="00EA2D8C" w14:paraId="32A02750" w14:textId="77777777">
      <w:pPr>
        <w:pStyle w:val="LithanBodyTextNormal"/>
        <w:rPr>
          <w:rFonts w:ascii="Times New Roman" w:hAnsi="Times New Roman" w:cs="Times New Roman"/>
          <w:sz w:val="24"/>
          <w:szCs w:val="24"/>
        </w:rPr>
      </w:pPr>
    </w:p>
    <w:p w:rsidRPr="00EC1CC2" w:rsidR="00A2229A" w:rsidRDefault="00A2229A" w14:paraId="45110263" w14:textId="776EA2A4">
      <w:pPr>
        <w:rPr>
          <w:rFonts w:ascii="Times New Roman" w:hAnsi="Times New Roman" w:cs="Times New Roman"/>
          <w:b/>
          <w:sz w:val="24"/>
          <w:szCs w:val="24"/>
          <w:lang w:val="en-US" w:eastAsia="en-SG"/>
        </w:rPr>
      </w:pPr>
    </w:p>
    <w:sectPr w:rsidRPr="00EC1CC2" w:rsidR="00A2229A" w:rsidSect="00381AB4">
      <w:footerReference w:type="default" r:id="rId21"/>
      <w:footerReference w:type="first" r:id="rId22"/>
      <w:pgSz w:w="11900" w:h="16840" w:orient="portrait" w:code="9"/>
      <w:pgMar w:top="851" w:right="1134" w:bottom="851" w:left="1134" w:header="709" w:footer="113" w:gutter="0"/>
      <w:pgBorders w:display="notFirstPage" w:offsetFrom="page">
        <w:top w:val="single" w:color="auto" w:sz="4" w:space="24"/>
        <w:left w:val="single" w:color="auto" w:sz="4" w:space="24"/>
        <w:bottom w:val="single" w:color="auto" w:sz="4" w:space="28"/>
        <w:right w:val="single" w:color="auto" w:sz="4" w:space="24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B49B9" w:rsidP="00C258A4" w:rsidRDefault="009B49B9" w14:paraId="5046538B" w14:textId="77777777">
      <w:pPr>
        <w:spacing w:after="0" w:line="240" w:lineRule="auto"/>
      </w:pPr>
      <w:r>
        <w:separator/>
      </w:r>
    </w:p>
  </w:endnote>
  <w:endnote w:type="continuationSeparator" w:id="0">
    <w:p w:rsidR="009B49B9" w:rsidP="00C258A4" w:rsidRDefault="009B49B9" w14:paraId="56ECE74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80"/>
    <w:family w:val="auto"/>
    <w:pitch w:val="variable"/>
    <w:sig w:usb0="00000000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5536C8" w:rsidR="00287C5F" w:rsidP="005536C8" w:rsidRDefault="00287C5F" w14:paraId="3A71189A" w14:textId="77777777">
    <w:pPr>
      <w:pStyle w:val="Footer"/>
      <w:tabs>
        <w:tab w:val="clear" w:pos="8640"/>
        <w:tab w:val="right" w:pos="9356"/>
      </w:tabs>
      <w:spacing w:before="240" w:after="40"/>
      <w:rPr>
        <w:rFonts w:cs="Arial" w:asciiTheme="minorHAnsi" w:hAnsiTheme="minorHAnsi"/>
        <w:color w:val="000000" w:themeColor="text1"/>
      </w:rPr>
    </w:pPr>
    <w:r>
      <w:rPr>
        <w:rFonts w:cs="Arial" w:asciiTheme="minorHAnsi" w:hAnsiTheme="minorHAnsi"/>
        <w:color w:val="000000" w:themeColor="text1"/>
        <w:sz w:val="20"/>
      </w:rPr>
      <w:t xml:space="preserve">Project Report </w:t>
    </w:r>
    <w:r w:rsidRPr="005536C8">
      <w:rPr>
        <w:rFonts w:cs="Arial" w:asciiTheme="minorHAnsi" w:hAnsiTheme="minorHAnsi"/>
        <w:color w:val="000000" w:themeColor="text1"/>
        <w:sz w:val="20"/>
      </w:rPr>
      <w:tab/>
    </w:r>
    <w:r w:rsidR="00240FD7">
      <w:rPr>
        <w:rFonts w:cs="Arial" w:asciiTheme="minorHAnsi" w:hAnsiTheme="minorHAnsi"/>
        <w:color w:val="000000" w:themeColor="text1"/>
        <w:sz w:val="20"/>
      </w:rPr>
      <w:t xml:space="preserve">NICF </w:t>
    </w:r>
    <w:r w:rsidR="0031382F">
      <w:rPr>
        <w:rFonts w:cs="Arial" w:asciiTheme="minorHAnsi" w:hAnsiTheme="minorHAnsi"/>
        <w:color w:val="000000" w:themeColor="text1"/>
        <w:sz w:val="20"/>
      </w:rPr>
      <w:t xml:space="preserve">Capstone Project using </w:t>
    </w:r>
    <w:r w:rsidR="00CF66AC">
      <w:rPr>
        <w:rFonts w:cs="Arial" w:asciiTheme="minorHAnsi" w:hAnsiTheme="minorHAnsi"/>
        <w:color w:val="000000" w:themeColor="text1"/>
        <w:sz w:val="20"/>
      </w:rPr>
      <w:t>Java</w:t>
    </w:r>
    <w:r w:rsidRPr="005536C8">
      <w:rPr>
        <w:rFonts w:cs="Arial" w:asciiTheme="minorHAnsi" w:hAnsiTheme="minorHAnsi"/>
        <w:color w:val="000000" w:themeColor="text1"/>
        <w:sz w:val="20"/>
      </w:rPr>
      <w:tab/>
    </w:r>
    <w:r>
      <w:rPr>
        <w:rFonts w:cs="Arial" w:asciiTheme="minorHAnsi" w:hAnsiTheme="minorHAnsi"/>
        <w:color w:val="000000" w:themeColor="text1"/>
        <w:sz w:val="20"/>
      </w:rPr>
      <w:t>Page</w:t>
    </w:r>
    <w:r w:rsidRPr="005536C8">
      <w:rPr>
        <w:rFonts w:cs="Arial" w:asciiTheme="minorHAnsi" w:hAnsiTheme="minorHAnsi"/>
        <w:color w:val="000000" w:themeColor="text1"/>
        <w:sz w:val="20"/>
      </w:rPr>
      <w:t xml:space="preserve"> | </w:t>
    </w:r>
    <w:r w:rsidRPr="005536C8">
      <w:rPr>
        <w:rFonts w:cs="Arial" w:asciiTheme="minorHAnsi" w:hAnsiTheme="minorHAnsi"/>
        <w:color w:val="000000" w:themeColor="text1"/>
        <w:sz w:val="20"/>
      </w:rPr>
      <w:fldChar w:fldCharType="begin"/>
    </w:r>
    <w:r w:rsidRPr="005536C8">
      <w:rPr>
        <w:rFonts w:cs="Arial" w:asciiTheme="minorHAnsi" w:hAnsiTheme="minorHAnsi"/>
        <w:color w:val="000000" w:themeColor="text1"/>
        <w:sz w:val="20"/>
      </w:rPr>
      <w:instrText xml:space="preserve"> PAGE   \* MERGEFORMAT </w:instrText>
    </w:r>
    <w:r w:rsidRPr="005536C8">
      <w:rPr>
        <w:rFonts w:cs="Arial" w:asciiTheme="minorHAnsi" w:hAnsiTheme="minorHAnsi"/>
        <w:color w:val="000000" w:themeColor="text1"/>
        <w:sz w:val="20"/>
      </w:rPr>
      <w:fldChar w:fldCharType="separate"/>
    </w:r>
    <w:r w:rsidRPr="00583F6A" w:rsidR="00583F6A">
      <w:rPr>
        <w:rFonts w:cs="Arial" w:asciiTheme="minorHAnsi" w:hAnsiTheme="minorHAnsi"/>
        <w:b/>
        <w:bCs/>
        <w:noProof/>
        <w:color w:val="000000" w:themeColor="text1"/>
        <w:sz w:val="20"/>
      </w:rPr>
      <w:t>8</w:t>
    </w:r>
    <w:r w:rsidRPr="005536C8">
      <w:rPr>
        <w:rFonts w:cs="Arial" w:asciiTheme="minorHAnsi" w:hAnsiTheme="minorHAnsi"/>
        <w:b/>
        <w:bCs/>
        <w:noProof/>
        <w:color w:val="000000" w:themeColor="text1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DC4DA3" w:rsidR="00287C5F" w:rsidP="006F6EEA" w:rsidRDefault="00287C5F" w14:paraId="17C14C7C" w14:textId="77777777">
    <w:pPr>
      <w:pStyle w:val="FreeForm"/>
      <w:rPr>
        <w:rFonts w:eastAsia="Times New Roman"/>
        <w:color w:val="auto"/>
        <w:lang w:eastAsia="en-SG"/>
      </w:rPr>
    </w:pPr>
    <w:r w:rsidRPr="00DC4DA3">
      <w:rPr>
        <w:rFonts w:ascii="Arial" w:hAnsi="Arial" w:cs="Arial"/>
      </w:rPr>
      <w:tab/>
    </w:r>
  </w:p>
  <w:p w:rsidR="00287C5F" w:rsidRDefault="00287C5F" w14:paraId="6D9FF2C2" w14:textId="77777777">
    <w:pPr>
      <w:pStyle w:val="FreeForm"/>
      <w:jc w:val="right"/>
      <w:rPr>
        <w:rFonts w:eastAsia="Times New Roman"/>
        <w:color w:val="auto"/>
        <w:lang w:eastAsia="en-SG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B49B9" w:rsidP="00C258A4" w:rsidRDefault="009B49B9" w14:paraId="74FA3399" w14:textId="77777777">
      <w:pPr>
        <w:spacing w:after="0" w:line="240" w:lineRule="auto"/>
      </w:pPr>
      <w:r>
        <w:separator/>
      </w:r>
    </w:p>
  </w:footnote>
  <w:footnote w:type="continuationSeparator" w:id="0">
    <w:p w:rsidR="009B49B9" w:rsidP="00C258A4" w:rsidRDefault="009B49B9" w14:paraId="6582A29A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A3A73"/>
    <w:multiLevelType w:val="hybridMultilevel"/>
    <w:tmpl w:val="34C030B2"/>
    <w:lvl w:ilvl="0" w:tplc="730CFEA2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B4C3969"/>
    <w:multiLevelType w:val="hybridMultilevel"/>
    <w:tmpl w:val="6F441DE2"/>
    <w:lvl w:ilvl="0" w:tplc="D660A992">
      <w:start w:val="1"/>
      <w:numFmt w:val="decimal"/>
      <w:lvlText w:val="%1."/>
      <w:lvlJc w:val="left"/>
      <w:pPr>
        <w:ind w:left="1440" w:hanging="360"/>
      </w:pPr>
    </w:lvl>
    <w:lvl w:ilvl="1" w:tplc="48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48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4809000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48090003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4809000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4809000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48090003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48090005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3AF33252"/>
    <w:multiLevelType w:val="hybridMultilevel"/>
    <w:tmpl w:val="5172DAB4"/>
    <w:lvl w:ilvl="0" w:tplc="4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44090003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44090005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4409000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44090003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44090005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4409000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44090003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44090005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3" w15:restartNumberingAfterBreak="0">
    <w:nsid w:val="41466386"/>
    <w:multiLevelType w:val="hybridMultilevel"/>
    <w:tmpl w:val="9576529C"/>
    <w:lvl w:ilvl="0" w:tplc="C1C2A25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42282BDC"/>
    <w:multiLevelType w:val="hybridMultilevel"/>
    <w:tmpl w:val="AD7882F6"/>
    <w:lvl w:ilvl="0" w:tplc="5D0CEE7E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  <w:b w:val="0"/>
        <w:bCs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>
      <w:start w:val="1"/>
      <w:numFmt w:val="decimal"/>
      <w:lvlText w:val="%4."/>
      <w:lvlJc w:val="left"/>
      <w:pPr>
        <w:ind w:left="3960" w:hanging="360"/>
      </w:pPr>
    </w:lvl>
    <w:lvl w:ilvl="4" w:tplc="FFFFFFFF">
      <w:start w:val="1"/>
      <w:numFmt w:val="lowerLetter"/>
      <w:lvlText w:val="%5."/>
      <w:lvlJc w:val="left"/>
      <w:pPr>
        <w:ind w:left="4680" w:hanging="360"/>
      </w:pPr>
    </w:lvl>
    <w:lvl w:ilvl="5" w:tplc="FFFFFFFF">
      <w:start w:val="1"/>
      <w:numFmt w:val="lowerRoman"/>
      <w:lvlText w:val="%6."/>
      <w:lvlJc w:val="right"/>
      <w:pPr>
        <w:ind w:left="5400" w:hanging="180"/>
      </w:pPr>
    </w:lvl>
    <w:lvl w:ilvl="6" w:tplc="FFFFFFFF">
      <w:start w:val="1"/>
      <w:numFmt w:val="decimal"/>
      <w:lvlText w:val="%7."/>
      <w:lvlJc w:val="left"/>
      <w:pPr>
        <w:ind w:left="6120" w:hanging="360"/>
      </w:pPr>
    </w:lvl>
    <w:lvl w:ilvl="7" w:tplc="FFFFFFFF">
      <w:start w:val="1"/>
      <w:numFmt w:val="lowerLetter"/>
      <w:lvlText w:val="%8."/>
      <w:lvlJc w:val="left"/>
      <w:pPr>
        <w:ind w:left="6840" w:hanging="360"/>
      </w:pPr>
    </w:lvl>
    <w:lvl w:ilvl="8" w:tplc="FFFFFFFF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41A5393"/>
    <w:multiLevelType w:val="hybridMultilevel"/>
    <w:tmpl w:val="5A76D298"/>
    <w:lvl w:ilvl="0" w:tplc="4409000F">
      <w:start w:val="1"/>
      <w:numFmt w:val="decimal"/>
      <w:lvlText w:val="%1."/>
      <w:lvlJc w:val="left"/>
      <w:pPr>
        <w:ind w:left="2160" w:hanging="360"/>
      </w:pPr>
    </w:lvl>
    <w:lvl w:ilvl="1" w:tplc="44090019">
      <w:start w:val="1"/>
      <w:numFmt w:val="lowerLetter"/>
      <w:lvlText w:val="%2."/>
      <w:lvlJc w:val="left"/>
      <w:pPr>
        <w:ind w:left="2880" w:hanging="360"/>
      </w:pPr>
    </w:lvl>
    <w:lvl w:ilvl="2" w:tplc="4409001B">
      <w:start w:val="1"/>
      <w:numFmt w:val="lowerRoman"/>
      <w:lvlText w:val="%3."/>
      <w:lvlJc w:val="right"/>
      <w:pPr>
        <w:ind w:left="3600" w:hanging="180"/>
      </w:pPr>
    </w:lvl>
    <w:lvl w:ilvl="3" w:tplc="4409000F">
      <w:start w:val="1"/>
      <w:numFmt w:val="decimal"/>
      <w:lvlText w:val="%4."/>
      <w:lvlJc w:val="left"/>
      <w:pPr>
        <w:ind w:left="4320" w:hanging="360"/>
      </w:pPr>
    </w:lvl>
    <w:lvl w:ilvl="4" w:tplc="44090019">
      <w:start w:val="1"/>
      <w:numFmt w:val="lowerLetter"/>
      <w:lvlText w:val="%5."/>
      <w:lvlJc w:val="left"/>
      <w:pPr>
        <w:ind w:left="5040" w:hanging="360"/>
      </w:pPr>
    </w:lvl>
    <w:lvl w:ilvl="5" w:tplc="4409001B">
      <w:start w:val="1"/>
      <w:numFmt w:val="lowerRoman"/>
      <w:lvlText w:val="%6."/>
      <w:lvlJc w:val="right"/>
      <w:pPr>
        <w:ind w:left="5760" w:hanging="180"/>
      </w:pPr>
    </w:lvl>
    <w:lvl w:ilvl="6" w:tplc="4409000F">
      <w:start w:val="1"/>
      <w:numFmt w:val="decimal"/>
      <w:lvlText w:val="%7."/>
      <w:lvlJc w:val="left"/>
      <w:pPr>
        <w:ind w:left="6480" w:hanging="360"/>
      </w:pPr>
    </w:lvl>
    <w:lvl w:ilvl="7" w:tplc="44090019">
      <w:start w:val="1"/>
      <w:numFmt w:val="lowerLetter"/>
      <w:lvlText w:val="%8."/>
      <w:lvlJc w:val="left"/>
      <w:pPr>
        <w:ind w:left="7200" w:hanging="360"/>
      </w:pPr>
    </w:lvl>
    <w:lvl w:ilvl="8" w:tplc="4409001B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45964DCA"/>
    <w:multiLevelType w:val="hybridMultilevel"/>
    <w:tmpl w:val="68389448"/>
    <w:lvl w:ilvl="0" w:tplc="FD3EDB72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931" w:hanging="360"/>
      </w:pPr>
    </w:lvl>
    <w:lvl w:ilvl="2" w:tplc="4809001B" w:tentative="1">
      <w:start w:val="1"/>
      <w:numFmt w:val="lowerRoman"/>
      <w:lvlText w:val="%3."/>
      <w:lvlJc w:val="right"/>
      <w:pPr>
        <w:ind w:left="2651" w:hanging="180"/>
      </w:pPr>
    </w:lvl>
    <w:lvl w:ilvl="3" w:tplc="4809000F" w:tentative="1">
      <w:start w:val="1"/>
      <w:numFmt w:val="decimal"/>
      <w:lvlText w:val="%4."/>
      <w:lvlJc w:val="left"/>
      <w:pPr>
        <w:ind w:left="3371" w:hanging="360"/>
      </w:pPr>
    </w:lvl>
    <w:lvl w:ilvl="4" w:tplc="48090019" w:tentative="1">
      <w:start w:val="1"/>
      <w:numFmt w:val="lowerLetter"/>
      <w:lvlText w:val="%5."/>
      <w:lvlJc w:val="left"/>
      <w:pPr>
        <w:ind w:left="4091" w:hanging="360"/>
      </w:pPr>
    </w:lvl>
    <w:lvl w:ilvl="5" w:tplc="4809001B" w:tentative="1">
      <w:start w:val="1"/>
      <w:numFmt w:val="lowerRoman"/>
      <w:lvlText w:val="%6."/>
      <w:lvlJc w:val="right"/>
      <w:pPr>
        <w:ind w:left="4811" w:hanging="180"/>
      </w:pPr>
    </w:lvl>
    <w:lvl w:ilvl="6" w:tplc="4809000F" w:tentative="1">
      <w:start w:val="1"/>
      <w:numFmt w:val="decimal"/>
      <w:lvlText w:val="%7."/>
      <w:lvlJc w:val="left"/>
      <w:pPr>
        <w:ind w:left="5531" w:hanging="360"/>
      </w:pPr>
    </w:lvl>
    <w:lvl w:ilvl="7" w:tplc="48090019" w:tentative="1">
      <w:start w:val="1"/>
      <w:numFmt w:val="lowerLetter"/>
      <w:lvlText w:val="%8."/>
      <w:lvlJc w:val="left"/>
      <w:pPr>
        <w:ind w:left="6251" w:hanging="360"/>
      </w:pPr>
    </w:lvl>
    <w:lvl w:ilvl="8" w:tplc="48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" w15:restartNumberingAfterBreak="0">
    <w:nsid w:val="45BD29B1"/>
    <w:multiLevelType w:val="hybridMultilevel"/>
    <w:tmpl w:val="54C43554"/>
    <w:lvl w:ilvl="0" w:tplc="314EFEB8">
      <w:start w:val="1"/>
      <w:numFmt w:val="decimal"/>
      <w:pStyle w:val="Heading1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BA53BD"/>
    <w:multiLevelType w:val="hybridMultilevel"/>
    <w:tmpl w:val="83BA058E"/>
    <w:lvl w:ilvl="0" w:tplc="4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44090003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44090005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4409000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44090003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44090005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4409000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44090003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44090005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9" w15:restartNumberingAfterBreak="0">
    <w:nsid w:val="523F0904"/>
    <w:multiLevelType w:val="hybridMultilevel"/>
    <w:tmpl w:val="2918C966"/>
    <w:lvl w:ilvl="0" w:tplc="5D0CEE7E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>
      <w:start w:val="1"/>
      <w:numFmt w:val="decimal"/>
      <w:lvlText w:val="%4."/>
      <w:lvlJc w:val="left"/>
      <w:pPr>
        <w:ind w:left="3960" w:hanging="360"/>
      </w:pPr>
    </w:lvl>
    <w:lvl w:ilvl="4" w:tplc="FFFFFFFF">
      <w:start w:val="1"/>
      <w:numFmt w:val="lowerLetter"/>
      <w:lvlText w:val="%5."/>
      <w:lvlJc w:val="left"/>
      <w:pPr>
        <w:ind w:left="4680" w:hanging="360"/>
      </w:pPr>
    </w:lvl>
    <w:lvl w:ilvl="5" w:tplc="FFFFFFFF">
      <w:start w:val="1"/>
      <w:numFmt w:val="lowerRoman"/>
      <w:lvlText w:val="%6."/>
      <w:lvlJc w:val="right"/>
      <w:pPr>
        <w:ind w:left="5400" w:hanging="180"/>
      </w:pPr>
    </w:lvl>
    <w:lvl w:ilvl="6" w:tplc="FFFFFFFF">
      <w:start w:val="1"/>
      <w:numFmt w:val="decimal"/>
      <w:lvlText w:val="%7."/>
      <w:lvlJc w:val="left"/>
      <w:pPr>
        <w:ind w:left="6120" w:hanging="360"/>
      </w:pPr>
    </w:lvl>
    <w:lvl w:ilvl="7" w:tplc="FFFFFFFF">
      <w:start w:val="1"/>
      <w:numFmt w:val="lowerLetter"/>
      <w:lvlText w:val="%8."/>
      <w:lvlJc w:val="left"/>
      <w:pPr>
        <w:ind w:left="6840" w:hanging="360"/>
      </w:pPr>
    </w:lvl>
    <w:lvl w:ilvl="8" w:tplc="FFFFFFFF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3D31237"/>
    <w:multiLevelType w:val="hybridMultilevel"/>
    <w:tmpl w:val="489E5872"/>
    <w:lvl w:ilvl="0" w:tplc="A0404952">
      <w:start w:val="1"/>
      <w:numFmt w:val="decimal"/>
      <w:pStyle w:val="LithanSectionHeader1"/>
      <w:lvlText w:val="%1."/>
      <w:lvlJc w:val="left"/>
      <w:pPr>
        <w:ind w:left="1647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2367" w:hanging="360"/>
      </w:pPr>
    </w:lvl>
    <w:lvl w:ilvl="2" w:tplc="4809001B" w:tentative="1">
      <w:start w:val="1"/>
      <w:numFmt w:val="lowerRoman"/>
      <w:lvlText w:val="%3."/>
      <w:lvlJc w:val="right"/>
      <w:pPr>
        <w:ind w:left="3087" w:hanging="180"/>
      </w:pPr>
    </w:lvl>
    <w:lvl w:ilvl="3" w:tplc="4809000F" w:tentative="1">
      <w:start w:val="1"/>
      <w:numFmt w:val="decimal"/>
      <w:lvlText w:val="%4."/>
      <w:lvlJc w:val="left"/>
      <w:pPr>
        <w:ind w:left="3807" w:hanging="360"/>
      </w:pPr>
    </w:lvl>
    <w:lvl w:ilvl="4" w:tplc="48090019" w:tentative="1">
      <w:start w:val="1"/>
      <w:numFmt w:val="lowerLetter"/>
      <w:lvlText w:val="%5."/>
      <w:lvlJc w:val="left"/>
      <w:pPr>
        <w:ind w:left="4527" w:hanging="360"/>
      </w:pPr>
    </w:lvl>
    <w:lvl w:ilvl="5" w:tplc="4809001B" w:tentative="1">
      <w:start w:val="1"/>
      <w:numFmt w:val="lowerRoman"/>
      <w:lvlText w:val="%6."/>
      <w:lvlJc w:val="right"/>
      <w:pPr>
        <w:ind w:left="5247" w:hanging="180"/>
      </w:pPr>
    </w:lvl>
    <w:lvl w:ilvl="6" w:tplc="4809000F" w:tentative="1">
      <w:start w:val="1"/>
      <w:numFmt w:val="decimal"/>
      <w:lvlText w:val="%7."/>
      <w:lvlJc w:val="left"/>
      <w:pPr>
        <w:ind w:left="5967" w:hanging="360"/>
      </w:pPr>
    </w:lvl>
    <w:lvl w:ilvl="7" w:tplc="48090019" w:tentative="1">
      <w:start w:val="1"/>
      <w:numFmt w:val="lowerLetter"/>
      <w:lvlText w:val="%8."/>
      <w:lvlJc w:val="left"/>
      <w:pPr>
        <w:ind w:left="6687" w:hanging="360"/>
      </w:pPr>
    </w:lvl>
    <w:lvl w:ilvl="8" w:tplc="4809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1" w15:restartNumberingAfterBreak="0">
    <w:nsid w:val="55420794"/>
    <w:multiLevelType w:val="hybridMultilevel"/>
    <w:tmpl w:val="105A9C0C"/>
    <w:lvl w:ilvl="0" w:tplc="E0E65F14">
      <w:start w:val="1"/>
      <w:numFmt w:val="bullet"/>
      <w:pStyle w:val="LithanBodyTextBullet1"/>
      <w:lvlText w:val="-"/>
      <w:lvlJc w:val="left"/>
      <w:pPr>
        <w:ind w:left="720" w:hanging="360"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68D2C89"/>
    <w:multiLevelType w:val="hybridMultilevel"/>
    <w:tmpl w:val="5A2CB94C"/>
    <w:lvl w:ilvl="0" w:tplc="44090001">
      <w:start w:val="1"/>
      <w:numFmt w:val="bullet"/>
      <w:lvlText w:val=""/>
      <w:lvlJc w:val="left"/>
      <w:pPr>
        <w:ind w:left="2007" w:hanging="360"/>
      </w:pPr>
      <w:rPr>
        <w:rFonts w:hint="default" w:ascii="Symbol" w:hAnsi="Symbol"/>
      </w:rPr>
    </w:lvl>
    <w:lvl w:ilvl="1" w:tplc="44090003">
      <w:start w:val="1"/>
      <w:numFmt w:val="bullet"/>
      <w:lvlText w:val="o"/>
      <w:lvlJc w:val="left"/>
      <w:pPr>
        <w:ind w:left="2727" w:hanging="360"/>
      </w:pPr>
      <w:rPr>
        <w:rFonts w:hint="default" w:ascii="Courier New" w:hAnsi="Courier New" w:cs="Courier New"/>
      </w:rPr>
    </w:lvl>
    <w:lvl w:ilvl="2" w:tplc="44090005">
      <w:start w:val="1"/>
      <w:numFmt w:val="bullet"/>
      <w:lvlText w:val=""/>
      <w:lvlJc w:val="left"/>
      <w:pPr>
        <w:ind w:left="3447" w:hanging="360"/>
      </w:pPr>
      <w:rPr>
        <w:rFonts w:hint="default" w:ascii="Wingdings" w:hAnsi="Wingdings"/>
      </w:rPr>
    </w:lvl>
    <w:lvl w:ilvl="3" w:tplc="44090001">
      <w:start w:val="1"/>
      <w:numFmt w:val="bullet"/>
      <w:lvlText w:val=""/>
      <w:lvlJc w:val="left"/>
      <w:pPr>
        <w:ind w:left="4167" w:hanging="360"/>
      </w:pPr>
      <w:rPr>
        <w:rFonts w:hint="default" w:ascii="Symbol" w:hAnsi="Symbol"/>
      </w:rPr>
    </w:lvl>
    <w:lvl w:ilvl="4" w:tplc="44090003">
      <w:start w:val="1"/>
      <w:numFmt w:val="bullet"/>
      <w:lvlText w:val="o"/>
      <w:lvlJc w:val="left"/>
      <w:pPr>
        <w:ind w:left="4887" w:hanging="360"/>
      </w:pPr>
      <w:rPr>
        <w:rFonts w:hint="default" w:ascii="Courier New" w:hAnsi="Courier New" w:cs="Courier New"/>
      </w:rPr>
    </w:lvl>
    <w:lvl w:ilvl="5" w:tplc="44090005">
      <w:start w:val="1"/>
      <w:numFmt w:val="bullet"/>
      <w:lvlText w:val=""/>
      <w:lvlJc w:val="left"/>
      <w:pPr>
        <w:ind w:left="5607" w:hanging="360"/>
      </w:pPr>
      <w:rPr>
        <w:rFonts w:hint="default" w:ascii="Wingdings" w:hAnsi="Wingdings"/>
      </w:rPr>
    </w:lvl>
    <w:lvl w:ilvl="6" w:tplc="44090001">
      <w:start w:val="1"/>
      <w:numFmt w:val="bullet"/>
      <w:lvlText w:val=""/>
      <w:lvlJc w:val="left"/>
      <w:pPr>
        <w:ind w:left="6327" w:hanging="360"/>
      </w:pPr>
      <w:rPr>
        <w:rFonts w:hint="default" w:ascii="Symbol" w:hAnsi="Symbol"/>
      </w:rPr>
    </w:lvl>
    <w:lvl w:ilvl="7" w:tplc="44090003">
      <w:start w:val="1"/>
      <w:numFmt w:val="bullet"/>
      <w:lvlText w:val="o"/>
      <w:lvlJc w:val="left"/>
      <w:pPr>
        <w:ind w:left="7047" w:hanging="360"/>
      </w:pPr>
      <w:rPr>
        <w:rFonts w:hint="default" w:ascii="Courier New" w:hAnsi="Courier New" w:cs="Courier New"/>
      </w:rPr>
    </w:lvl>
    <w:lvl w:ilvl="8" w:tplc="44090005">
      <w:start w:val="1"/>
      <w:numFmt w:val="bullet"/>
      <w:lvlText w:val=""/>
      <w:lvlJc w:val="left"/>
      <w:pPr>
        <w:ind w:left="7767" w:hanging="360"/>
      </w:pPr>
      <w:rPr>
        <w:rFonts w:hint="default" w:ascii="Wingdings" w:hAnsi="Wingdings"/>
      </w:rPr>
    </w:lvl>
  </w:abstractNum>
  <w:abstractNum w:abstractNumId="13" w15:restartNumberingAfterBreak="0">
    <w:nsid w:val="58E75633"/>
    <w:multiLevelType w:val="hybridMultilevel"/>
    <w:tmpl w:val="661230C6"/>
    <w:lvl w:ilvl="0" w:tplc="31B8A53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5A7638FC"/>
    <w:multiLevelType w:val="multilevel"/>
    <w:tmpl w:val="D47AD354"/>
    <w:lvl w:ilvl="0">
      <w:start w:val="1"/>
      <w:numFmt w:val="decimal"/>
      <w:lvlText w:val="%1.0"/>
      <w:lvlJc w:val="left"/>
      <w:pPr>
        <w:ind w:left="501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2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01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01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821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901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62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341" w:hanging="1440"/>
      </w:pPr>
      <w:rPr>
        <w:rFonts w:hint="default"/>
      </w:rPr>
    </w:lvl>
  </w:abstractNum>
  <w:abstractNum w:abstractNumId="15" w15:restartNumberingAfterBreak="0">
    <w:nsid w:val="6A311949"/>
    <w:multiLevelType w:val="hybridMultilevel"/>
    <w:tmpl w:val="BFC2F622"/>
    <w:lvl w:ilvl="0" w:tplc="1722E20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71257284"/>
    <w:multiLevelType w:val="hybridMultilevel"/>
    <w:tmpl w:val="C1C4F28E"/>
    <w:lvl w:ilvl="0" w:tplc="CB2609DC">
      <w:start w:val="1"/>
      <w:numFmt w:val="bullet"/>
      <w:pStyle w:val="ListParagraph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7" w15:restartNumberingAfterBreak="0">
    <w:nsid w:val="719F1FE4"/>
    <w:multiLevelType w:val="hybridMultilevel"/>
    <w:tmpl w:val="368881B2"/>
    <w:lvl w:ilvl="0" w:tplc="44090001">
      <w:start w:val="1"/>
      <w:numFmt w:val="bullet"/>
      <w:lvlText w:val=""/>
      <w:lvlJc w:val="left"/>
      <w:pPr>
        <w:ind w:left="1287" w:hanging="360"/>
      </w:pPr>
      <w:rPr>
        <w:rFonts w:hint="default" w:ascii="Symbol" w:hAnsi="Symbol"/>
      </w:rPr>
    </w:lvl>
    <w:lvl w:ilvl="1" w:tplc="44090003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plc="44090005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plc="44090001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plc="44090003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plc="44090005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plc="44090001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plc="44090003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plc="44090005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18" w15:restartNumberingAfterBreak="0">
    <w:nsid w:val="7E585965"/>
    <w:multiLevelType w:val="hybridMultilevel"/>
    <w:tmpl w:val="49C431F2"/>
    <w:lvl w:ilvl="0" w:tplc="9F4A456A">
      <w:start w:val="1"/>
      <w:numFmt w:val="decimal"/>
      <w:pStyle w:val="LithanIndex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7713403">
    <w:abstractNumId w:val="18"/>
  </w:num>
  <w:num w:numId="2" w16cid:durableId="1926260694">
    <w:abstractNumId w:val="10"/>
  </w:num>
  <w:num w:numId="3" w16cid:durableId="668482426">
    <w:abstractNumId w:val="11"/>
  </w:num>
  <w:num w:numId="4" w16cid:durableId="1292705399">
    <w:abstractNumId w:val="7"/>
  </w:num>
  <w:num w:numId="5" w16cid:durableId="1060833224">
    <w:abstractNumId w:val="16"/>
  </w:num>
  <w:num w:numId="6" w16cid:durableId="842742787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 w16cid:durableId="360714057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125351377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76496006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 w16cid:durableId="1012073974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1317536740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 w16cid:durableId="36901343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127023629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265339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0389852">
    <w:abstractNumId w:val="17"/>
  </w:num>
  <w:num w:numId="16" w16cid:durableId="376399132">
    <w:abstractNumId w:val="12"/>
  </w:num>
  <w:num w:numId="17" w16cid:durableId="895627888">
    <w:abstractNumId w:val="8"/>
  </w:num>
  <w:num w:numId="18" w16cid:durableId="1511679333">
    <w:abstractNumId w:val="2"/>
  </w:num>
  <w:num w:numId="19" w16cid:durableId="1795322190">
    <w:abstractNumId w:val="15"/>
  </w:num>
  <w:num w:numId="20" w16cid:durableId="1451126479">
    <w:abstractNumId w:val="10"/>
    <w:lvlOverride w:ilvl="0">
      <w:startOverride w:val="1"/>
    </w:lvlOverride>
  </w:num>
  <w:num w:numId="21" w16cid:durableId="1555576930">
    <w:abstractNumId w:val="10"/>
    <w:lvlOverride w:ilvl="0">
      <w:startOverride w:val="1"/>
    </w:lvlOverride>
  </w:num>
  <w:num w:numId="22" w16cid:durableId="181480694">
    <w:abstractNumId w:val="3"/>
  </w:num>
  <w:num w:numId="23" w16cid:durableId="961571740">
    <w:abstractNumId w:val="13"/>
  </w:num>
  <w:num w:numId="24" w16cid:durableId="1681466034">
    <w:abstractNumId w:val="6"/>
  </w:num>
  <w:num w:numId="25" w16cid:durableId="1388725431">
    <w:abstractNumId w:val="14"/>
  </w:num>
  <w:num w:numId="26" w16cid:durableId="49126359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375199627">
    <w:abstractNumId w:val="0"/>
  </w:num>
  <w:numIdMacAtCleanup w:val="12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MrQwMLe0NDc2NTdX0lEKTi0uzszPAykwqgUAIldXIywAAAA="/>
  </w:docVars>
  <w:rsids>
    <w:rsidRoot w:val="008C1FBF"/>
    <w:rsid w:val="00000957"/>
    <w:rsid w:val="000032DB"/>
    <w:rsid w:val="00006A28"/>
    <w:rsid w:val="000119F7"/>
    <w:rsid w:val="00013201"/>
    <w:rsid w:val="000308B5"/>
    <w:rsid w:val="000379F2"/>
    <w:rsid w:val="00040FFC"/>
    <w:rsid w:val="000420E9"/>
    <w:rsid w:val="0004286B"/>
    <w:rsid w:val="00051168"/>
    <w:rsid w:val="00054AFC"/>
    <w:rsid w:val="00067585"/>
    <w:rsid w:val="0007107D"/>
    <w:rsid w:val="00072CAE"/>
    <w:rsid w:val="00073812"/>
    <w:rsid w:val="00077D0D"/>
    <w:rsid w:val="00080BA6"/>
    <w:rsid w:val="00083C77"/>
    <w:rsid w:val="00096E96"/>
    <w:rsid w:val="000A18AD"/>
    <w:rsid w:val="000A413B"/>
    <w:rsid w:val="000A7CB9"/>
    <w:rsid w:val="000D0E0B"/>
    <w:rsid w:val="000D0F06"/>
    <w:rsid w:val="000D7A31"/>
    <w:rsid w:val="000D7C57"/>
    <w:rsid w:val="000E1FD9"/>
    <w:rsid w:val="000E4890"/>
    <w:rsid w:val="000E52A6"/>
    <w:rsid w:val="000F477C"/>
    <w:rsid w:val="000F6127"/>
    <w:rsid w:val="000F75A2"/>
    <w:rsid w:val="000F769C"/>
    <w:rsid w:val="00101AA0"/>
    <w:rsid w:val="001038DB"/>
    <w:rsid w:val="0010597E"/>
    <w:rsid w:val="0011287C"/>
    <w:rsid w:val="0011680B"/>
    <w:rsid w:val="00121D54"/>
    <w:rsid w:val="00125210"/>
    <w:rsid w:val="0013604C"/>
    <w:rsid w:val="00146B60"/>
    <w:rsid w:val="00147D68"/>
    <w:rsid w:val="00157CEB"/>
    <w:rsid w:val="00160F4E"/>
    <w:rsid w:val="0016296F"/>
    <w:rsid w:val="001641FC"/>
    <w:rsid w:val="001703A0"/>
    <w:rsid w:val="0017090D"/>
    <w:rsid w:val="00170D30"/>
    <w:rsid w:val="00171E0C"/>
    <w:rsid w:val="001750E7"/>
    <w:rsid w:val="001756C6"/>
    <w:rsid w:val="00175D50"/>
    <w:rsid w:val="00176709"/>
    <w:rsid w:val="00184437"/>
    <w:rsid w:val="00186B98"/>
    <w:rsid w:val="001916D8"/>
    <w:rsid w:val="001917C8"/>
    <w:rsid w:val="001948E7"/>
    <w:rsid w:val="001953C5"/>
    <w:rsid w:val="001B3974"/>
    <w:rsid w:val="001B4840"/>
    <w:rsid w:val="001B5CFD"/>
    <w:rsid w:val="001C202B"/>
    <w:rsid w:val="001C7B8B"/>
    <w:rsid w:val="001D25B0"/>
    <w:rsid w:val="001D63B4"/>
    <w:rsid w:val="001D6AA8"/>
    <w:rsid w:val="001E3732"/>
    <w:rsid w:val="00202414"/>
    <w:rsid w:val="00205611"/>
    <w:rsid w:val="00230B9A"/>
    <w:rsid w:val="00230C65"/>
    <w:rsid w:val="00232488"/>
    <w:rsid w:val="00232806"/>
    <w:rsid w:val="00233F37"/>
    <w:rsid w:val="00234AA6"/>
    <w:rsid w:val="0023DD7E"/>
    <w:rsid w:val="00240FD7"/>
    <w:rsid w:val="00241B0A"/>
    <w:rsid w:val="00243C09"/>
    <w:rsid w:val="00244E81"/>
    <w:rsid w:val="00250A27"/>
    <w:rsid w:val="00251F89"/>
    <w:rsid w:val="00256196"/>
    <w:rsid w:val="0026298E"/>
    <w:rsid w:val="00266A18"/>
    <w:rsid w:val="00273AD9"/>
    <w:rsid w:val="00283919"/>
    <w:rsid w:val="00285FAD"/>
    <w:rsid w:val="00287C5F"/>
    <w:rsid w:val="002905BC"/>
    <w:rsid w:val="002B2845"/>
    <w:rsid w:val="002B355E"/>
    <w:rsid w:val="002C3E60"/>
    <w:rsid w:val="002C7077"/>
    <w:rsid w:val="002D122A"/>
    <w:rsid w:val="002D43AC"/>
    <w:rsid w:val="002D5083"/>
    <w:rsid w:val="002D77DC"/>
    <w:rsid w:val="002E33E6"/>
    <w:rsid w:val="00302960"/>
    <w:rsid w:val="00307BDA"/>
    <w:rsid w:val="0031281E"/>
    <w:rsid w:val="0031382F"/>
    <w:rsid w:val="003142B9"/>
    <w:rsid w:val="003162AE"/>
    <w:rsid w:val="00317468"/>
    <w:rsid w:val="003202F8"/>
    <w:rsid w:val="003267C8"/>
    <w:rsid w:val="00327185"/>
    <w:rsid w:val="0033014E"/>
    <w:rsid w:val="00340B4E"/>
    <w:rsid w:val="00341EDC"/>
    <w:rsid w:val="00343835"/>
    <w:rsid w:val="0034782E"/>
    <w:rsid w:val="003573BC"/>
    <w:rsid w:val="00360CC4"/>
    <w:rsid w:val="003700E6"/>
    <w:rsid w:val="003715BC"/>
    <w:rsid w:val="003734A1"/>
    <w:rsid w:val="003738F6"/>
    <w:rsid w:val="003744DD"/>
    <w:rsid w:val="003817C0"/>
    <w:rsid w:val="00381AB4"/>
    <w:rsid w:val="003901E3"/>
    <w:rsid w:val="00391C30"/>
    <w:rsid w:val="00395DD0"/>
    <w:rsid w:val="00396C13"/>
    <w:rsid w:val="003A0B97"/>
    <w:rsid w:val="003B02BA"/>
    <w:rsid w:val="003B0C13"/>
    <w:rsid w:val="003B210F"/>
    <w:rsid w:val="003B29F8"/>
    <w:rsid w:val="003B350C"/>
    <w:rsid w:val="003B716B"/>
    <w:rsid w:val="003B75CB"/>
    <w:rsid w:val="003B76A2"/>
    <w:rsid w:val="003B77E2"/>
    <w:rsid w:val="003C4BB3"/>
    <w:rsid w:val="003C5B0D"/>
    <w:rsid w:val="003D0D87"/>
    <w:rsid w:val="003D220E"/>
    <w:rsid w:val="003D7481"/>
    <w:rsid w:val="003D7A85"/>
    <w:rsid w:val="003D7BF6"/>
    <w:rsid w:val="003F3F9F"/>
    <w:rsid w:val="0040261C"/>
    <w:rsid w:val="004054FB"/>
    <w:rsid w:val="00405543"/>
    <w:rsid w:val="00406BEF"/>
    <w:rsid w:val="00407ECD"/>
    <w:rsid w:val="00411759"/>
    <w:rsid w:val="00420357"/>
    <w:rsid w:val="004204E2"/>
    <w:rsid w:val="00421067"/>
    <w:rsid w:val="004238DB"/>
    <w:rsid w:val="00425B39"/>
    <w:rsid w:val="00427245"/>
    <w:rsid w:val="00437B5D"/>
    <w:rsid w:val="00441C43"/>
    <w:rsid w:val="00446537"/>
    <w:rsid w:val="00463BD7"/>
    <w:rsid w:val="004677AD"/>
    <w:rsid w:val="004717A6"/>
    <w:rsid w:val="004766F2"/>
    <w:rsid w:val="00477B6B"/>
    <w:rsid w:val="00481490"/>
    <w:rsid w:val="004831A2"/>
    <w:rsid w:val="004833CF"/>
    <w:rsid w:val="00484BFE"/>
    <w:rsid w:val="00486D5D"/>
    <w:rsid w:val="00494FDA"/>
    <w:rsid w:val="004A1551"/>
    <w:rsid w:val="004A7235"/>
    <w:rsid w:val="004B400A"/>
    <w:rsid w:val="004B5020"/>
    <w:rsid w:val="004C1585"/>
    <w:rsid w:val="004C5D89"/>
    <w:rsid w:val="004D31B4"/>
    <w:rsid w:val="004D3B0E"/>
    <w:rsid w:val="004D54A5"/>
    <w:rsid w:val="004D7250"/>
    <w:rsid w:val="004F294F"/>
    <w:rsid w:val="004F6BB9"/>
    <w:rsid w:val="00500F13"/>
    <w:rsid w:val="00513002"/>
    <w:rsid w:val="0051340D"/>
    <w:rsid w:val="00513E79"/>
    <w:rsid w:val="0052558F"/>
    <w:rsid w:val="00533CA9"/>
    <w:rsid w:val="0053677B"/>
    <w:rsid w:val="00541BC4"/>
    <w:rsid w:val="00543735"/>
    <w:rsid w:val="0055156E"/>
    <w:rsid w:val="005536C8"/>
    <w:rsid w:val="00555EEA"/>
    <w:rsid w:val="00557EBB"/>
    <w:rsid w:val="00562F81"/>
    <w:rsid w:val="00566F24"/>
    <w:rsid w:val="005701DB"/>
    <w:rsid w:val="00571A8F"/>
    <w:rsid w:val="0057772D"/>
    <w:rsid w:val="005838C6"/>
    <w:rsid w:val="00583F6A"/>
    <w:rsid w:val="00583F9E"/>
    <w:rsid w:val="005964B6"/>
    <w:rsid w:val="005A0E3D"/>
    <w:rsid w:val="005A15C7"/>
    <w:rsid w:val="005A2C07"/>
    <w:rsid w:val="005A2E40"/>
    <w:rsid w:val="005A4471"/>
    <w:rsid w:val="005B26DD"/>
    <w:rsid w:val="005B70FE"/>
    <w:rsid w:val="005D0206"/>
    <w:rsid w:val="005D45BE"/>
    <w:rsid w:val="005D6BA4"/>
    <w:rsid w:val="005E1EBF"/>
    <w:rsid w:val="005E7B82"/>
    <w:rsid w:val="005F529F"/>
    <w:rsid w:val="006025C2"/>
    <w:rsid w:val="00612481"/>
    <w:rsid w:val="00614EB3"/>
    <w:rsid w:val="0061729C"/>
    <w:rsid w:val="00621B66"/>
    <w:rsid w:val="00622CF5"/>
    <w:rsid w:val="00624F53"/>
    <w:rsid w:val="006309E5"/>
    <w:rsid w:val="0063175C"/>
    <w:rsid w:val="00637CCA"/>
    <w:rsid w:val="00641B2C"/>
    <w:rsid w:val="00643883"/>
    <w:rsid w:val="0065028E"/>
    <w:rsid w:val="00655922"/>
    <w:rsid w:val="00671A72"/>
    <w:rsid w:val="00673CCB"/>
    <w:rsid w:val="00682D8E"/>
    <w:rsid w:val="0069090A"/>
    <w:rsid w:val="00691005"/>
    <w:rsid w:val="00693EAF"/>
    <w:rsid w:val="00694E0B"/>
    <w:rsid w:val="00695322"/>
    <w:rsid w:val="006A2FC0"/>
    <w:rsid w:val="006A30FF"/>
    <w:rsid w:val="006A3DCD"/>
    <w:rsid w:val="006B0EC3"/>
    <w:rsid w:val="006B6152"/>
    <w:rsid w:val="006B62F5"/>
    <w:rsid w:val="006B7177"/>
    <w:rsid w:val="006C170C"/>
    <w:rsid w:val="006C310C"/>
    <w:rsid w:val="006C7530"/>
    <w:rsid w:val="006D1840"/>
    <w:rsid w:val="006F4883"/>
    <w:rsid w:val="006F549A"/>
    <w:rsid w:val="006F6EEA"/>
    <w:rsid w:val="00713B1D"/>
    <w:rsid w:val="0072467F"/>
    <w:rsid w:val="00725C48"/>
    <w:rsid w:val="0073217B"/>
    <w:rsid w:val="00732D4E"/>
    <w:rsid w:val="0074730B"/>
    <w:rsid w:val="007516D5"/>
    <w:rsid w:val="0075615F"/>
    <w:rsid w:val="00757660"/>
    <w:rsid w:val="00760387"/>
    <w:rsid w:val="007625A4"/>
    <w:rsid w:val="007663DA"/>
    <w:rsid w:val="00767C47"/>
    <w:rsid w:val="00772CD8"/>
    <w:rsid w:val="00781AC0"/>
    <w:rsid w:val="0078656C"/>
    <w:rsid w:val="00790993"/>
    <w:rsid w:val="007914C5"/>
    <w:rsid w:val="00791704"/>
    <w:rsid w:val="0079793E"/>
    <w:rsid w:val="007A07CF"/>
    <w:rsid w:val="007A0A73"/>
    <w:rsid w:val="007A2653"/>
    <w:rsid w:val="007B3AD3"/>
    <w:rsid w:val="007B4AB2"/>
    <w:rsid w:val="007D054A"/>
    <w:rsid w:val="007D17AC"/>
    <w:rsid w:val="007D1C2F"/>
    <w:rsid w:val="007D355A"/>
    <w:rsid w:val="007D7A44"/>
    <w:rsid w:val="007E35B2"/>
    <w:rsid w:val="007F2344"/>
    <w:rsid w:val="007F2CB3"/>
    <w:rsid w:val="007F3CB1"/>
    <w:rsid w:val="00800B28"/>
    <w:rsid w:val="00801365"/>
    <w:rsid w:val="008016D4"/>
    <w:rsid w:val="00806A18"/>
    <w:rsid w:val="00806FF1"/>
    <w:rsid w:val="0081569F"/>
    <w:rsid w:val="008312E5"/>
    <w:rsid w:val="00835899"/>
    <w:rsid w:val="00841A9F"/>
    <w:rsid w:val="00845745"/>
    <w:rsid w:val="008472B4"/>
    <w:rsid w:val="00850D59"/>
    <w:rsid w:val="0085243D"/>
    <w:rsid w:val="00853A71"/>
    <w:rsid w:val="008556E1"/>
    <w:rsid w:val="00860288"/>
    <w:rsid w:val="00860AEA"/>
    <w:rsid w:val="00870D14"/>
    <w:rsid w:val="00880653"/>
    <w:rsid w:val="0088618E"/>
    <w:rsid w:val="00891518"/>
    <w:rsid w:val="0089196C"/>
    <w:rsid w:val="008954DB"/>
    <w:rsid w:val="008A36FE"/>
    <w:rsid w:val="008B00BB"/>
    <w:rsid w:val="008B313C"/>
    <w:rsid w:val="008B463C"/>
    <w:rsid w:val="008B52F3"/>
    <w:rsid w:val="008C1FBF"/>
    <w:rsid w:val="008C595B"/>
    <w:rsid w:val="008C60A5"/>
    <w:rsid w:val="008C60CB"/>
    <w:rsid w:val="008C78DD"/>
    <w:rsid w:val="008E04AF"/>
    <w:rsid w:val="008E3548"/>
    <w:rsid w:val="008E4C9C"/>
    <w:rsid w:val="008E554E"/>
    <w:rsid w:val="008F6207"/>
    <w:rsid w:val="0090000A"/>
    <w:rsid w:val="00903344"/>
    <w:rsid w:val="00905FB6"/>
    <w:rsid w:val="00910C49"/>
    <w:rsid w:val="00912385"/>
    <w:rsid w:val="00912E20"/>
    <w:rsid w:val="009167DF"/>
    <w:rsid w:val="00920FEA"/>
    <w:rsid w:val="00921397"/>
    <w:rsid w:val="0092271A"/>
    <w:rsid w:val="00923F7C"/>
    <w:rsid w:val="0092543D"/>
    <w:rsid w:val="00927A83"/>
    <w:rsid w:val="00935182"/>
    <w:rsid w:val="00936522"/>
    <w:rsid w:val="0094053F"/>
    <w:rsid w:val="0094148D"/>
    <w:rsid w:val="0094214B"/>
    <w:rsid w:val="00954B7E"/>
    <w:rsid w:val="0096008E"/>
    <w:rsid w:val="009627C8"/>
    <w:rsid w:val="00965C88"/>
    <w:rsid w:val="009660E4"/>
    <w:rsid w:val="00966FEB"/>
    <w:rsid w:val="00970B32"/>
    <w:rsid w:val="00975139"/>
    <w:rsid w:val="00975767"/>
    <w:rsid w:val="0097775C"/>
    <w:rsid w:val="00980CB6"/>
    <w:rsid w:val="00981406"/>
    <w:rsid w:val="009837E7"/>
    <w:rsid w:val="009910EF"/>
    <w:rsid w:val="009917DF"/>
    <w:rsid w:val="00991963"/>
    <w:rsid w:val="00995D87"/>
    <w:rsid w:val="009A1E2E"/>
    <w:rsid w:val="009A45E5"/>
    <w:rsid w:val="009A5FD7"/>
    <w:rsid w:val="009B04A2"/>
    <w:rsid w:val="009B49B9"/>
    <w:rsid w:val="009B4E78"/>
    <w:rsid w:val="009C64FC"/>
    <w:rsid w:val="009D0FC6"/>
    <w:rsid w:val="009D4322"/>
    <w:rsid w:val="009D74A3"/>
    <w:rsid w:val="009E3D8F"/>
    <w:rsid w:val="009E71F5"/>
    <w:rsid w:val="009E7896"/>
    <w:rsid w:val="00A044DB"/>
    <w:rsid w:val="00A0463D"/>
    <w:rsid w:val="00A126D1"/>
    <w:rsid w:val="00A16B46"/>
    <w:rsid w:val="00A2229A"/>
    <w:rsid w:val="00A236E3"/>
    <w:rsid w:val="00A257B0"/>
    <w:rsid w:val="00A27853"/>
    <w:rsid w:val="00A31370"/>
    <w:rsid w:val="00A31BD9"/>
    <w:rsid w:val="00A3620F"/>
    <w:rsid w:val="00A37D31"/>
    <w:rsid w:val="00A41DD1"/>
    <w:rsid w:val="00A44176"/>
    <w:rsid w:val="00A552E2"/>
    <w:rsid w:val="00A553B7"/>
    <w:rsid w:val="00A566BC"/>
    <w:rsid w:val="00A6000A"/>
    <w:rsid w:val="00A61B2D"/>
    <w:rsid w:val="00A75A82"/>
    <w:rsid w:val="00A77961"/>
    <w:rsid w:val="00A81251"/>
    <w:rsid w:val="00A83584"/>
    <w:rsid w:val="00A841C3"/>
    <w:rsid w:val="00A86F4E"/>
    <w:rsid w:val="00A94BDF"/>
    <w:rsid w:val="00A95DB9"/>
    <w:rsid w:val="00AB0367"/>
    <w:rsid w:val="00AB2308"/>
    <w:rsid w:val="00AB3529"/>
    <w:rsid w:val="00AC05D4"/>
    <w:rsid w:val="00AD0E86"/>
    <w:rsid w:val="00AD1FE0"/>
    <w:rsid w:val="00AD257A"/>
    <w:rsid w:val="00AD505E"/>
    <w:rsid w:val="00AD7467"/>
    <w:rsid w:val="00AE7ECF"/>
    <w:rsid w:val="00AF342B"/>
    <w:rsid w:val="00AF4D2E"/>
    <w:rsid w:val="00AF7794"/>
    <w:rsid w:val="00B02E4D"/>
    <w:rsid w:val="00B064C6"/>
    <w:rsid w:val="00B11413"/>
    <w:rsid w:val="00B1573F"/>
    <w:rsid w:val="00B17D6B"/>
    <w:rsid w:val="00B207AA"/>
    <w:rsid w:val="00B2494A"/>
    <w:rsid w:val="00B36172"/>
    <w:rsid w:val="00B41C6E"/>
    <w:rsid w:val="00B63AF8"/>
    <w:rsid w:val="00B660BF"/>
    <w:rsid w:val="00B7095D"/>
    <w:rsid w:val="00B72169"/>
    <w:rsid w:val="00B75633"/>
    <w:rsid w:val="00B822B8"/>
    <w:rsid w:val="00B835B4"/>
    <w:rsid w:val="00B841A1"/>
    <w:rsid w:val="00B956A8"/>
    <w:rsid w:val="00BA13DC"/>
    <w:rsid w:val="00BA2B72"/>
    <w:rsid w:val="00BB0ED5"/>
    <w:rsid w:val="00BC24E3"/>
    <w:rsid w:val="00BC6C34"/>
    <w:rsid w:val="00BD2989"/>
    <w:rsid w:val="00BD59A9"/>
    <w:rsid w:val="00BD5BA1"/>
    <w:rsid w:val="00BD6012"/>
    <w:rsid w:val="00BD6DBD"/>
    <w:rsid w:val="00BD78F9"/>
    <w:rsid w:val="00BE14BA"/>
    <w:rsid w:val="00BE6918"/>
    <w:rsid w:val="00C01709"/>
    <w:rsid w:val="00C258A4"/>
    <w:rsid w:val="00C3280F"/>
    <w:rsid w:val="00C356D4"/>
    <w:rsid w:val="00C55E51"/>
    <w:rsid w:val="00C57286"/>
    <w:rsid w:val="00C61CBB"/>
    <w:rsid w:val="00C638E5"/>
    <w:rsid w:val="00C73FC8"/>
    <w:rsid w:val="00C743D5"/>
    <w:rsid w:val="00C82D94"/>
    <w:rsid w:val="00C83F57"/>
    <w:rsid w:val="00C859A4"/>
    <w:rsid w:val="00C9391C"/>
    <w:rsid w:val="00C96CED"/>
    <w:rsid w:val="00CA12B7"/>
    <w:rsid w:val="00CA2090"/>
    <w:rsid w:val="00CA7856"/>
    <w:rsid w:val="00CB373F"/>
    <w:rsid w:val="00CC3523"/>
    <w:rsid w:val="00CC4BCC"/>
    <w:rsid w:val="00CD13EC"/>
    <w:rsid w:val="00CD5B7A"/>
    <w:rsid w:val="00CE0988"/>
    <w:rsid w:val="00CE16CE"/>
    <w:rsid w:val="00CE2109"/>
    <w:rsid w:val="00CE5447"/>
    <w:rsid w:val="00CE6390"/>
    <w:rsid w:val="00CE78FA"/>
    <w:rsid w:val="00CF291C"/>
    <w:rsid w:val="00CF319B"/>
    <w:rsid w:val="00CF66AC"/>
    <w:rsid w:val="00D01ADD"/>
    <w:rsid w:val="00D01E17"/>
    <w:rsid w:val="00D04D06"/>
    <w:rsid w:val="00D10537"/>
    <w:rsid w:val="00D12E60"/>
    <w:rsid w:val="00D1571E"/>
    <w:rsid w:val="00D16B39"/>
    <w:rsid w:val="00D22874"/>
    <w:rsid w:val="00D37111"/>
    <w:rsid w:val="00D375B0"/>
    <w:rsid w:val="00D4122F"/>
    <w:rsid w:val="00D41BC4"/>
    <w:rsid w:val="00D427E5"/>
    <w:rsid w:val="00D44DCE"/>
    <w:rsid w:val="00D45979"/>
    <w:rsid w:val="00D51658"/>
    <w:rsid w:val="00D62AA6"/>
    <w:rsid w:val="00D73941"/>
    <w:rsid w:val="00D74434"/>
    <w:rsid w:val="00D76DEE"/>
    <w:rsid w:val="00D83C61"/>
    <w:rsid w:val="00D87520"/>
    <w:rsid w:val="00D91C1B"/>
    <w:rsid w:val="00D92E46"/>
    <w:rsid w:val="00D96C62"/>
    <w:rsid w:val="00D97E1E"/>
    <w:rsid w:val="00DA5BD8"/>
    <w:rsid w:val="00DA6409"/>
    <w:rsid w:val="00DA6B4E"/>
    <w:rsid w:val="00DB6322"/>
    <w:rsid w:val="00DB6F20"/>
    <w:rsid w:val="00DC0B35"/>
    <w:rsid w:val="00DC2290"/>
    <w:rsid w:val="00DC468E"/>
    <w:rsid w:val="00DD122B"/>
    <w:rsid w:val="00DE442D"/>
    <w:rsid w:val="00DE73B0"/>
    <w:rsid w:val="00DF5A97"/>
    <w:rsid w:val="00E03E12"/>
    <w:rsid w:val="00E062C8"/>
    <w:rsid w:val="00E06F8E"/>
    <w:rsid w:val="00E13375"/>
    <w:rsid w:val="00E14359"/>
    <w:rsid w:val="00E15920"/>
    <w:rsid w:val="00E23CFB"/>
    <w:rsid w:val="00E24E55"/>
    <w:rsid w:val="00E34143"/>
    <w:rsid w:val="00E34828"/>
    <w:rsid w:val="00E367A4"/>
    <w:rsid w:val="00E42B0D"/>
    <w:rsid w:val="00E4353F"/>
    <w:rsid w:val="00E446B2"/>
    <w:rsid w:val="00E47DF8"/>
    <w:rsid w:val="00E51689"/>
    <w:rsid w:val="00E51CF8"/>
    <w:rsid w:val="00E52289"/>
    <w:rsid w:val="00E631AD"/>
    <w:rsid w:val="00E63A31"/>
    <w:rsid w:val="00E67BF1"/>
    <w:rsid w:val="00E74D5C"/>
    <w:rsid w:val="00E874FD"/>
    <w:rsid w:val="00E93AD1"/>
    <w:rsid w:val="00E93F7E"/>
    <w:rsid w:val="00E974B6"/>
    <w:rsid w:val="00E97F3C"/>
    <w:rsid w:val="00EA0FFB"/>
    <w:rsid w:val="00EA1A64"/>
    <w:rsid w:val="00EA2D8C"/>
    <w:rsid w:val="00EB641B"/>
    <w:rsid w:val="00EC1410"/>
    <w:rsid w:val="00EC1CC2"/>
    <w:rsid w:val="00EC40E5"/>
    <w:rsid w:val="00ED1BFB"/>
    <w:rsid w:val="00ED1EC2"/>
    <w:rsid w:val="00ED2678"/>
    <w:rsid w:val="00ED284C"/>
    <w:rsid w:val="00EE015B"/>
    <w:rsid w:val="00EE2449"/>
    <w:rsid w:val="00EE3FC5"/>
    <w:rsid w:val="00EE7968"/>
    <w:rsid w:val="00EF0550"/>
    <w:rsid w:val="00F0257D"/>
    <w:rsid w:val="00F034E8"/>
    <w:rsid w:val="00F110B0"/>
    <w:rsid w:val="00F15D9B"/>
    <w:rsid w:val="00F1786C"/>
    <w:rsid w:val="00F40410"/>
    <w:rsid w:val="00F47320"/>
    <w:rsid w:val="00F52A7E"/>
    <w:rsid w:val="00F5404A"/>
    <w:rsid w:val="00F66204"/>
    <w:rsid w:val="00F7084A"/>
    <w:rsid w:val="00F72880"/>
    <w:rsid w:val="00F75CF6"/>
    <w:rsid w:val="00F76F15"/>
    <w:rsid w:val="00F809DD"/>
    <w:rsid w:val="00F83B0F"/>
    <w:rsid w:val="00F85EBD"/>
    <w:rsid w:val="00F8688F"/>
    <w:rsid w:val="00F907AD"/>
    <w:rsid w:val="00F9158A"/>
    <w:rsid w:val="00F97FAB"/>
    <w:rsid w:val="00FA201E"/>
    <w:rsid w:val="00FA214E"/>
    <w:rsid w:val="00FB084B"/>
    <w:rsid w:val="00FB4371"/>
    <w:rsid w:val="00FB75C7"/>
    <w:rsid w:val="00FB78A9"/>
    <w:rsid w:val="00FB79D6"/>
    <w:rsid w:val="00FC0BC1"/>
    <w:rsid w:val="00FC209D"/>
    <w:rsid w:val="00FE284C"/>
    <w:rsid w:val="00FF0EE8"/>
    <w:rsid w:val="00FF0FBF"/>
    <w:rsid w:val="00FF12A9"/>
    <w:rsid w:val="00FF39DD"/>
    <w:rsid w:val="1ABF6E41"/>
    <w:rsid w:val="1B38A0BA"/>
    <w:rsid w:val="25223660"/>
    <w:rsid w:val="3913D702"/>
    <w:rsid w:val="442D24E1"/>
    <w:rsid w:val="49DF160F"/>
    <w:rsid w:val="4FA7DBE3"/>
    <w:rsid w:val="61382CBD"/>
    <w:rsid w:val="7AAC8E04"/>
    <w:rsid w:val="7FA5F5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7C07AF"/>
  <w15:docId w15:val="{EC2C7ECB-A8E8-411D-A079-3DBAEFC7F3F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B76A2"/>
  </w:style>
  <w:style w:type="paragraph" w:styleId="Heading1">
    <w:name w:val="heading 1"/>
    <w:basedOn w:val="Normal"/>
    <w:next w:val="Normal"/>
    <w:link w:val="Heading1Char1"/>
    <w:qFormat/>
    <w:rsid w:val="00C356D4"/>
    <w:pPr>
      <w:keepNext/>
      <w:keepLines/>
      <w:numPr>
        <w:numId w:val="4"/>
      </w:numPr>
      <w:spacing w:before="240" w:after="0"/>
      <w:ind w:left="720"/>
      <w:outlineLvl w:val="0"/>
    </w:pPr>
    <w:rPr>
      <w:rFonts w:ascii="Arial" w:hAnsi="Arial" w:eastAsia="ヒラギノ角ゴ Pro W3"/>
      <w:b/>
      <w:color w:val="000000"/>
      <w:sz w:val="24"/>
      <w:lang w:val="en-US"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2414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395DD0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395DD0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olor w:val="2E74B5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56A8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FreeForm" w:customStyle="1">
    <w:name w:val="Free Form"/>
    <w:rsid w:val="008C1FBF"/>
    <w:pPr>
      <w:spacing w:after="0" w:line="240" w:lineRule="auto"/>
    </w:pPr>
    <w:rPr>
      <w:rFonts w:ascii="Times New Roman" w:hAnsi="Times New Roman" w:eastAsia="ヒラギノ角ゴ Pro W3" w:cs="Times New Roman"/>
      <w:color w:val="000000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rsid w:val="008C1FBF"/>
    <w:pPr>
      <w:spacing w:after="0" w:line="240" w:lineRule="auto"/>
    </w:pPr>
    <w:rPr>
      <w:rFonts w:ascii="Lucida Grande" w:hAnsi="Lucida Grande" w:eastAsia="Cambria"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rsid w:val="008C1FBF"/>
    <w:rPr>
      <w:rFonts w:ascii="Lucida Grande" w:hAnsi="Lucida Grande" w:eastAsia="Cambria" w:cs="Times New Roman"/>
      <w:sz w:val="18"/>
      <w:szCs w:val="18"/>
    </w:rPr>
  </w:style>
  <w:style w:type="character" w:styleId="MediumGrid2Char" w:customStyle="1">
    <w:name w:val="Medium Grid 2 Char"/>
    <w:link w:val="MediumGrid21"/>
    <w:uiPriority w:val="1"/>
    <w:rsid w:val="008C1FBF"/>
    <w:rPr>
      <w:rFonts w:ascii="Calibri" w:hAnsi="Calibri" w:eastAsia="PMingLiU"/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8C1FBF"/>
    <w:pPr>
      <w:tabs>
        <w:tab w:val="center" w:pos="4320"/>
        <w:tab w:val="right" w:pos="8640"/>
      </w:tabs>
      <w:spacing w:after="200" w:line="276" w:lineRule="auto"/>
    </w:pPr>
    <w:rPr>
      <w:rFonts w:ascii="Calibri" w:hAnsi="Calibri" w:eastAsia="PMingLiU" w:cs="Times New Roman"/>
    </w:rPr>
  </w:style>
  <w:style w:type="character" w:styleId="FooterChar" w:customStyle="1">
    <w:name w:val="Footer Char"/>
    <w:basedOn w:val="DefaultParagraphFont"/>
    <w:link w:val="Footer"/>
    <w:uiPriority w:val="99"/>
    <w:rsid w:val="008C1FBF"/>
    <w:rPr>
      <w:rFonts w:ascii="Calibri" w:hAnsi="Calibri" w:eastAsia="PMingLiU" w:cs="Times New Roman"/>
    </w:rPr>
  </w:style>
  <w:style w:type="table" w:styleId="MediumGrid21" w:customStyle="1">
    <w:name w:val="Medium Grid 21"/>
    <w:basedOn w:val="TableNormal"/>
    <w:link w:val="MediumGrid2Char"/>
    <w:uiPriority w:val="1"/>
    <w:semiHidden/>
    <w:unhideWhenUsed/>
    <w:rsid w:val="008C1FBF"/>
    <w:pPr>
      <w:spacing w:after="0" w:line="240" w:lineRule="auto"/>
    </w:pPr>
    <w:rPr>
      <w:rFonts w:ascii="Calibri" w:hAnsi="Calibri" w:eastAsia="PMingLiU"/>
      <w:lang w:val="en-US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color="000000" w:themeColor="text1" w:sz="6" w:space="0"/>
          <w:insideV w:val="single" w:color="000000" w:themeColor="text1" w:sz="6" w:space="0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thanBodyTextNormal" w:customStyle="1">
    <w:name w:val="Lithan Body Text Normal"/>
    <w:basedOn w:val="Normal"/>
    <w:qFormat/>
    <w:rsid w:val="00256196"/>
    <w:pPr>
      <w:spacing w:before="80" w:after="40" w:line="260" w:lineRule="atLeast"/>
      <w:ind w:left="567"/>
      <w:jc w:val="both"/>
    </w:pPr>
    <w:rPr>
      <w:rFonts w:ascii="Cambria" w:hAnsi="Cambria"/>
      <w:sz w:val="20"/>
      <w:lang w:val="en-US" w:eastAsia="en-SG"/>
    </w:rPr>
  </w:style>
  <w:style w:type="paragraph" w:styleId="LithanIndex" w:customStyle="1">
    <w:name w:val="Lithan Index"/>
    <w:basedOn w:val="LithanBodyTextNormal"/>
    <w:qFormat/>
    <w:rsid w:val="00637CCA"/>
    <w:pPr>
      <w:numPr>
        <w:numId w:val="1"/>
      </w:numPr>
      <w:tabs>
        <w:tab w:val="left" w:pos="4820"/>
      </w:tabs>
      <w:spacing w:before="120"/>
      <w:ind w:left="714" w:hanging="357"/>
    </w:pPr>
    <w:rPr>
      <w:sz w:val="24"/>
      <w:szCs w:val="24"/>
    </w:rPr>
  </w:style>
  <w:style w:type="paragraph" w:styleId="LithanSectionHeader1" w:customStyle="1">
    <w:name w:val="Lithan Section Header 1"/>
    <w:basedOn w:val="LithanBodyTextNormal"/>
    <w:qFormat/>
    <w:rsid w:val="00283919"/>
    <w:pPr>
      <w:numPr>
        <w:numId w:val="2"/>
      </w:numPr>
      <w:spacing w:before="360" w:after="120" w:line="320" w:lineRule="atLeast"/>
    </w:pPr>
    <w:rPr>
      <w:b/>
      <w:sz w:val="24"/>
    </w:rPr>
  </w:style>
  <w:style w:type="paragraph" w:styleId="LithanTableContentNormal" w:customStyle="1">
    <w:name w:val="Lithan Table Content Normal"/>
    <w:basedOn w:val="LithanBodyTextNormal"/>
    <w:qFormat/>
    <w:rsid w:val="00CA7856"/>
    <w:pPr>
      <w:ind w:left="113"/>
      <w:jc w:val="left"/>
    </w:pPr>
    <w:rPr>
      <w:szCs w:val="20"/>
    </w:rPr>
  </w:style>
  <w:style w:type="paragraph" w:styleId="Header">
    <w:name w:val="header"/>
    <w:basedOn w:val="Normal"/>
    <w:link w:val="HeaderChar"/>
    <w:unhideWhenUsed/>
    <w:rsid w:val="00C258A4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rsid w:val="00C258A4"/>
  </w:style>
  <w:style w:type="character" w:styleId="Hyperlink">
    <w:name w:val="Hyperlink"/>
    <w:basedOn w:val="DefaultParagraphFont"/>
    <w:uiPriority w:val="99"/>
    <w:unhideWhenUsed/>
    <w:rsid w:val="00C258A4"/>
    <w:rPr>
      <w:color w:val="0563C1" w:themeColor="hyperlink"/>
      <w:u w:val="single"/>
    </w:rPr>
  </w:style>
  <w:style w:type="paragraph" w:styleId="LithanTableContentBold" w:customStyle="1">
    <w:name w:val="Lithan Table Content Bold"/>
    <w:basedOn w:val="LithanTableContentNormal"/>
    <w:qFormat/>
    <w:rsid w:val="009917DF"/>
    <w:pPr>
      <w:jc w:val="center"/>
    </w:pPr>
    <w:rPr>
      <w:b/>
    </w:rPr>
  </w:style>
  <w:style w:type="paragraph" w:styleId="LithanSub-head1" w:customStyle="1">
    <w:name w:val="Lithan Sub-head 1"/>
    <w:basedOn w:val="LithanBodyTextNormal"/>
    <w:qFormat/>
    <w:rsid w:val="00B7095D"/>
    <w:rPr>
      <w:b/>
      <w:sz w:val="22"/>
    </w:rPr>
  </w:style>
  <w:style w:type="paragraph" w:styleId="LithanTableHeader" w:customStyle="1">
    <w:name w:val="Lithan Table Header"/>
    <w:basedOn w:val="LithanBodyTextNormal"/>
    <w:qFormat/>
    <w:rsid w:val="00F15D9B"/>
    <w:pPr>
      <w:jc w:val="center"/>
    </w:pPr>
    <w:rPr>
      <w:b/>
      <w:sz w:val="22"/>
    </w:rPr>
  </w:style>
  <w:style w:type="paragraph" w:styleId="LithanHeader" w:customStyle="1">
    <w:name w:val="Lithan Header"/>
    <w:basedOn w:val="LithanSectionHeader1"/>
    <w:qFormat/>
    <w:rsid w:val="003B0C13"/>
    <w:pPr>
      <w:numPr>
        <w:numId w:val="0"/>
      </w:numPr>
    </w:pPr>
    <w:rPr>
      <w:noProof/>
      <w:sz w:val="36"/>
      <w:szCs w:val="36"/>
    </w:rPr>
  </w:style>
  <w:style w:type="paragraph" w:styleId="LithanBodyTextBullet1" w:customStyle="1">
    <w:name w:val="Lithan Body Text Bullet 1"/>
    <w:basedOn w:val="LithanBodyTextNormal"/>
    <w:qFormat/>
    <w:rsid w:val="00051168"/>
    <w:pPr>
      <w:numPr>
        <w:numId w:val="3"/>
      </w:numPr>
      <w:spacing w:before="40"/>
      <w:ind w:left="851" w:hanging="284"/>
    </w:pPr>
  </w:style>
  <w:style w:type="paragraph" w:styleId="LithanSubHead2" w:customStyle="1">
    <w:name w:val="Lithan Sub Head 2"/>
    <w:basedOn w:val="LithanSub-head1"/>
    <w:qFormat/>
    <w:rsid w:val="00B7095D"/>
    <w:rPr>
      <w:color w:val="595959" w:themeColor="text1" w:themeTint="A6"/>
      <w:sz w:val="20"/>
    </w:rPr>
  </w:style>
  <w:style w:type="paragraph" w:styleId="ListParagraph">
    <w:name w:val="List Paragraph"/>
    <w:basedOn w:val="Normal"/>
    <w:link w:val="ListParagraphChar"/>
    <w:autoRedefine/>
    <w:uiPriority w:val="34"/>
    <w:qFormat/>
    <w:rsid w:val="00205611"/>
    <w:pPr>
      <w:widowControl w:val="0"/>
      <w:numPr>
        <w:numId w:val="5"/>
      </w:numPr>
      <w:tabs>
        <w:tab w:val="left" w:pos="6600"/>
      </w:tabs>
      <w:autoSpaceDE w:val="0"/>
      <w:autoSpaceDN w:val="0"/>
      <w:adjustRightInd w:val="0"/>
      <w:spacing w:before="20" w:after="0" w:line="240" w:lineRule="auto"/>
      <w:jc w:val="both"/>
    </w:pPr>
    <w:rPr>
      <w:rFonts w:eastAsia="Times New Roman" w:cs="Times New Roman" w:asciiTheme="majorHAnsi" w:hAnsiTheme="majorHAnsi"/>
      <w:sz w:val="20"/>
      <w:szCs w:val="24"/>
      <w:lang w:val="en-US" w:eastAsia="en-SG"/>
    </w:rPr>
  </w:style>
  <w:style w:type="paragraph" w:styleId="NormalWeb">
    <w:name w:val="Normal (Web)"/>
    <w:basedOn w:val="Normal"/>
    <w:uiPriority w:val="99"/>
    <w:semiHidden/>
    <w:unhideWhenUsed/>
    <w:rsid w:val="007D054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SG"/>
    </w:rPr>
  </w:style>
  <w:style w:type="table" w:styleId="TableGrid">
    <w:name w:val="Table Grid"/>
    <w:basedOn w:val="TableNormal"/>
    <w:uiPriority w:val="39"/>
    <w:rsid w:val="00D7394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SubHeading1" w:customStyle="1">
    <w:name w:val="Sub Heading 1"/>
    <w:next w:val="Body"/>
    <w:qFormat/>
    <w:rsid w:val="00C356D4"/>
    <w:pPr>
      <w:keepNext/>
      <w:spacing w:after="0" w:line="240" w:lineRule="auto"/>
      <w:outlineLvl w:val="0"/>
    </w:pPr>
    <w:rPr>
      <w:rFonts w:ascii="Arial" w:hAnsi="Arial" w:eastAsia="ヒラギノ角ゴ Pro W3" w:cs="Times New Roman"/>
      <w:b/>
      <w:color w:val="000000"/>
      <w:sz w:val="24"/>
      <w:szCs w:val="20"/>
      <w:lang w:val="en-US" w:eastAsia="zh-CN"/>
    </w:rPr>
  </w:style>
  <w:style w:type="paragraph" w:styleId="Body" w:customStyle="1">
    <w:name w:val="Body"/>
    <w:rsid w:val="00C356D4"/>
    <w:pPr>
      <w:spacing w:after="0" w:line="240" w:lineRule="auto"/>
    </w:pPr>
    <w:rPr>
      <w:rFonts w:ascii="Helvetica" w:hAnsi="Helvetica" w:eastAsia="ヒラギノ角ゴ Pro W3" w:cs="Times New Roman"/>
      <w:color w:val="000000"/>
      <w:sz w:val="24"/>
      <w:szCs w:val="20"/>
      <w:lang w:val="en-US" w:eastAsia="zh-CN"/>
    </w:rPr>
  </w:style>
  <w:style w:type="character" w:styleId="Heading1Char1" w:customStyle="1">
    <w:name w:val="Heading 1 Char1"/>
    <w:link w:val="Heading1"/>
    <w:rsid w:val="00C356D4"/>
    <w:rPr>
      <w:rFonts w:ascii="Arial" w:hAnsi="Arial" w:eastAsia="ヒラギノ角ゴ Pro W3"/>
      <w:b/>
      <w:color w:val="000000"/>
      <w:sz w:val="24"/>
      <w:lang w:val="en-US" w:eastAsia="zh-CN"/>
    </w:rPr>
  </w:style>
  <w:style w:type="character" w:styleId="Heading1Char" w:customStyle="1">
    <w:name w:val="Heading 1 Char"/>
    <w:basedOn w:val="DefaultParagraphFont"/>
    <w:uiPriority w:val="9"/>
    <w:rsid w:val="00C356D4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Default" w:customStyle="1">
    <w:name w:val="Default"/>
    <w:rsid w:val="006A2FC0"/>
    <w:pPr>
      <w:spacing w:after="0" w:line="240" w:lineRule="auto"/>
    </w:pPr>
    <w:rPr>
      <w:rFonts w:ascii="Arial" w:hAnsi="Arial" w:eastAsia="ヒラギノ角ゴ Pro W3" w:cs="Times New Roman"/>
      <w:color w:val="000000"/>
      <w:sz w:val="24"/>
      <w:szCs w:val="20"/>
      <w:lang w:val="en-US" w:eastAsia="zh-CN"/>
    </w:rPr>
  </w:style>
  <w:style w:type="character" w:styleId="Hyperlink2" w:customStyle="1">
    <w:name w:val="Hyperlink2"/>
    <w:rsid w:val="001E3732"/>
    <w:rPr>
      <w:color w:val="0000FF"/>
      <w:sz w:val="24"/>
      <w:u w:val="single"/>
    </w:rPr>
  </w:style>
  <w:style w:type="character" w:styleId="SubHeading1Char" w:customStyle="1">
    <w:name w:val="Sub Heading 1 Char"/>
    <w:rsid w:val="00845745"/>
    <w:rPr>
      <w:rFonts w:ascii="Arial" w:hAnsi="Arial" w:eastAsia="ヒラギノ角ゴ Pro W3"/>
      <w:b/>
      <w:color w:val="000000"/>
      <w:sz w:val="24"/>
      <w:lang w:val="en-US" w:eastAsia="zh-CN"/>
    </w:rPr>
  </w:style>
  <w:style w:type="paragraph" w:styleId="BodyText">
    <w:name w:val="Body Text"/>
    <w:basedOn w:val="Normal"/>
    <w:link w:val="BodyTextChar"/>
    <w:rsid w:val="00845745"/>
    <w:pPr>
      <w:spacing w:after="0" w:line="240" w:lineRule="auto"/>
      <w:jc w:val="both"/>
    </w:pPr>
    <w:rPr>
      <w:rFonts w:ascii="Times New Roman" w:hAnsi="Times New Roman" w:eastAsia="Times New Roman" w:cs="Times New Roman"/>
      <w:color w:val="FF0000"/>
      <w:sz w:val="24"/>
      <w:szCs w:val="24"/>
    </w:rPr>
  </w:style>
  <w:style w:type="character" w:styleId="BodyTextChar" w:customStyle="1">
    <w:name w:val="Body Text Char"/>
    <w:basedOn w:val="DefaultParagraphFont"/>
    <w:link w:val="BodyText"/>
    <w:rsid w:val="00845745"/>
    <w:rPr>
      <w:rFonts w:ascii="Times New Roman" w:hAnsi="Times New Roman" w:eastAsia="Times New Roman" w:cs="Times New Roman"/>
      <w:color w:val="FF0000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395DD0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395DD0"/>
    <w:rPr>
      <w:rFonts w:asciiTheme="majorHAnsi" w:hAnsiTheme="majorHAnsi" w:eastAsiaTheme="majorEastAsia" w:cstheme="majorBidi"/>
      <w:color w:val="2E74B5" w:themeColor="accent1" w:themeShade="BF"/>
    </w:rPr>
  </w:style>
  <w:style w:type="paragraph" w:styleId="TableGrid1" w:customStyle="1">
    <w:name w:val="Table Grid1"/>
    <w:rsid w:val="00395DD0"/>
    <w:pPr>
      <w:spacing w:after="0" w:line="240" w:lineRule="auto"/>
    </w:pPr>
    <w:rPr>
      <w:rFonts w:ascii="Cambria" w:hAnsi="Cambria" w:eastAsia="ヒラギノ角ゴ Pro W3" w:cs="Times New Roman"/>
      <w:color w:val="000000"/>
      <w:sz w:val="24"/>
      <w:szCs w:val="20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175D50"/>
    <w:rPr>
      <w:color w:val="954F72" w:themeColor="followedHyperlink"/>
      <w:u w:val="single"/>
    </w:rPr>
  </w:style>
  <w:style w:type="paragraph" w:styleId="LithanBodyTextBold" w:customStyle="1">
    <w:name w:val="Lithan Body Text Bold"/>
    <w:basedOn w:val="LithanBodyTextNormal"/>
    <w:qFormat/>
    <w:rsid w:val="0004286B"/>
    <w:rPr>
      <w:b/>
    </w:rPr>
  </w:style>
  <w:style w:type="character" w:styleId="Heading9Char" w:customStyle="1">
    <w:name w:val="Heading 9 Char"/>
    <w:basedOn w:val="DefaultParagraphFont"/>
    <w:link w:val="Heading9"/>
    <w:rsid w:val="00B956A8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202414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link w:val="TitleChar"/>
    <w:qFormat/>
    <w:rsid w:val="00202414"/>
    <w:pPr>
      <w:spacing w:after="0" w:line="240" w:lineRule="auto"/>
      <w:jc w:val="center"/>
    </w:pPr>
    <w:rPr>
      <w:rFonts w:ascii="Times New Roman" w:hAnsi="Times New Roman" w:eastAsia="Times New Roman" w:cs="Times New Roman"/>
      <w:b/>
      <w:sz w:val="36"/>
      <w:szCs w:val="20"/>
      <w:lang w:val="en-US"/>
    </w:rPr>
  </w:style>
  <w:style w:type="character" w:styleId="TitleChar" w:customStyle="1">
    <w:name w:val="Title Char"/>
    <w:basedOn w:val="DefaultParagraphFont"/>
    <w:link w:val="Title"/>
    <w:rsid w:val="00202414"/>
    <w:rPr>
      <w:rFonts w:ascii="Times New Roman" w:hAnsi="Times New Roman" w:eastAsia="Times New Roman" w:cs="Times New Roman"/>
      <w:b/>
      <w:sz w:val="36"/>
      <w:szCs w:val="2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A209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981406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0511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1168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0511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116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051168"/>
    <w:rPr>
      <w:b/>
      <w:bCs/>
      <w:sz w:val="20"/>
      <w:szCs w:val="20"/>
    </w:rPr>
  </w:style>
  <w:style w:type="paragraph" w:styleId="LithanSectionHeaderPageBreak" w:customStyle="1">
    <w:name w:val="Lithan Section Header (Page Break)"/>
    <w:basedOn w:val="LithanSectionHeader1"/>
    <w:qFormat/>
    <w:rsid w:val="007B3AD3"/>
    <w:pPr>
      <w:pageBreakBefore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6B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146B60"/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styleId="com" w:customStyle="1">
    <w:name w:val="com"/>
    <w:basedOn w:val="DefaultParagraphFont"/>
    <w:rsid w:val="00146B60"/>
  </w:style>
  <w:style w:type="character" w:styleId="pln" w:customStyle="1">
    <w:name w:val="pln"/>
    <w:basedOn w:val="DefaultParagraphFont"/>
    <w:rsid w:val="00146B60"/>
  </w:style>
  <w:style w:type="character" w:styleId="kwd" w:customStyle="1">
    <w:name w:val="kwd"/>
    <w:basedOn w:val="DefaultParagraphFont"/>
    <w:rsid w:val="00146B60"/>
  </w:style>
  <w:style w:type="character" w:styleId="typ" w:customStyle="1">
    <w:name w:val="typ"/>
    <w:basedOn w:val="DefaultParagraphFont"/>
    <w:rsid w:val="00146B60"/>
  </w:style>
  <w:style w:type="character" w:styleId="pun" w:customStyle="1">
    <w:name w:val="pun"/>
    <w:basedOn w:val="DefaultParagraphFont"/>
    <w:rsid w:val="00146B60"/>
  </w:style>
  <w:style w:type="character" w:styleId="str" w:customStyle="1">
    <w:name w:val="str"/>
    <w:basedOn w:val="DefaultParagraphFont"/>
    <w:rsid w:val="00146B60"/>
  </w:style>
  <w:style w:type="character" w:styleId="lit" w:customStyle="1">
    <w:name w:val="lit"/>
    <w:basedOn w:val="DefaultParagraphFont"/>
    <w:rsid w:val="00146B60"/>
  </w:style>
  <w:style w:type="character" w:styleId="ListParagraphChar" w:customStyle="1">
    <w:name w:val="List Paragraph Char"/>
    <w:basedOn w:val="DefaultParagraphFont"/>
    <w:link w:val="ListParagraph"/>
    <w:uiPriority w:val="1"/>
    <w:locked/>
    <w:rsid w:val="009E71F5"/>
    <w:rPr>
      <w:rFonts w:eastAsia="Times New Roman" w:cs="Times New Roman" w:asciiTheme="majorHAnsi" w:hAnsiTheme="majorHAnsi"/>
      <w:sz w:val="20"/>
      <w:szCs w:val="24"/>
      <w:lang w:val="en-US"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7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502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0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055824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2213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02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50467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7786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4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6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8681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1917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69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9858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7126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31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3225">
          <w:marLeft w:val="41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3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6978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6097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9713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601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127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13068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707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861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diagramQuickStyle" Target="diagrams/quickStyle1.xml" Id="rId13" /><Relationship Type="http://schemas.openxmlformats.org/officeDocument/2006/relationships/diagramQuickStyle" Target="diagrams/quickStyle2.xml" Id="rId18" /><Relationship Type="http://schemas.openxmlformats.org/officeDocument/2006/relationships/customXml" Target="../customXml/item3.xml" Id="rId3" /><Relationship Type="http://schemas.openxmlformats.org/officeDocument/2006/relationships/footer" Target="footer1.xml" Id="rId21" /><Relationship Type="http://schemas.openxmlformats.org/officeDocument/2006/relationships/settings" Target="settings.xml" Id="rId7" /><Relationship Type="http://schemas.openxmlformats.org/officeDocument/2006/relationships/diagramLayout" Target="diagrams/layout1.xml" Id="rId12" /><Relationship Type="http://schemas.openxmlformats.org/officeDocument/2006/relationships/diagramLayout" Target="diagrams/layout2.xml" Id="rId17" /><Relationship Type="http://schemas.openxmlformats.org/officeDocument/2006/relationships/customXml" Target="../customXml/item2.xml" Id="rId2" /><Relationship Type="http://schemas.openxmlformats.org/officeDocument/2006/relationships/diagramData" Target="diagrams/data2.xml" Id="rId16" /><Relationship Type="http://schemas.microsoft.com/office/2007/relationships/diagramDrawing" Target="diagrams/drawing2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diagramData" Target="diagrams/data1.xml" Id="rId11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microsoft.com/office/2007/relationships/diagramDrawing" Target="diagrams/drawing1.xml" Id="rId1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diagramColors" Target="diagrams/colors2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diagramColors" Target="diagrams/colors1.xml" Id="rId14" /><Relationship Type="http://schemas.openxmlformats.org/officeDocument/2006/relationships/footer" Target="footer2.xml" Id="rId22" 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36E6AA6-2046-4EC1-ACB2-88ECEBA60FC6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B11C090D-C9DA-4C32-899E-5810F87ED088}">
      <dgm:prSet phldrT="[Text]"/>
      <dgm:spPr/>
      <dgm:t>
        <a:bodyPr/>
        <a:lstStyle/>
        <a:p>
          <a:r>
            <a:rPr lang="en-IN"/>
            <a:t>Home</a:t>
          </a:r>
        </a:p>
      </dgm:t>
    </dgm:pt>
    <dgm:pt modelId="{60EE06ED-C884-4C0F-9810-84389A60C4B0}" type="parTrans" cxnId="{1604F326-C47F-44A7-85BB-B03671224437}">
      <dgm:prSet/>
      <dgm:spPr/>
      <dgm:t>
        <a:bodyPr/>
        <a:lstStyle/>
        <a:p>
          <a:endParaRPr lang="en-IN"/>
        </a:p>
      </dgm:t>
    </dgm:pt>
    <dgm:pt modelId="{88809C18-A618-42A2-B637-DFF73B978EF3}" type="sibTrans" cxnId="{1604F326-C47F-44A7-85BB-B03671224437}">
      <dgm:prSet/>
      <dgm:spPr/>
      <dgm:t>
        <a:bodyPr/>
        <a:lstStyle/>
        <a:p>
          <a:endParaRPr lang="en-IN"/>
        </a:p>
      </dgm:t>
    </dgm:pt>
    <dgm:pt modelId="{88514762-8318-4215-953B-DE8F2DE262B3}" type="asst">
      <dgm:prSet phldrT="[Text]" phldr="1"/>
      <dgm:spPr/>
      <dgm:t>
        <a:bodyPr/>
        <a:lstStyle/>
        <a:p>
          <a:endParaRPr lang="en-IN"/>
        </a:p>
      </dgm:t>
    </dgm:pt>
    <dgm:pt modelId="{91FE4DE9-68A2-4DA0-8503-8CAF37DC0CA8}" type="parTrans" cxnId="{E4AA2568-278A-47CA-964E-3CBD056CA9B5}">
      <dgm:prSet/>
      <dgm:spPr/>
      <dgm:t>
        <a:bodyPr/>
        <a:lstStyle/>
        <a:p>
          <a:endParaRPr lang="en-IN"/>
        </a:p>
      </dgm:t>
    </dgm:pt>
    <dgm:pt modelId="{166B1D59-ADDD-4748-AC80-76A74BE503F6}" type="sibTrans" cxnId="{E4AA2568-278A-47CA-964E-3CBD056CA9B5}">
      <dgm:prSet/>
      <dgm:spPr/>
      <dgm:t>
        <a:bodyPr/>
        <a:lstStyle/>
        <a:p>
          <a:endParaRPr lang="en-IN"/>
        </a:p>
      </dgm:t>
    </dgm:pt>
    <dgm:pt modelId="{07546F34-E4BA-4B34-85CD-22A80B624C7C}">
      <dgm:prSet phldrT="[Text]"/>
      <dgm:spPr/>
      <dgm:t>
        <a:bodyPr/>
        <a:lstStyle/>
        <a:p>
          <a:r>
            <a:rPr lang="en-IN"/>
            <a:t>Login</a:t>
          </a:r>
        </a:p>
      </dgm:t>
    </dgm:pt>
    <dgm:pt modelId="{E6B7CF48-B86A-4555-9AC2-D02792551006}" type="parTrans" cxnId="{8CD47E7A-8E62-4FD3-8C26-E278233A1EDE}">
      <dgm:prSet/>
      <dgm:spPr/>
      <dgm:t>
        <a:bodyPr/>
        <a:lstStyle/>
        <a:p>
          <a:endParaRPr lang="en-IN"/>
        </a:p>
      </dgm:t>
    </dgm:pt>
    <dgm:pt modelId="{E5588CF7-98EC-4BA2-9DAE-2D6C8D5FF4D7}" type="sibTrans" cxnId="{8CD47E7A-8E62-4FD3-8C26-E278233A1EDE}">
      <dgm:prSet/>
      <dgm:spPr/>
      <dgm:t>
        <a:bodyPr/>
        <a:lstStyle/>
        <a:p>
          <a:endParaRPr lang="en-IN"/>
        </a:p>
      </dgm:t>
    </dgm:pt>
    <dgm:pt modelId="{7C9EDA7F-B5F8-414D-A796-B7F7DE7C7947}">
      <dgm:prSet phldrT="[Text]"/>
      <dgm:spPr/>
      <dgm:t>
        <a:bodyPr/>
        <a:lstStyle/>
        <a:p>
          <a:r>
            <a:rPr lang="en-IN"/>
            <a:t>Regist</a:t>
          </a:r>
        </a:p>
      </dgm:t>
    </dgm:pt>
    <dgm:pt modelId="{190EA2F8-F8EE-4842-8DEE-58B2D02CA54E}" type="parTrans" cxnId="{2C658B77-E5DB-4320-A17C-D7AB939D2774}">
      <dgm:prSet/>
      <dgm:spPr/>
      <dgm:t>
        <a:bodyPr/>
        <a:lstStyle/>
        <a:p>
          <a:endParaRPr lang="en-IN"/>
        </a:p>
      </dgm:t>
    </dgm:pt>
    <dgm:pt modelId="{C8EAF9D1-8D74-4136-86A6-DA9E80FEEF73}" type="sibTrans" cxnId="{2C658B77-E5DB-4320-A17C-D7AB939D2774}">
      <dgm:prSet/>
      <dgm:spPr/>
      <dgm:t>
        <a:bodyPr/>
        <a:lstStyle/>
        <a:p>
          <a:endParaRPr lang="en-IN"/>
        </a:p>
      </dgm:t>
    </dgm:pt>
    <dgm:pt modelId="{F98D6645-623A-427F-8C34-1FE2441533AF}">
      <dgm:prSet phldrT="[Text]"/>
      <dgm:spPr/>
      <dgm:t>
        <a:bodyPr/>
        <a:lstStyle/>
        <a:p>
          <a:r>
            <a:rPr lang="en-IN"/>
            <a:t>Serach user</a:t>
          </a:r>
        </a:p>
      </dgm:t>
    </dgm:pt>
    <dgm:pt modelId="{B54DEA55-C436-4050-A53B-B9477AE6914E}" type="parTrans" cxnId="{4BDEE24A-21BE-4EB5-AC1A-B4D01A2EDAF1}">
      <dgm:prSet/>
      <dgm:spPr/>
      <dgm:t>
        <a:bodyPr/>
        <a:lstStyle/>
        <a:p>
          <a:endParaRPr lang="en-IN"/>
        </a:p>
      </dgm:t>
    </dgm:pt>
    <dgm:pt modelId="{DDC3B349-FCFE-4E6A-9F79-B698CFC8D8D2}" type="sibTrans" cxnId="{4BDEE24A-21BE-4EB5-AC1A-B4D01A2EDAF1}">
      <dgm:prSet/>
      <dgm:spPr/>
      <dgm:t>
        <a:bodyPr/>
        <a:lstStyle/>
        <a:p>
          <a:endParaRPr lang="en-IN"/>
        </a:p>
      </dgm:t>
    </dgm:pt>
    <dgm:pt modelId="{AB320A3B-D24D-40DD-AC0D-BBF2CBBAAC92}" type="pres">
      <dgm:prSet presAssocID="{E36E6AA6-2046-4EC1-ACB2-88ECEBA60FC6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7BDB8B03-2ADB-4A7D-BE38-0E1164622FEE}" type="pres">
      <dgm:prSet presAssocID="{B11C090D-C9DA-4C32-899E-5810F87ED088}" presName="hierRoot1" presStyleCnt="0">
        <dgm:presLayoutVars>
          <dgm:hierBranch val="init"/>
        </dgm:presLayoutVars>
      </dgm:prSet>
      <dgm:spPr/>
    </dgm:pt>
    <dgm:pt modelId="{C061DA4F-A551-42AB-A4CE-118B867E38F5}" type="pres">
      <dgm:prSet presAssocID="{B11C090D-C9DA-4C32-899E-5810F87ED088}" presName="rootComposite1" presStyleCnt="0"/>
      <dgm:spPr/>
    </dgm:pt>
    <dgm:pt modelId="{7EA2013C-582C-450B-93D5-6463F32AE62C}" type="pres">
      <dgm:prSet presAssocID="{B11C090D-C9DA-4C32-899E-5810F87ED088}" presName="rootText1" presStyleLbl="node0" presStyleIdx="0" presStyleCnt="1">
        <dgm:presLayoutVars>
          <dgm:chPref val="3"/>
        </dgm:presLayoutVars>
      </dgm:prSet>
      <dgm:spPr/>
    </dgm:pt>
    <dgm:pt modelId="{559F17F2-1024-4183-ACC4-0EA56B279E4A}" type="pres">
      <dgm:prSet presAssocID="{B11C090D-C9DA-4C32-899E-5810F87ED088}" presName="rootConnector1" presStyleLbl="node1" presStyleIdx="0" presStyleCnt="0"/>
      <dgm:spPr/>
    </dgm:pt>
    <dgm:pt modelId="{CD895778-B596-4116-814E-4144B97221C7}" type="pres">
      <dgm:prSet presAssocID="{B11C090D-C9DA-4C32-899E-5810F87ED088}" presName="hierChild2" presStyleCnt="0"/>
      <dgm:spPr/>
    </dgm:pt>
    <dgm:pt modelId="{39D5F952-8844-443F-8BDD-EB27727C76D8}" type="pres">
      <dgm:prSet presAssocID="{E6B7CF48-B86A-4555-9AC2-D02792551006}" presName="Name37" presStyleLbl="parChTrans1D2" presStyleIdx="0" presStyleCnt="4"/>
      <dgm:spPr/>
    </dgm:pt>
    <dgm:pt modelId="{4BEE8908-A33C-4476-BDFC-DBC686F03750}" type="pres">
      <dgm:prSet presAssocID="{07546F34-E4BA-4B34-85CD-22A80B624C7C}" presName="hierRoot2" presStyleCnt="0">
        <dgm:presLayoutVars>
          <dgm:hierBranch val="init"/>
        </dgm:presLayoutVars>
      </dgm:prSet>
      <dgm:spPr/>
    </dgm:pt>
    <dgm:pt modelId="{8AC48154-0D94-4B78-BAD4-E5A6058143AB}" type="pres">
      <dgm:prSet presAssocID="{07546F34-E4BA-4B34-85CD-22A80B624C7C}" presName="rootComposite" presStyleCnt="0"/>
      <dgm:spPr/>
    </dgm:pt>
    <dgm:pt modelId="{139B60C3-7444-4599-B65A-F8515AE4204E}" type="pres">
      <dgm:prSet presAssocID="{07546F34-E4BA-4B34-85CD-22A80B624C7C}" presName="rootText" presStyleLbl="node2" presStyleIdx="0" presStyleCnt="3">
        <dgm:presLayoutVars>
          <dgm:chPref val="3"/>
        </dgm:presLayoutVars>
      </dgm:prSet>
      <dgm:spPr/>
    </dgm:pt>
    <dgm:pt modelId="{20EE081E-905F-4586-B199-5716AC1A4BE2}" type="pres">
      <dgm:prSet presAssocID="{07546F34-E4BA-4B34-85CD-22A80B624C7C}" presName="rootConnector" presStyleLbl="node2" presStyleIdx="0" presStyleCnt="3"/>
      <dgm:spPr/>
    </dgm:pt>
    <dgm:pt modelId="{AEF257D9-A597-43C3-9366-0BF57DD755C0}" type="pres">
      <dgm:prSet presAssocID="{07546F34-E4BA-4B34-85CD-22A80B624C7C}" presName="hierChild4" presStyleCnt="0"/>
      <dgm:spPr/>
    </dgm:pt>
    <dgm:pt modelId="{CB793F17-B249-4953-BEA8-CBF5E8C8AA8D}" type="pres">
      <dgm:prSet presAssocID="{07546F34-E4BA-4B34-85CD-22A80B624C7C}" presName="hierChild5" presStyleCnt="0"/>
      <dgm:spPr/>
    </dgm:pt>
    <dgm:pt modelId="{4A29194F-4013-4B2E-85A6-AEF42EADC4BC}" type="pres">
      <dgm:prSet presAssocID="{190EA2F8-F8EE-4842-8DEE-58B2D02CA54E}" presName="Name37" presStyleLbl="parChTrans1D2" presStyleIdx="1" presStyleCnt="4"/>
      <dgm:spPr/>
    </dgm:pt>
    <dgm:pt modelId="{7C74B605-E63E-4E0F-8EE6-624B03F09659}" type="pres">
      <dgm:prSet presAssocID="{7C9EDA7F-B5F8-414D-A796-B7F7DE7C7947}" presName="hierRoot2" presStyleCnt="0">
        <dgm:presLayoutVars>
          <dgm:hierBranch val="init"/>
        </dgm:presLayoutVars>
      </dgm:prSet>
      <dgm:spPr/>
    </dgm:pt>
    <dgm:pt modelId="{32D517C2-106C-46B4-BD18-A31B23E3F214}" type="pres">
      <dgm:prSet presAssocID="{7C9EDA7F-B5F8-414D-A796-B7F7DE7C7947}" presName="rootComposite" presStyleCnt="0"/>
      <dgm:spPr/>
    </dgm:pt>
    <dgm:pt modelId="{00357D51-5D5E-4466-82D3-3E32604CF8AD}" type="pres">
      <dgm:prSet presAssocID="{7C9EDA7F-B5F8-414D-A796-B7F7DE7C7947}" presName="rootText" presStyleLbl="node2" presStyleIdx="1" presStyleCnt="3">
        <dgm:presLayoutVars>
          <dgm:chPref val="3"/>
        </dgm:presLayoutVars>
      </dgm:prSet>
      <dgm:spPr/>
    </dgm:pt>
    <dgm:pt modelId="{A041D53A-F73E-49F1-95CC-5F63D52DE896}" type="pres">
      <dgm:prSet presAssocID="{7C9EDA7F-B5F8-414D-A796-B7F7DE7C7947}" presName="rootConnector" presStyleLbl="node2" presStyleIdx="1" presStyleCnt="3"/>
      <dgm:spPr/>
    </dgm:pt>
    <dgm:pt modelId="{B3D41723-CC99-4DC9-A0A6-C8EDFC57D1B8}" type="pres">
      <dgm:prSet presAssocID="{7C9EDA7F-B5F8-414D-A796-B7F7DE7C7947}" presName="hierChild4" presStyleCnt="0"/>
      <dgm:spPr/>
    </dgm:pt>
    <dgm:pt modelId="{13AB3EFF-525F-4D20-80C1-4A57FA3FF4C5}" type="pres">
      <dgm:prSet presAssocID="{7C9EDA7F-B5F8-414D-A796-B7F7DE7C7947}" presName="hierChild5" presStyleCnt="0"/>
      <dgm:spPr/>
    </dgm:pt>
    <dgm:pt modelId="{D19326B7-93DC-4C8A-B596-675060595C71}" type="pres">
      <dgm:prSet presAssocID="{B54DEA55-C436-4050-A53B-B9477AE6914E}" presName="Name37" presStyleLbl="parChTrans1D2" presStyleIdx="2" presStyleCnt="4"/>
      <dgm:spPr/>
    </dgm:pt>
    <dgm:pt modelId="{C2A306DD-3681-460F-9E16-FFE5E76B259C}" type="pres">
      <dgm:prSet presAssocID="{F98D6645-623A-427F-8C34-1FE2441533AF}" presName="hierRoot2" presStyleCnt="0">
        <dgm:presLayoutVars>
          <dgm:hierBranch val="init"/>
        </dgm:presLayoutVars>
      </dgm:prSet>
      <dgm:spPr/>
    </dgm:pt>
    <dgm:pt modelId="{1D246E52-9BFD-4B2C-9F71-88AFB3679304}" type="pres">
      <dgm:prSet presAssocID="{F98D6645-623A-427F-8C34-1FE2441533AF}" presName="rootComposite" presStyleCnt="0"/>
      <dgm:spPr/>
    </dgm:pt>
    <dgm:pt modelId="{93E7D455-222B-4532-AC8D-1A23D3FB5593}" type="pres">
      <dgm:prSet presAssocID="{F98D6645-623A-427F-8C34-1FE2441533AF}" presName="rootText" presStyleLbl="node2" presStyleIdx="2" presStyleCnt="3">
        <dgm:presLayoutVars>
          <dgm:chPref val="3"/>
        </dgm:presLayoutVars>
      </dgm:prSet>
      <dgm:spPr/>
    </dgm:pt>
    <dgm:pt modelId="{0395B14E-2C75-4477-A13A-B6A5DD107DA9}" type="pres">
      <dgm:prSet presAssocID="{F98D6645-623A-427F-8C34-1FE2441533AF}" presName="rootConnector" presStyleLbl="node2" presStyleIdx="2" presStyleCnt="3"/>
      <dgm:spPr/>
    </dgm:pt>
    <dgm:pt modelId="{4FA37338-CA6E-4DF3-B8DF-79B3564E3A7C}" type="pres">
      <dgm:prSet presAssocID="{F98D6645-623A-427F-8C34-1FE2441533AF}" presName="hierChild4" presStyleCnt="0"/>
      <dgm:spPr/>
    </dgm:pt>
    <dgm:pt modelId="{AACB8879-4E0B-476A-B903-B3F8EA4E4A19}" type="pres">
      <dgm:prSet presAssocID="{F98D6645-623A-427F-8C34-1FE2441533AF}" presName="hierChild5" presStyleCnt="0"/>
      <dgm:spPr/>
    </dgm:pt>
    <dgm:pt modelId="{E7C8167B-6E8E-4E97-B6C1-387A80860583}" type="pres">
      <dgm:prSet presAssocID="{B11C090D-C9DA-4C32-899E-5810F87ED088}" presName="hierChild3" presStyleCnt="0"/>
      <dgm:spPr/>
    </dgm:pt>
    <dgm:pt modelId="{8A5550BE-A2AC-4D2D-97C6-B7C9D4654C99}" type="pres">
      <dgm:prSet presAssocID="{91FE4DE9-68A2-4DA0-8503-8CAF37DC0CA8}" presName="Name111" presStyleLbl="parChTrans1D2" presStyleIdx="3" presStyleCnt="4"/>
      <dgm:spPr/>
    </dgm:pt>
    <dgm:pt modelId="{4DDA9D79-9D1F-45BE-BA62-078D2A60F260}" type="pres">
      <dgm:prSet presAssocID="{88514762-8318-4215-953B-DE8F2DE262B3}" presName="hierRoot3" presStyleCnt="0">
        <dgm:presLayoutVars>
          <dgm:hierBranch val="init"/>
        </dgm:presLayoutVars>
      </dgm:prSet>
      <dgm:spPr/>
    </dgm:pt>
    <dgm:pt modelId="{C1B6BC77-D56C-44D5-BB5A-3E92A6AF4E2D}" type="pres">
      <dgm:prSet presAssocID="{88514762-8318-4215-953B-DE8F2DE262B3}" presName="rootComposite3" presStyleCnt="0"/>
      <dgm:spPr/>
    </dgm:pt>
    <dgm:pt modelId="{ADC6A93F-A17D-4CB2-A607-4C93DB5530D8}" type="pres">
      <dgm:prSet presAssocID="{88514762-8318-4215-953B-DE8F2DE262B3}" presName="rootText3" presStyleLbl="asst1" presStyleIdx="0" presStyleCnt="1" custScaleX="45106" custScaleY="14555">
        <dgm:presLayoutVars>
          <dgm:chPref val="3"/>
        </dgm:presLayoutVars>
      </dgm:prSet>
      <dgm:spPr/>
    </dgm:pt>
    <dgm:pt modelId="{EE6C5FCA-CA46-493A-8A7E-6A1E8F7821BF}" type="pres">
      <dgm:prSet presAssocID="{88514762-8318-4215-953B-DE8F2DE262B3}" presName="rootConnector3" presStyleLbl="asst1" presStyleIdx="0" presStyleCnt="1"/>
      <dgm:spPr/>
    </dgm:pt>
    <dgm:pt modelId="{DA0AF42B-5714-4923-85E1-0BA4FB4F7B87}" type="pres">
      <dgm:prSet presAssocID="{88514762-8318-4215-953B-DE8F2DE262B3}" presName="hierChild6" presStyleCnt="0"/>
      <dgm:spPr/>
    </dgm:pt>
    <dgm:pt modelId="{1A985209-D6F2-48F8-86BF-3342772390D9}" type="pres">
      <dgm:prSet presAssocID="{88514762-8318-4215-953B-DE8F2DE262B3}" presName="hierChild7" presStyleCnt="0"/>
      <dgm:spPr/>
    </dgm:pt>
  </dgm:ptLst>
  <dgm:cxnLst>
    <dgm:cxn modelId="{D76E2025-FE9D-4B18-BBD8-3BF0A01E310A}" type="presOf" srcId="{88514762-8318-4215-953B-DE8F2DE262B3}" destId="{ADC6A93F-A17D-4CB2-A607-4C93DB5530D8}" srcOrd="0" destOrd="0" presId="urn:microsoft.com/office/officeart/2005/8/layout/orgChart1"/>
    <dgm:cxn modelId="{B6DDB325-53B7-46DE-B10B-E7B4867FB37E}" type="presOf" srcId="{F98D6645-623A-427F-8C34-1FE2441533AF}" destId="{93E7D455-222B-4532-AC8D-1A23D3FB5593}" srcOrd="0" destOrd="0" presId="urn:microsoft.com/office/officeart/2005/8/layout/orgChart1"/>
    <dgm:cxn modelId="{1604F326-C47F-44A7-85BB-B03671224437}" srcId="{E36E6AA6-2046-4EC1-ACB2-88ECEBA60FC6}" destId="{B11C090D-C9DA-4C32-899E-5810F87ED088}" srcOrd="0" destOrd="0" parTransId="{60EE06ED-C884-4C0F-9810-84389A60C4B0}" sibTransId="{88809C18-A618-42A2-B637-DFF73B978EF3}"/>
    <dgm:cxn modelId="{D3D19F28-0C3D-4748-91A4-0BDCD7C4FF04}" type="presOf" srcId="{88514762-8318-4215-953B-DE8F2DE262B3}" destId="{EE6C5FCA-CA46-493A-8A7E-6A1E8F7821BF}" srcOrd="1" destOrd="0" presId="urn:microsoft.com/office/officeart/2005/8/layout/orgChart1"/>
    <dgm:cxn modelId="{23030264-ADD0-466C-9765-D9B814669796}" type="presOf" srcId="{7C9EDA7F-B5F8-414D-A796-B7F7DE7C7947}" destId="{A041D53A-F73E-49F1-95CC-5F63D52DE896}" srcOrd="1" destOrd="0" presId="urn:microsoft.com/office/officeart/2005/8/layout/orgChart1"/>
    <dgm:cxn modelId="{1349AD45-0742-479E-9DD4-2480CA3B4F9D}" type="presOf" srcId="{E6B7CF48-B86A-4555-9AC2-D02792551006}" destId="{39D5F952-8844-443F-8BDD-EB27727C76D8}" srcOrd="0" destOrd="0" presId="urn:microsoft.com/office/officeart/2005/8/layout/orgChart1"/>
    <dgm:cxn modelId="{E4AA2568-278A-47CA-964E-3CBD056CA9B5}" srcId="{B11C090D-C9DA-4C32-899E-5810F87ED088}" destId="{88514762-8318-4215-953B-DE8F2DE262B3}" srcOrd="0" destOrd="0" parTransId="{91FE4DE9-68A2-4DA0-8503-8CAF37DC0CA8}" sibTransId="{166B1D59-ADDD-4748-AC80-76A74BE503F6}"/>
    <dgm:cxn modelId="{E14B084A-44EA-422C-AC02-38995FAAA248}" type="presOf" srcId="{E36E6AA6-2046-4EC1-ACB2-88ECEBA60FC6}" destId="{AB320A3B-D24D-40DD-AC0D-BBF2CBBAAC92}" srcOrd="0" destOrd="0" presId="urn:microsoft.com/office/officeart/2005/8/layout/orgChart1"/>
    <dgm:cxn modelId="{4BDEE24A-21BE-4EB5-AC1A-B4D01A2EDAF1}" srcId="{B11C090D-C9DA-4C32-899E-5810F87ED088}" destId="{F98D6645-623A-427F-8C34-1FE2441533AF}" srcOrd="3" destOrd="0" parTransId="{B54DEA55-C436-4050-A53B-B9477AE6914E}" sibTransId="{DDC3B349-FCFE-4E6A-9F79-B698CFC8D8D2}"/>
    <dgm:cxn modelId="{2C658B77-E5DB-4320-A17C-D7AB939D2774}" srcId="{B11C090D-C9DA-4C32-899E-5810F87ED088}" destId="{7C9EDA7F-B5F8-414D-A796-B7F7DE7C7947}" srcOrd="2" destOrd="0" parTransId="{190EA2F8-F8EE-4842-8DEE-58B2D02CA54E}" sibTransId="{C8EAF9D1-8D74-4136-86A6-DA9E80FEEF73}"/>
    <dgm:cxn modelId="{8CD47E7A-8E62-4FD3-8C26-E278233A1EDE}" srcId="{B11C090D-C9DA-4C32-899E-5810F87ED088}" destId="{07546F34-E4BA-4B34-85CD-22A80B624C7C}" srcOrd="1" destOrd="0" parTransId="{E6B7CF48-B86A-4555-9AC2-D02792551006}" sibTransId="{E5588CF7-98EC-4BA2-9DAE-2D6C8D5FF4D7}"/>
    <dgm:cxn modelId="{329FDC7B-86FE-49E3-98DC-A8E3EC6764B2}" type="presOf" srcId="{7C9EDA7F-B5F8-414D-A796-B7F7DE7C7947}" destId="{00357D51-5D5E-4466-82D3-3E32604CF8AD}" srcOrd="0" destOrd="0" presId="urn:microsoft.com/office/officeart/2005/8/layout/orgChart1"/>
    <dgm:cxn modelId="{FF7F5B87-2969-4FA6-AC0C-2A1247F42F2B}" type="presOf" srcId="{F98D6645-623A-427F-8C34-1FE2441533AF}" destId="{0395B14E-2C75-4477-A13A-B6A5DD107DA9}" srcOrd="1" destOrd="0" presId="urn:microsoft.com/office/officeart/2005/8/layout/orgChart1"/>
    <dgm:cxn modelId="{1A0CFFB0-1AEB-4813-9CD2-40B17290CBB0}" type="presOf" srcId="{B11C090D-C9DA-4C32-899E-5810F87ED088}" destId="{7EA2013C-582C-450B-93D5-6463F32AE62C}" srcOrd="0" destOrd="0" presId="urn:microsoft.com/office/officeart/2005/8/layout/orgChart1"/>
    <dgm:cxn modelId="{EDF4CBCC-B883-4CE5-8ADD-1EF7E9826BB3}" type="presOf" srcId="{B11C090D-C9DA-4C32-899E-5810F87ED088}" destId="{559F17F2-1024-4183-ACC4-0EA56B279E4A}" srcOrd="1" destOrd="0" presId="urn:microsoft.com/office/officeart/2005/8/layout/orgChart1"/>
    <dgm:cxn modelId="{9EA405CD-9C0A-4D4C-879C-7949BF994F94}" type="presOf" srcId="{07546F34-E4BA-4B34-85CD-22A80B624C7C}" destId="{20EE081E-905F-4586-B199-5716AC1A4BE2}" srcOrd="1" destOrd="0" presId="urn:microsoft.com/office/officeart/2005/8/layout/orgChart1"/>
    <dgm:cxn modelId="{FA8F7BCF-ADDF-4AC1-8078-F953B6BDF29A}" type="presOf" srcId="{190EA2F8-F8EE-4842-8DEE-58B2D02CA54E}" destId="{4A29194F-4013-4B2E-85A6-AEF42EADC4BC}" srcOrd="0" destOrd="0" presId="urn:microsoft.com/office/officeart/2005/8/layout/orgChart1"/>
    <dgm:cxn modelId="{9920EDD4-547E-4BF3-BC65-6189190F5949}" type="presOf" srcId="{91FE4DE9-68A2-4DA0-8503-8CAF37DC0CA8}" destId="{8A5550BE-A2AC-4D2D-97C6-B7C9D4654C99}" srcOrd="0" destOrd="0" presId="urn:microsoft.com/office/officeart/2005/8/layout/orgChart1"/>
    <dgm:cxn modelId="{ADC613D5-F121-4D85-B73C-C3961ECA56DA}" type="presOf" srcId="{07546F34-E4BA-4B34-85CD-22A80B624C7C}" destId="{139B60C3-7444-4599-B65A-F8515AE4204E}" srcOrd="0" destOrd="0" presId="urn:microsoft.com/office/officeart/2005/8/layout/orgChart1"/>
    <dgm:cxn modelId="{7D4649E7-E2A4-4678-BDB2-07341B810146}" type="presOf" srcId="{B54DEA55-C436-4050-A53B-B9477AE6914E}" destId="{D19326B7-93DC-4C8A-B596-675060595C71}" srcOrd="0" destOrd="0" presId="urn:microsoft.com/office/officeart/2005/8/layout/orgChart1"/>
    <dgm:cxn modelId="{A1D180AB-F0E7-4BF2-9E98-51031F0CF284}" type="presParOf" srcId="{AB320A3B-D24D-40DD-AC0D-BBF2CBBAAC92}" destId="{7BDB8B03-2ADB-4A7D-BE38-0E1164622FEE}" srcOrd="0" destOrd="0" presId="urn:microsoft.com/office/officeart/2005/8/layout/orgChart1"/>
    <dgm:cxn modelId="{1CD47714-A0B5-47C6-82EC-1041EF261B33}" type="presParOf" srcId="{7BDB8B03-2ADB-4A7D-BE38-0E1164622FEE}" destId="{C061DA4F-A551-42AB-A4CE-118B867E38F5}" srcOrd="0" destOrd="0" presId="urn:microsoft.com/office/officeart/2005/8/layout/orgChart1"/>
    <dgm:cxn modelId="{CE86C4C9-337B-441E-BACB-3B889CF02F6B}" type="presParOf" srcId="{C061DA4F-A551-42AB-A4CE-118B867E38F5}" destId="{7EA2013C-582C-450B-93D5-6463F32AE62C}" srcOrd="0" destOrd="0" presId="urn:microsoft.com/office/officeart/2005/8/layout/orgChart1"/>
    <dgm:cxn modelId="{F2F64892-F04B-45AC-954E-5B0482674283}" type="presParOf" srcId="{C061DA4F-A551-42AB-A4CE-118B867E38F5}" destId="{559F17F2-1024-4183-ACC4-0EA56B279E4A}" srcOrd="1" destOrd="0" presId="urn:microsoft.com/office/officeart/2005/8/layout/orgChart1"/>
    <dgm:cxn modelId="{84321AB2-3E53-44B6-9755-C29C924B9FBE}" type="presParOf" srcId="{7BDB8B03-2ADB-4A7D-BE38-0E1164622FEE}" destId="{CD895778-B596-4116-814E-4144B97221C7}" srcOrd="1" destOrd="0" presId="urn:microsoft.com/office/officeart/2005/8/layout/orgChart1"/>
    <dgm:cxn modelId="{5572128A-9476-47BE-B116-4BFD36C85ECC}" type="presParOf" srcId="{CD895778-B596-4116-814E-4144B97221C7}" destId="{39D5F952-8844-443F-8BDD-EB27727C76D8}" srcOrd="0" destOrd="0" presId="urn:microsoft.com/office/officeart/2005/8/layout/orgChart1"/>
    <dgm:cxn modelId="{4B1EEF99-88A5-4472-B3F4-4D1851DD3FB5}" type="presParOf" srcId="{CD895778-B596-4116-814E-4144B97221C7}" destId="{4BEE8908-A33C-4476-BDFC-DBC686F03750}" srcOrd="1" destOrd="0" presId="urn:microsoft.com/office/officeart/2005/8/layout/orgChart1"/>
    <dgm:cxn modelId="{A262A025-7EB6-4762-B392-BF4DBA386F1E}" type="presParOf" srcId="{4BEE8908-A33C-4476-BDFC-DBC686F03750}" destId="{8AC48154-0D94-4B78-BAD4-E5A6058143AB}" srcOrd="0" destOrd="0" presId="urn:microsoft.com/office/officeart/2005/8/layout/orgChart1"/>
    <dgm:cxn modelId="{76DEFF5B-8436-4278-B5F0-3B7E18BFC9D7}" type="presParOf" srcId="{8AC48154-0D94-4B78-BAD4-E5A6058143AB}" destId="{139B60C3-7444-4599-B65A-F8515AE4204E}" srcOrd="0" destOrd="0" presId="urn:microsoft.com/office/officeart/2005/8/layout/orgChart1"/>
    <dgm:cxn modelId="{35445B49-7B51-43E3-A3D1-25369871DD67}" type="presParOf" srcId="{8AC48154-0D94-4B78-BAD4-E5A6058143AB}" destId="{20EE081E-905F-4586-B199-5716AC1A4BE2}" srcOrd="1" destOrd="0" presId="urn:microsoft.com/office/officeart/2005/8/layout/orgChart1"/>
    <dgm:cxn modelId="{28A9D422-8F72-4CD2-B5A2-BCDCA5782A3D}" type="presParOf" srcId="{4BEE8908-A33C-4476-BDFC-DBC686F03750}" destId="{AEF257D9-A597-43C3-9366-0BF57DD755C0}" srcOrd="1" destOrd="0" presId="urn:microsoft.com/office/officeart/2005/8/layout/orgChart1"/>
    <dgm:cxn modelId="{8D15BC11-F46B-45F2-890F-98F29084375C}" type="presParOf" srcId="{4BEE8908-A33C-4476-BDFC-DBC686F03750}" destId="{CB793F17-B249-4953-BEA8-CBF5E8C8AA8D}" srcOrd="2" destOrd="0" presId="urn:microsoft.com/office/officeart/2005/8/layout/orgChart1"/>
    <dgm:cxn modelId="{1161FFFF-3D4A-443A-8DF7-05AC18D2C2D4}" type="presParOf" srcId="{CD895778-B596-4116-814E-4144B97221C7}" destId="{4A29194F-4013-4B2E-85A6-AEF42EADC4BC}" srcOrd="2" destOrd="0" presId="urn:microsoft.com/office/officeart/2005/8/layout/orgChart1"/>
    <dgm:cxn modelId="{6B979442-0EC7-42E8-AFEB-A8F56112106F}" type="presParOf" srcId="{CD895778-B596-4116-814E-4144B97221C7}" destId="{7C74B605-E63E-4E0F-8EE6-624B03F09659}" srcOrd="3" destOrd="0" presId="urn:microsoft.com/office/officeart/2005/8/layout/orgChart1"/>
    <dgm:cxn modelId="{21E4394A-4C39-430D-95D5-05E932F86CBE}" type="presParOf" srcId="{7C74B605-E63E-4E0F-8EE6-624B03F09659}" destId="{32D517C2-106C-46B4-BD18-A31B23E3F214}" srcOrd="0" destOrd="0" presId="urn:microsoft.com/office/officeart/2005/8/layout/orgChart1"/>
    <dgm:cxn modelId="{79D4EF38-11ED-4686-ACF5-0414AED409B9}" type="presParOf" srcId="{32D517C2-106C-46B4-BD18-A31B23E3F214}" destId="{00357D51-5D5E-4466-82D3-3E32604CF8AD}" srcOrd="0" destOrd="0" presId="urn:microsoft.com/office/officeart/2005/8/layout/orgChart1"/>
    <dgm:cxn modelId="{69587B45-51D3-412F-9254-BAA94447AEE6}" type="presParOf" srcId="{32D517C2-106C-46B4-BD18-A31B23E3F214}" destId="{A041D53A-F73E-49F1-95CC-5F63D52DE896}" srcOrd="1" destOrd="0" presId="urn:microsoft.com/office/officeart/2005/8/layout/orgChart1"/>
    <dgm:cxn modelId="{FF1760E0-C576-4BE4-ACF4-258F2B7DB5A8}" type="presParOf" srcId="{7C74B605-E63E-4E0F-8EE6-624B03F09659}" destId="{B3D41723-CC99-4DC9-A0A6-C8EDFC57D1B8}" srcOrd="1" destOrd="0" presId="urn:microsoft.com/office/officeart/2005/8/layout/orgChart1"/>
    <dgm:cxn modelId="{0C490130-DD5A-4940-A40A-20BFDBB09DDA}" type="presParOf" srcId="{7C74B605-E63E-4E0F-8EE6-624B03F09659}" destId="{13AB3EFF-525F-4D20-80C1-4A57FA3FF4C5}" srcOrd="2" destOrd="0" presId="urn:microsoft.com/office/officeart/2005/8/layout/orgChart1"/>
    <dgm:cxn modelId="{B16037E6-B3E0-419C-8C7B-C7AE91878E6E}" type="presParOf" srcId="{CD895778-B596-4116-814E-4144B97221C7}" destId="{D19326B7-93DC-4C8A-B596-675060595C71}" srcOrd="4" destOrd="0" presId="urn:microsoft.com/office/officeart/2005/8/layout/orgChart1"/>
    <dgm:cxn modelId="{009DF53E-4DD2-4251-8EDB-64AA91C0D368}" type="presParOf" srcId="{CD895778-B596-4116-814E-4144B97221C7}" destId="{C2A306DD-3681-460F-9E16-FFE5E76B259C}" srcOrd="5" destOrd="0" presId="urn:microsoft.com/office/officeart/2005/8/layout/orgChart1"/>
    <dgm:cxn modelId="{278D9BFE-D703-43AE-8709-FA7CB0F824F1}" type="presParOf" srcId="{C2A306DD-3681-460F-9E16-FFE5E76B259C}" destId="{1D246E52-9BFD-4B2C-9F71-88AFB3679304}" srcOrd="0" destOrd="0" presId="urn:microsoft.com/office/officeart/2005/8/layout/orgChart1"/>
    <dgm:cxn modelId="{592BBD5A-96AC-4C85-87F0-861AF5E23EA3}" type="presParOf" srcId="{1D246E52-9BFD-4B2C-9F71-88AFB3679304}" destId="{93E7D455-222B-4532-AC8D-1A23D3FB5593}" srcOrd="0" destOrd="0" presId="urn:microsoft.com/office/officeart/2005/8/layout/orgChart1"/>
    <dgm:cxn modelId="{55832CA9-6515-4337-B6BD-C9C65E7DAEB1}" type="presParOf" srcId="{1D246E52-9BFD-4B2C-9F71-88AFB3679304}" destId="{0395B14E-2C75-4477-A13A-B6A5DD107DA9}" srcOrd="1" destOrd="0" presId="urn:microsoft.com/office/officeart/2005/8/layout/orgChart1"/>
    <dgm:cxn modelId="{022D8946-6CD9-4D08-95D1-961BB6D764AD}" type="presParOf" srcId="{C2A306DD-3681-460F-9E16-FFE5E76B259C}" destId="{4FA37338-CA6E-4DF3-B8DF-79B3564E3A7C}" srcOrd="1" destOrd="0" presId="urn:microsoft.com/office/officeart/2005/8/layout/orgChart1"/>
    <dgm:cxn modelId="{17D6396A-CE0A-42BF-87AC-AF8933D687B3}" type="presParOf" srcId="{C2A306DD-3681-460F-9E16-FFE5E76B259C}" destId="{AACB8879-4E0B-476A-B903-B3F8EA4E4A19}" srcOrd="2" destOrd="0" presId="urn:microsoft.com/office/officeart/2005/8/layout/orgChart1"/>
    <dgm:cxn modelId="{ABE57D1F-6B72-41CD-B0EA-D1EE4169B717}" type="presParOf" srcId="{7BDB8B03-2ADB-4A7D-BE38-0E1164622FEE}" destId="{E7C8167B-6E8E-4E97-B6C1-387A80860583}" srcOrd="2" destOrd="0" presId="urn:microsoft.com/office/officeart/2005/8/layout/orgChart1"/>
    <dgm:cxn modelId="{16249D46-6D35-4206-BD98-55CAA39C6560}" type="presParOf" srcId="{E7C8167B-6E8E-4E97-B6C1-387A80860583}" destId="{8A5550BE-A2AC-4D2D-97C6-B7C9D4654C99}" srcOrd="0" destOrd="0" presId="urn:microsoft.com/office/officeart/2005/8/layout/orgChart1"/>
    <dgm:cxn modelId="{9FFDDA08-0DC9-4C1E-BE16-6576F1C0E912}" type="presParOf" srcId="{E7C8167B-6E8E-4E97-B6C1-387A80860583}" destId="{4DDA9D79-9D1F-45BE-BA62-078D2A60F260}" srcOrd="1" destOrd="0" presId="urn:microsoft.com/office/officeart/2005/8/layout/orgChart1"/>
    <dgm:cxn modelId="{DAC55B08-D4F2-4FB6-8EF1-4037D917EF42}" type="presParOf" srcId="{4DDA9D79-9D1F-45BE-BA62-078D2A60F260}" destId="{C1B6BC77-D56C-44D5-BB5A-3E92A6AF4E2D}" srcOrd="0" destOrd="0" presId="urn:microsoft.com/office/officeart/2005/8/layout/orgChart1"/>
    <dgm:cxn modelId="{6E6789E6-0D7D-43A0-A7DF-39970C3B594C}" type="presParOf" srcId="{C1B6BC77-D56C-44D5-BB5A-3E92A6AF4E2D}" destId="{ADC6A93F-A17D-4CB2-A607-4C93DB5530D8}" srcOrd="0" destOrd="0" presId="urn:microsoft.com/office/officeart/2005/8/layout/orgChart1"/>
    <dgm:cxn modelId="{24C4519E-E1A4-4C19-8856-6DA163447B49}" type="presParOf" srcId="{C1B6BC77-D56C-44D5-BB5A-3E92A6AF4E2D}" destId="{EE6C5FCA-CA46-493A-8A7E-6A1E8F7821BF}" srcOrd="1" destOrd="0" presId="urn:microsoft.com/office/officeart/2005/8/layout/orgChart1"/>
    <dgm:cxn modelId="{DD319610-DED6-424D-A439-308FAECFC673}" type="presParOf" srcId="{4DDA9D79-9D1F-45BE-BA62-078D2A60F260}" destId="{DA0AF42B-5714-4923-85E1-0BA4FB4F7B87}" srcOrd="1" destOrd="0" presId="urn:microsoft.com/office/officeart/2005/8/layout/orgChart1"/>
    <dgm:cxn modelId="{BDD35995-9897-4C34-88A5-801F160EBC79}" type="presParOf" srcId="{4DDA9D79-9D1F-45BE-BA62-078D2A60F260}" destId="{1A985209-D6F2-48F8-86BF-3342772390D9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D1CFD0F0-CC39-4668-88F5-B41C38295B47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FE89F46E-ABCA-49F2-9F13-70AB88C0E7B3}">
      <dgm:prSet phldrT="[Text]"/>
      <dgm:spPr/>
      <dgm:t>
        <a:bodyPr/>
        <a:lstStyle/>
        <a:p>
          <a:r>
            <a:rPr lang="en-IN"/>
            <a:t>Dashboard</a:t>
          </a:r>
        </a:p>
      </dgm:t>
    </dgm:pt>
    <dgm:pt modelId="{1D60CD18-2194-4974-ADA2-ABBBCCCEE619}" type="parTrans" cxnId="{DC19952D-B9EC-4A8D-A5D6-89D80232BAC8}">
      <dgm:prSet/>
      <dgm:spPr/>
      <dgm:t>
        <a:bodyPr/>
        <a:lstStyle/>
        <a:p>
          <a:endParaRPr lang="en-IN"/>
        </a:p>
      </dgm:t>
    </dgm:pt>
    <dgm:pt modelId="{34F7341C-038C-4AF4-A3AF-0E7617C22ADF}" type="sibTrans" cxnId="{DC19952D-B9EC-4A8D-A5D6-89D80232BAC8}">
      <dgm:prSet/>
      <dgm:spPr/>
      <dgm:t>
        <a:bodyPr/>
        <a:lstStyle/>
        <a:p>
          <a:endParaRPr lang="en-IN"/>
        </a:p>
      </dgm:t>
    </dgm:pt>
    <dgm:pt modelId="{DA21F23A-A1F8-4C98-A4D4-40F941CFAAE1}" type="asst">
      <dgm:prSet phldrT="[Text]" phldr="1"/>
      <dgm:spPr/>
      <dgm:t>
        <a:bodyPr/>
        <a:lstStyle/>
        <a:p>
          <a:endParaRPr lang="en-IN"/>
        </a:p>
      </dgm:t>
    </dgm:pt>
    <dgm:pt modelId="{1DD3FB25-C152-443C-A442-71D6C76E99F3}" type="parTrans" cxnId="{4DD4FFF4-5EE3-4FD3-9194-553DF11D4A11}">
      <dgm:prSet/>
      <dgm:spPr/>
      <dgm:t>
        <a:bodyPr/>
        <a:lstStyle/>
        <a:p>
          <a:endParaRPr lang="en-IN"/>
        </a:p>
      </dgm:t>
    </dgm:pt>
    <dgm:pt modelId="{5B6E46E0-DC15-42AE-8684-B3E513263BFA}" type="sibTrans" cxnId="{4DD4FFF4-5EE3-4FD3-9194-553DF11D4A11}">
      <dgm:prSet/>
      <dgm:spPr/>
      <dgm:t>
        <a:bodyPr/>
        <a:lstStyle/>
        <a:p>
          <a:endParaRPr lang="en-IN"/>
        </a:p>
      </dgm:t>
    </dgm:pt>
    <dgm:pt modelId="{579CFE8C-4177-4DB0-9C86-1EBAE9E673C1}">
      <dgm:prSet phldrT="[Text]"/>
      <dgm:spPr/>
      <dgm:t>
        <a:bodyPr/>
        <a:lstStyle/>
        <a:p>
          <a:r>
            <a:rPr lang="en-IN"/>
            <a:t>Profile</a:t>
          </a:r>
        </a:p>
      </dgm:t>
    </dgm:pt>
    <dgm:pt modelId="{8FF29BF3-F14A-4046-BC16-1A3274D7EC35}" type="parTrans" cxnId="{69C8B44F-84C1-4874-A28B-B5E9BC681C93}">
      <dgm:prSet/>
      <dgm:spPr/>
      <dgm:t>
        <a:bodyPr/>
        <a:lstStyle/>
        <a:p>
          <a:endParaRPr lang="en-IN"/>
        </a:p>
      </dgm:t>
    </dgm:pt>
    <dgm:pt modelId="{18156F6B-0E19-49BB-AD5C-725BCC85FEE0}" type="sibTrans" cxnId="{69C8B44F-84C1-4874-A28B-B5E9BC681C93}">
      <dgm:prSet/>
      <dgm:spPr/>
      <dgm:t>
        <a:bodyPr/>
        <a:lstStyle/>
        <a:p>
          <a:endParaRPr lang="en-IN"/>
        </a:p>
      </dgm:t>
    </dgm:pt>
    <dgm:pt modelId="{FA12654A-6207-4CA4-8AD4-ED7D64355EB1}">
      <dgm:prSet phldrT="[Text]"/>
      <dgm:spPr/>
      <dgm:t>
        <a:bodyPr/>
        <a:lstStyle/>
        <a:p>
          <a:r>
            <a:rPr lang="en-IN"/>
            <a:t>Job Post</a:t>
          </a:r>
        </a:p>
      </dgm:t>
    </dgm:pt>
    <dgm:pt modelId="{17932570-10F3-4E02-A5E6-D6761E194523}" type="parTrans" cxnId="{85484F42-3AAE-4E03-ABB0-B6CE4CC36785}">
      <dgm:prSet/>
      <dgm:spPr/>
      <dgm:t>
        <a:bodyPr/>
        <a:lstStyle/>
        <a:p>
          <a:endParaRPr lang="en-IN"/>
        </a:p>
      </dgm:t>
    </dgm:pt>
    <dgm:pt modelId="{5C413821-FA67-4CDD-A09C-BB5CE49F4AF7}" type="sibTrans" cxnId="{85484F42-3AAE-4E03-ABB0-B6CE4CC36785}">
      <dgm:prSet/>
      <dgm:spPr/>
      <dgm:t>
        <a:bodyPr/>
        <a:lstStyle/>
        <a:p>
          <a:endParaRPr lang="en-IN"/>
        </a:p>
      </dgm:t>
    </dgm:pt>
    <dgm:pt modelId="{E4CA3BE6-CE9C-4031-9390-AEBA015843A8}">
      <dgm:prSet phldrT="[Text]" phldr="1"/>
      <dgm:spPr/>
      <dgm:t>
        <a:bodyPr/>
        <a:lstStyle/>
        <a:p>
          <a:endParaRPr lang="en-IN"/>
        </a:p>
      </dgm:t>
    </dgm:pt>
    <dgm:pt modelId="{B39B15E5-0932-463D-BA74-4A171E37CFE1}" type="parTrans" cxnId="{4B842C64-F80A-45EA-99F9-1C5FFD1F287F}">
      <dgm:prSet/>
      <dgm:spPr/>
      <dgm:t>
        <a:bodyPr/>
        <a:lstStyle/>
        <a:p>
          <a:endParaRPr lang="en-IN"/>
        </a:p>
      </dgm:t>
    </dgm:pt>
    <dgm:pt modelId="{A7BAD6FD-66FA-4617-A4D0-2FD19481ACA0}" type="sibTrans" cxnId="{4B842C64-F80A-45EA-99F9-1C5FFD1F287F}">
      <dgm:prSet/>
      <dgm:spPr/>
      <dgm:t>
        <a:bodyPr/>
        <a:lstStyle/>
        <a:p>
          <a:endParaRPr lang="en-IN"/>
        </a:p>
      </dgm:t>
    </dgm:pt>
    <dgm:pt modelId="{1D257C38-89BB-43A7-950C-544B86AD8FC9}" type="pres">
      <dgm:prSet presAssocID="{D1CFD0F0-CC39-4668-88F5-B41C38295B47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743E38F1-83EA-4E8D-B62C-8442367AF435}" type="pres">
      <dgm:prSet presAssocID="{FE89F46E-ABCA-49F2-9F13-70AB88C0E7B3}" presName="hierRoot1" presStyleCnt="0">
        <dgm:presLayoutVars>
          <dgm:hierBranch val="init"/>
        </dgm:presLayoutVars>
      </dgm:prSet>
      <dgm:spPr/>
    </dgm:pt>
    <dgm:pt modelId="{FA015608-8D15-43E7-B485-CDAD3525EB7A}" type="pres">
      <dgm:prSet presAssocID="{FE89F46E-ABCA-49F2-9F13-70AB88C0E7B3}" presName="rootComposite1" presStyleCnt="0"/>
      <dgm:spPr/>
    </dgm:pt>
    <dgm:pt modelId="{1F8FD21E-EF52-4A0B-89EB-38C2615A7454}" type="pres">
      <dgm:prSet presAssocID="{FE89F46E-ABCA-49F2-9F13-70AB88C0E7B3}" presName="rootText1" presStyleLbl="node0" presStyleIdx="0" presStyleCnt="1">
        <dgm:presLayoutVars>
          <dgm:chPref val="3"/>
        </dgm:presLayoutVars>
      </dgm:prSet>
      <dgm:spPr/>
    </dgm:pt>
    <dgm:pt modelId="{C2D71DB7-26E9-48B2-B08F-659A11F1CA83}" type="pres">
      <dgm:prSet presAssocID="{FE89F46E-ABCA-49F2-9F13-70AB88C0E7B3}" presName="rootConnector1" presStyleLbl="node1" presStyleIdx="0" presStyleCnt="0"/>
      <dgm:spPr/>
    </dgm:pt>
    <dgm:pt modelId="{841EBF9E-46DF-49A4-A339-17F97F48E5D2}" type="pres">
      <dgm:prSet presAssocID="{FE89F46E-ABCA-49F2-9F13-70AB88C0E7B3}" presName="hierChild2" presStyleCnt="0"/>
      <dgm:spPr/>
    </dgm:pt>
    <dgm:pt modelId="{5980F0E4-6839-4074-9080-66836DFD1B28}" type="pres">
      <dgm:prSet presAssocID="{8FF29BF3-F14A-4046-BC16-1A3274D7EC35}" presName="Name37" presStyleLbl="parChTrans1D2" presStyleIdx="0" presStyleCnt="4"/>
      <dgm:spPr/>
    </dgm:pt>
    <dgm:pt modelId="{1FA2098C-FEBD-4748-BAA3-7A649DA11D81}" type="pres">
      <dgm:prSet presAssocID="{579CFE8C-4177-4DB0-9C86-1EBAE9E673C1}" presName="hierRoot2" presStyleCnt="0">
        <dgm:presLayoutVars>
          <dgm:hierBranch val="init"/>
        </dgm:presLayoutVars>
      </dgm:prSet>
      <dgm:spPr/>
    </dgm:pt>
    <dgm:pt modelId="{5EB9B41B-45C3-4DE2-97D6-5B463689AC93}" type="pres">
      <dgm:prSet presAssocID="{579CFE8C-4177-4DB0-9C86-1EBAE9E673C1}" presName="rootComposite" presStyleCnt="0"/>
      <dgm:spPr/>
    </dgm:pt>
    <dgm:pt modelId="{E047643F-BA56-47EB-89BB-5D43AFF52B6A}" type="pres">
      <dgm:prSet presAssocID="{579CFE8C-4177-4DB0-9C86-1EBAE9E673C1}" presName="rootText" presStyleLbl="node2" presStyleIdx="0" presStyleCnt="3">
        <dgm:presLayoutVars>
          <dgm:chPref val="3"/>
        </dgm:presLayoutVars>
      </dgm:prSet>
      <dgm:spPr/>
    </dgm:pt>
    <dgm:pt modelId="{684FFD07-8287-4F1F-A822-1711FF4C8D91}" type="pres">
      <dgm:prSet presAssocID="{579CFE8C-4177-4DB0-9C86-1EBAE9E673C1}" presName="rootConnector" presStyleLbl="node2" presStyleIdx="0" presStyleCnt="3"/>
      <dgm:spPr/>
    </dgm:pt>
    <dgm:pt modelId="{E141C876-FDFD-424A-B72B-8C4F907C233D}" type="pres">
      <dgm:prSet presAssocID="{579CFE8C-4177-4DB0-9C86-1EBAE9E673C1}" presName="hierChild4" presStyleCnt="0"/>
      <dgm:spPr/>
    </dgm:pt>
    <dgm:pt modelId="{845DB993-D8EB-4ECF-97B4-DD3F4AAFCBF0}" type="pres">
      <dgm:prSet presAssocID="{579CFE8C-4177-4DB0-9C86-1EBAE9E673C1}" presName="hierChild5" presStyleCnt="0"/>
      <dgm:spPr/>
    </dgm:pt>
    <dgm:pt modelId="{116F2CD0-14CE-4D4F-9EFA-C8FE9F79B462}" type="pres">
      <dgm:prSet presAssocID="{17932570-10F3-4E02-A5E6-D6761E194523}" presName="Name37" presStyleLbl="parChTrans1D2" presStyleIdx="1" presStyleCnt="4"/>
      <dgm:spPr/>
    </dgm:pt>
    <dgm:pt modelId="{04D03E9C-DCF7-45B8-AAF9-965164D2AA97}" type="pres">
      <dgm:prSet presAssocID="{FA12654A-6207-4CA4-8AD4-ED7D64355EB1}" presName="hierRoot2" presStyleCnt="0">
        <dgm:presLayoutVars>
          <dgm:hierBranch val="init"/>
        </dgm:presLayoutVars>
      </dgm:prSet>
      <dgm:spPr/>
    </dgm:pt>
    <dgm:pt modelId="{596FEDA1-B389-4509-932B-0CD9E91DF7C0}" type="pres">
      <dgm:prSet presAssocID="{FA12654A-6207-4CA4-8AD4-ED7D64355EB1}" presName="rootComposite" presStyleCnt="0"/>
      <dgm:spPr/>
    </dgm:pt>
    <dgm:pt modelId="{54AF6F04-3C22-4068-A4D0-102BFBEC5372}" type="pres">
      <dgm:prSet presAssocID="{FA12654A-6207-4CA4-8AD4-ED7D64355EB1}" presName="rootText" presStyleLbl="node2" presStyleIdx="1" presStyleCnt="3">
        <dgm:presLayoutVars>
          <dgm:chPref val="3"/>
        </dgm:presLayoutVars>
      </dgm:prSet>
      <dgm:spPr/>
    </dgm:pt>
    <dgm:pt modelId="{B359135A-77B7-403B-A14C-B512974F2D6A}" type="pres">
      <dgm:prSet presAssocID="{FA12654A-6207-4CA4-8AD4-ED7D64355EB1}" presName="rootConnector" presStyleLbl="node2" presStyleIdx="1" presStyleCnt="3"/>
      <dgm:spPr/>
    </dgm:pt>
    <dgm:pt modelId="{9C23B402-9E33-41FC-A641-61454F06B219}" type="pres">
      <dgm:prSet presAssocID="{FA12654A-6207-4CA4-8AD4-ED7D64355EB1}" presName="hierChild4" presStyleCnt="0"/>
      <dgm:spPr/>
    </dgm:pt>
    <dgm:pt modelId="{36C5061D-7A49-4642-BE6A-9CAB18622AE2}" type="pres">
      <dgm:prSet presAssocID="{FA12654A-6207-4CA4-8AD4-ED7D64355EB1}" presName="hierChild5" presStyleCnt="0"/>
      <dgm:spPr/>
    </dgm:pt>
    <dgm:pt modelId="{A931339D-7BD2-4FA1-847B-782167A828D2}" type="pres">
      <dgm:prSet presAssocID="{B39B15E5-0932-463D-BA74-4A171E37CFE1}" presName="Name37" presStyleLbl="parChTrans1D2" presStyleIdx="2" presStyleCnt="4"/>
      <dgm:spPr/>
    </dgm:pt>
    <dgm:pt modelId="{E5576D59-B207-42AF-BE90-BBA374A3C3D6}" type="pres">
      <dgm:prSet presAssocID="{E4CA3BE6-CE9C-4031-9390-AEBA015843A8}" presName="hierRoot2" presStyleCnt="0">
        <dgm:presLayoutVars>
          <dgm:hierBranch val="init"/>
        </dgm:presLayoutVars>
      </dgm:prSet>
      <dgm:spPr/>
    </dgm:pt>
    <dgm:pt modelId="{C13B2C94-9BFE-427D-A172-CBC8A693EAD7}" type="pres">
      <dgm:prSet presAssocID="{E4CA3BE6-CE9C-4031-9390-AEBA015843A8}" presName="rootComposite" presStyleCnt="0"/>
      <dgm:spPr/>
    </dgm:pt>
    <dgm:pt modelId="{BD741C23-844F-4845-8F7F-65F5738E677D}" type="pres">
      <dgm:prSet presAssocID="{E4CA3BE6-CE9C-4031-9390-AEBA015843A8}" presName="rootText" presStyleLbl="node2" presStyleIdx="2" presStyleCnt="3">
        <dgm:presLayoutVars>
          <dgm:chPref val="3"/>
        </dgm:presLayoutVars>
      </dgm:prSet>
      <dgm:spPr/>
    </dgm:pt>
    <dgm:pt modelId="{58161B28-8804-4505-A5E0-C13FF3D6D7D3}" type="pres">
      <dgm:prSet presAssocID="{E4CA3BE6-CE9C-4031-9390-AEBA015843A8}" presName="rootConnector" presStyleLbl="node2" presStyleIdx="2" presStyleCnt="3"/>
      <dgm:spPr/>
    </dgm:pt>
    <dgm:pt modelId="{FF0349F3-BBBE-4E3D-A38D-26B12F5159BE}" type="pres">
      <dgm:prSet presAssocID="{E4CA3BE6-CE9C-4031-9390-AEBA015843A8}" presName="hierChild4" presStyleCnt="0"/>
      <dgm:spPr/>
    </dgm:pt>
    <dgm:pt modelId="{DEF8B655-FDEB-4692-BD05-D7265414D6FF}" type="pres">
      <dgm:prSet presAssocID="{E4CA3BE6-CE9C-4031-9390-AEBA015843A8}" presName="hierChild5" presStyleCnt="0"/>
      <dgm:spPr/>
    </dgm:pt>
    <dgm:pt modelId="{20C231C4-499E-405C-B0E8-E01EF485CE5D}" type="pres">
      <dgm:prSet presAssocID="{FE89F46E-ABCA-49F2-9F13-70AB88C0E7B3}" presName="hierChild3" presStyleCnt="0"/>
      <dgm:spPr/>
    </dgm:pt>
    <dgm:pt modelId="{698FBD8B-CF5A-4044-BDB0-076C5466E988}" type="pres">
      <dgm:prSet presAssocID="{1DD3FB25-C152-443C-A442-71D6C76E99F3}" presName="Name111" presStyleLbl="parChTrans1D2" presStyleIdx="3" presStyleCnt="4"/>
      <dgm:spPr/>
    </dgm:pt>
    <dgm:pt modelId="{11FB4D4D-92ED-49DF-AC42-08E8A4B62BA5}" type="pres">
      <dgm:prSet presAssocID="{DA21F23A-A1F8-4C98-A4D4-40F941CFAAE1}" presName="hierRoot3" presStyleCnt="0">
        <dgm:presLayoutVars>
          <dgm:hierBranch val="init"/>
        </dgm:presLayoutVars>
      </dgm:prSet>
      <dgm:spPr/>
    </dgm:pt>
    <dgm:pt modelId="{78E70567-992F-49DF-A6BF-D18A2F264ABC}" type="pres">
      <dgm:prSet presAssocID="{DA21F23A-A1F8-4C98-A4D4-40F941CFAAE1}" presName="rootComposite3" presStyleCnt="0"/>
      <dgm:spPr/>
    </dgm:pt>
    <dgm:pt modelId="{6A9C9508-37E1-44CB-B1D2-9CC40A401D58}" type="pres">
      <dgm:prSet presAssocID="{DA21F23A-A1F8-4C98-A4D4-40F941CFAAE1}" presName="rootText3" presStyleLbl="asst1" presStyleIdx="0" presStyleCnt="1" custScaleX="54491" custScaleY="11401">
        <dgm:presLayoutVars>
          <dgm:chPref val="3"/>
        </dgm:presLayoutVars>
      </dgm:prSet>
      <dgm:spPr/>
    </dgm:pt>
    <dgm:pt modelId="{666456C0-5C11-484D-A613-479FC3A1C971}" type="pres">
      <dgm:prSet presAssocID="{DA21F23A-A1F8-4C98-A4D4-40F941CFAAE1}" presName="rootConnector3" presStyleLbl="asst1" presStyleIdx="0" presStyleCnt="1"/>
      <dgm:spPr/>
    </dgm:pt>
    <dgm:pt modelId="{FDD9CADC-97FD-4C6B-9FFC-6FBE3EF93388}" type="pres">
      <dgm:prSet presAssocID="{DA21F23A-A1F8-4C98-A4D4-40F941CFAAE1}" presName="hierChild6" presStyleCnt="0"/>
      <dgm:spPr/>
    </dgm:pt>
    <dgm:pt modelId="{BE1A4D0F-0B6C-4933-B361-E272174F6842}" type="pres">
      <dgm:prSet presAssocID="{DA21F23A-A1F8-4C98-A4D4-40F941CFAAE1}" presName="hierChild7" presStyleCnt="0"/>
      <dgm:spPr/>
    </dgm:pt>
  </dgm:ptLst>
  <dgm:cxnLst>
    <dgm:cxn modelId="{FB1C1E0F-3D22-4778-8AC0-E7173EFB183F}" type="presOf" srcId="{DA21F23A-A1F8-4C98-A4D4-40F941CFAAE1}" destId="{6A9C9508-37E1-44CB-B1D2-9CC40A401D58}" srcOrd="0" destOrd="0" presId="urn:microsoft.com/office/officeart/2005/8/layout/orgChart1"/>
    <dgm:cxn modelId="{4AA3601A-D4F5-491D-9CDD-38DC98FA7F7E}" type="presOf" srcId="{E4CA3BE6-CE9C-4031-9390-AEBA015843A8}" destId="{BD741C23-844F-4845-8F7F-65F5738E677D}" srcOrd="0" destOrd="0" presId="urn:microsoft.com/office/officeart/2005/8/layout/orgChart1"/>
    <dgm:cxn modelId="{FB00C71F-2EE0-406B-A4DA-5BD6DFCEDF30}" type="presOf" srcId="{1DD3FB25-C152-443C-A442-71D6C76E99F3}" destId="{698FBD8B-CF5A-4044-BDB0-076C5466E988}" srcOrd="0" destOrd="0" presId="urn:microsoft.com/office/officeart/2005/8/layout/orgChart1"/>
    <dgm:cxn modelId="{DC19952D-B9EC-4A8D-A5D6-89D80232BAC8}" srcId="{D1CFD0F0-CC39-4668-88F5-B41C38295B47}" destId="{FE89F46E-ABCA-49F2-9F13-70AB88C0E7B3}" srcOrd="0" destOrd="0" parTransId="{1D60CD18-2194-4974-ADA2-ABBBCCCEE619}" sibTransId="{34F7341C-038C-4AF4-A3AF-0E7617C22ADF}"/>
    <dgm:cxn modelId="{1AB3C42F-C6B3-4A85-9AA8-D42E63012A83}" type="presOf" srcId="{579CFE8C-4177-4DB0-9C86-1EBAE9E673C1}" destId="{E047643F-BA56-47EB-89BB-5D43AFF52B6A}" srcOrd="0" destOrd="0" presId="urn:microsoft.com/office/officeart/2005/8/layout/orgChart1"/>
    <dgm:cxn modelId="{58020333-2BA1-4579-9AC9-F0D2DED8B5A1}" type="presOf" srcId="{FE89F46E-ABCA-49F2-9F13-70AB88C0E7B3}" destId="{1F8FD21E-EF52-4A0B-89EB-38C2615A7454}" srcOrd="0" destOrd="0" presId="urn:microsoft.com/office/officeart/2005/8/layout/orgChart1"/>
    <dgm:cxn modelId="{B75A415C-E0BC-4657-BD2D-A1BAA864D450}" type="presOf" srcId="{FA12654A-6207-4CA4-8AD4-ED7D64355EB1}" destId="{B359135A-77B7-403B-A14C-B512974F2D6A}" srcOrd="1" destOrd="0" presId="urn:microsoft.com/office/officeart/2005/8/layout/orgChart1"/>
    <dgm:cxn modelId="{85484F42-3AAE-4E03-ABB0-B6CE4CC36785}" srcId="{FE89F46E-ABCA-49F2-9F13-70AB88C0E7B3}" destId="{FA12654A-6207-4CA4-8AD4-ED7D64355EB1}" srcOrd="2" destOrd="0" parTransId="{17932570-10F3-4E02-A5E6-D6761E194523}" sibTransId="{5C413821-FA67-4CDD-A09C-BB5CE49F4AF7}"/>
    <dgm:cxn modelId="{4B842C64-F80A-45EA-99F9-1C5FFD1F287F}" srcId="{FE89F46E-ABCA-49F2-9F13-70AB88C0E7B3}" destId="{E4CA3BE6-CE9C-4031-9390-AEBA015843A8}" srcOrd="3" destOrd="0" parTransId="{B39B15E5-0932-463D-BA74-4A171E37CFE1}" sibTransId="{A7BAD6FD-66FA-4617-A4D0-2FD19481ACA0}"/>
    <dgm:cxn modelId="{EB592849-8DB4-4851-92BE-167BF18C8F95}" type="presOf" srcId="{B39B15E5-0932-463D-BA74-4A171E37CFE1}" destId="{A931339D-7BD2-4FA1-847B-782167A828D2}" srcOrd="0" destOrd="0" presId="urn:microsoft.com/office/officeart/2005/8/layout/orgChart1"/>
    <dgm:cxn modelId="{526F9B6E-9388-4F25-967F-B67E3336E96B}" type="presOf" srcId="{8FF29BF3-F14A-4046-BC16-1A3274D7EC35}" destId="{5980F0E4-6839-4074-9080-66836DFD1B28}" srcOrd="0" destOrd="0" presId="urn:microsoft.com/office/officeart/2005/8/layout/orgChart1"/>
    <dgm:cxn modelId="{69C8B44F-84C1-4874-A28B-B5E9BC681C93}" srcId="{FE89F46E-ABCA-49F2-9F13-70AB88C0E7B3}" destId="{579CFE8C-4177-4DB0-9C86-1EBAE9E673C1}" srcOrd="1" destOrd="0" parTransId="{8FF29BF3-F14A-4046-BC16-1A3274D7EC35}" sibTransId="{18156F6B-0E19-49BB-AD5C-725BCC85FEE0}"/>
    <dgm:cxn modelId="{517BDA5A-087B-46BD-8866-5897536796A5}" type="presOf" srcId="{E4CA3BE6-CE9C-4031-9390-AEBA015843A8}" destId="{58161B28-8804-4505-A5E0-C13FF3D6D7D3}" srcOrd="1" destOrd="0" presId="urn:microsoft.com/office/officeart/2005/8/layout/orgChart1"/>
    <dgm:cxn modelId="{C22A1C9D-8C6C-4A05-81A0-C589E09646ED}" type="presOf" srcId="{FE89F46E-ABCA-49F2-9F13-70AB88C0E7B3}" destId="{C2D71DB7-26E9-48B2-B08F-659A11F1CA83}" srcOrd="1" destOrd="0" presId="urn:microsoft.com/office/officeart/2005/8/layout/orgChart1"/>
    <dgm:cxn modelId="{7B9F5AC8-492D-486D-A54E-5D1AF1D5AE15}" type="presOf" srcId="{17932570-10F3-4E02-A5E6-D6761E194523}" destId="{116F2CD0-14CE-4D4F-9EFA-C8FE9F79B462}" srcOrd="0" destOrd="0" presId="urn:microsoft.com/office/officeart/2005/8/layout/orgChart1"/>
    <dgm:cxn modelId="{ACAF83CB-BFAA-4CDE-A22A-D6839080F138}" type="presOf" srcId="{DA21F23A-A1F8-4C98-A4D4-40F941CFAAE1}" destId="{666456C0-5C11-484D-A613-479FC3A1C971}" srcOrd="1" destOrd="0" presId="urn:microsoft.com/office/officeart/2005/8/layout/orgChart1"/>
    <dgm:cxn modelId="{5571E8E6-3B7F-4E46-BB80-DC401F95B6FF}" type="presOf" srcId="{FA12654A-6207-4CA4-8AD4-ED7D64355EB1}" destId="{54AF6F04-3C22-4068-A4D0-102BFBEC5372}" srcOrd="0" destOrd="0" presId="urn:microsoft.com/office/officeart/2005/8/layout/orgChart1"/>
    <dgm:cxn modelId="{079B96E7-9E2C-40C3-A8A9-D9E50FF8EF6A}" type="presOf" srcId="{D1CFD0F0-CC39-4668-88F5-B41C38295B47}" destId="{1D257C38-89BB-43A7-950C-544B86AD8FC9}" srcOrd="0" destOrd="0" presId="urn:microsoft.com/office/officeart/2005/8/layout/orgChart1"/>
    <dgm:cxn modelId="{4DD4FFF4-5EE3-4FD3-9194-553DF11D4A11}" srcId="{FE89F46E-ABCA-49F2-9F13-70AB88C0E7B3}" destId="{DA21F23A-A1F8-4C98-A4D4-40F941CFAAE1}" srcOrd="0" destOrd="0" parTransId="{1DD3FB25-C152-443C-A442-71D6C76E99F3}" sibTransId="{5B6E46E0-DC15-42AE-8684-B3E513263BFA}"/>
    <dgm:cxn modelId="{630E12FD-33AA-48DA-89B3-278E2CDF026F}" type="presOf" srcId="{579CFE8C-4177-4DB0-9C86-1EBAE9E673C1}" destId="{684FFD07-8287-4F1F-A822-1711FF4C8D91}" srcOrd="1" destOrd="0" presId="urn:microsoft.com/office/officeart/2005/8/layout/orgChart1"/>
    <dgm:cxn modelId="{199978A1-3EF2-4783-BEBC-9B36DFD49C90}" type="presParOf" srcId="{1D257C38-89BB-43A7-950C-544B86AD8FC9}" destId="{743E38F1-83EA-4E8D-B62C-8442367AF435}" srcOrd="0" destOrd="0" presId="urn:microsoft.com/office/officeart/2005/8/layout/orgChart1"/>
    <dgm:cxn modelId="{8277FD46-E282-47D3-854F-32DF8252B0AC}" type="presParOf" srcId="{743E38F1-83EA-4E8D-B62C-8442367AF435}" destId="{FA015608-8D15-43E7-B485-CDAD3525EB7A}" srcOrd="0" destOrd="0" presId="urn:microsoft.com/office/officeart/2005/8/layout/orgChart1"/>
    <dgm:cxn modelId="{0DBB06F7-C8E2-4F2E-A08F-F68D4FD9752E}" type="presParOf" srcId="{FA015608-8D15-43E7-B485-CDAD3525EB7A}" destId="{1F8FD21E-EF52-4A0B-89EB-38C2615A7454}" srcOrd="0" destOrd="0" presId="urn:microsoft.com/office/officeart/2005/8/layout/orgChart1"/>
    <dgm:cxn modelId="{576853FF-3C8D-450C-86C5-DA05534B3638}" type="presParOf" srcId="{FA015608-8D15-43E7-B485-CDAD3525EB7A}" destId="{C2D71DB7-26E9-48B2-B08F-659A11F1CA83}" srcOrd="1" destOrd="0" presId="urn:microsoft.com/office/officeart/2005/8/layout/orgChart1"/>
    <dgm:cxn modelId="{3A62C222-B67B-4A61-92B6-EA1E18F58A4A}" type="presParOf" srcId="{743E38F1-83EA-4E8D-B62C-8442367AF435}" destId="{841EBF9E-46DF-49A4-A339-17F97F48E5D2}" srcOrd="1" destOrd="0" presId="urn:microsoft.com/office/officeart/2005/8/layout/orgChart1"/>
    <dgm:cxn modelId="{820217B1-C681-449B-8B9D-56E8D728CADB}" type="presParOf" srcId="{841EBF9E-46DF-49A4-A339-17F97F48E5D2}" destId="{5980F0E4-6839-4074-9080-66836DFD1B28}" srcOrd="0" destOrd="0" presId="urn:microsoft.com/office/officeart/2005/8/layout/orgChart1"/>
    <dgm:cxn modelId="{0AC7CD63-0F54-4C9B-90B9-3C9414555CE3}" type="presParOf" srcId="{841EBF9E-46DF-49A4-A339-17F97F48E5D2}" destId="{1FA2098C-FEBD-4748-BAA3-7A649DA11D81}" srcOrd="1" destOrd="0" presId="urn:microsoft.com/office/officeart/2005/8/layout/orgChart1"/>
    <dgm:cxn modelId="{C4250769-A01C-499D-ACAD-E26777C93E7F}" type="presParOf" srcId="{1FA2098C-FEBD-4748-BAA3-7A649DA11D81}" destId="{5EB9B41B-45C3-4DE2-97D6-5B463689AC93}" srcOrd="0" destOrd="0" presId="urn:microsoft.com/office/officeart/2005/8/layout/orgChart1"/>
    <dgm:cxn modelId="{2E944710-F53D-4230-AA91-C6A9F9468EAA}" type="presParOf" srcId="{5EB9B41B-45C3-4DE2-97D6-5B463689AC93}" destId="{E047643F-BA56-47EB-89BB-5D43AFF52B6A}" srcOrd="0" destOrd="0" presId="urn:microsoft.com/office/officeart/2005/8/layout/orgChart1"/>
    <dgm:cxn modelId="{F9AB8995-E6F2-4946-972F-089313060902}" type="presParOf" srcId="{5EB9B41B-45C3-4DE2-97D6-5B463689AC93}" destId="{684FFD07-8287-4F1F-A822-1711FF4C8D91}" srcOrd="1" destOrd="0" presId="urn:microsoft.com/office/officeart/2005/8/layout/orgChart1"/>
    <dgm:cxn modelId="{669F2218-EACD-4B08-80BA-666C926CAF48}" type="presParOf" srcId="{1FA2098C-FEBD-4748-BAA3-7A649DA11D81}" destId="{E141C876-FDFD-424A-B72B-8C4F907C233D}" srcOrd="1" destOrd="0" presId="urn:microsoft.com/office/officeart/2005/8/layout/orgChart1"/>
    <dgm:cxn modelId="{15BDDC09-F03E-43EE-BF8F-EABB61AF571D}" type="presParOf" srcId="{1FA2098C-FEBD-4748-BAA3-7A649DA11D81}" destId="{845DB993-D8EB-4ECF-97B4-DD3F4AAFCBF0}" srcOrd="2" destOrd="0" presId="urn:microsoft.com/office/officeart/2005/8/layout/orgChart1"/>
    <dgm:cxn modelId="{2C860C0D-F465-4743-AA53-378FE46D80C4}" type="presParOf" srcId="{841EBF9E-46DF-49A4-A339-17F97F48E5D2}" destId="{116F2CD0-14CE-4D4F-9EFA-C8FE9F79B462}" srcOrd="2" destOrd="0" presId="urn:microsoft.com/office/officeart/2005/8/layout/orgChart1"/>
    <dgm:cxn modelId="{FC1634FD-9E70-4CC5-ABBD-1589D11A29A0}" type="presParOf" srcId="{841EBF9E-46DF-49A4-A339-17F97F48E5D2}" destId="{04D03E9C-DCF7-45B8-AAF9-965164D2AA97}" srcOrd="3" destOrd="0" presId="urn:microsoft.com/office/officeart/2005/8/layout/orgChart1"/>
    <dgm:cxn modelId="{F0A3A2C8-1CAC-4D6E-87C7-47825FBEA07F}" type="presParOf" srcId="{04D03E9C-DCF7-45B8-AAF9-965164D2AA97}" destId="{596FEDA1-B389-4509-932B-0CD9E91DF7C0}" srcOrd="0" destOrd="0" presId="urn:microsoft.com/office/officeart/2005/8/layout/orgChart1"/>
    <dgm:cxn modelId="{87D5E9D2-5CE9-419D-B4CF-44A3F0077306}" type="presParOf" srcId="{596FEDA1-B389-4509-932B-0CD9E91DF7C0}" destId="{54AF6F04-3C22-4068-A4D0-102BFBEC5372}" srcOrd="0" destOrd="0" presId="urn:microsoft.com/office/officeart/2005/8/layout/orgChart1"/>
    <dgm:cxn modelId="{83562051-5041-475C-9984-A8DBBE494FA8}" type="presParOf" srcId="{596FEDA1-B389-4509-932B-0CD9E91DF7C0}" destId="{B359135A-77B7-403B-A14C-B512974F2D6A}" srcOrd="1" destOrd="0" presId="urn:microsoft.com/office/officeart/2005/8/layout/orgChart1"/>
    <dgm:cxn modelId="{5399F2E0-C720-46D9-B84F-057651BAA707}" type="presParOf" srcId="{04D03E9C-DCF7-45B8-AAF9-965164D2AA97}" destId="{9C23B402-9E33-41FC-A641-61454F06B219}" srcOrd="1" destOrd="0" presId="urn:microsoft.com/office/officeart/2005/8/layout/orgChart1"/>
    <dgm:cxn modelId="{B41FE775-5095-4B0C-8752-455519E86D62}" type="presParOf" srcId="{04D03E9C-DCF7-45B8-AAF9-965164D2AA97}" destId="{36C5061D-7A49-4642-BE6A-9CAB18622AE2}" srcOrd="2" destOrd="0" presId="urn:microsoft.com/office/officeart/2005/8/layout/orgChart1"/>
    <dgm:cxn modelId="{576D73F8-9B64-42F0-ACDA-C14C29BBF866}" type="presParOf" srcId="{841EBF9E-46DF-49A4-A339-17F97F48E5D2}" destId="{A931339D-7BD2-4FA1-847B-782167A828D2}" srcOrd="4" destOrd="0" presId="urn:microsoft.com/office/officeart/2005/8/layout/orgChart1"/>
    <dgm:cxn modelId="{08431096-7C76-4FFC-A150-3561AA8AD3FB}" type="presParOf" srcId="{841EBF9E-46DF-49A4-A339-17F97F48E5D2}" destId="{E5576D59-B207-42AF-BE90-BBA374A3C3D6}" srcOrd="5" destOrd="0" presId="urn:microsoft.com/office/officeart/2005/8/layout/orgChart1"/>
    <dgm:cxn modelId="{08F5DEF6-B339-4E78-83C1-DEF851F1E4E9}" type="presParOf" srcId="{E5576D59-B207-42AF-BE90-BBA374A3C3D6}" destId="{C13B2C94-9BFE-427D-A172-CBC8A693EAD7}" srcOrd="0" destOrd="0" presId="urn:microsoft.com/office/officeart/2005/8/layout/orgChart1"/>
    <dgm:cxn modelId="{BE0BEA4A-F0C7-45B4-AC45-523636814A1F}" type="presParOf" srcId="{C13B2C94-9BFE-427D-A172-CBC8A693EAD7}" destId="{BD741C23-844F-4845-8F7F-65F5738E677D}" srcOrd="0" destOrd="0" presId="urn:microsoft.com/office/officeart/2005/8/layout/orgChart1"/>
    <dgm:cxn modelId="{E3D09B7F-ED8F-49DF-8AAA-74025B9FDF7F}" type="presParOf" srcId="{C13B2C94-9BFE-427D-A172-CBC8A693EAD7}" destId="{58161B28-8804-4505-A5E0-C13FF3D6D7D3}" srcOrd="1" destOrd="0" presId="urn:microsoft.com/office/officeart/2005/8/layout/orgChart1"/>
    <dgm:cxn modelId="{E4590C99-D20D-442B-A025-E7306F849697}" type="presParOf" srcId="{E5576D59-B207-42AF-BE90-BBA374A3C3D6}" destId="{FF0349F3-BBBE-4E3D-A38D-26B12F5159BE}" srcOrd="1" destOrd="0" presId="urn:microsoft.com/office/officeart/2005/8/layout/orgChart1"/>
    <dgm:cxn modelId="{242CFD28-75DB-4125-B27C-CF77BFDAF0CE}" type="presParOf" srcId="{E5576D59-B207-42AF-BE90-BBA374A3C3D6}" destId="{DEF8B655-FDEB-4692-BD05-D7265414D6FF}" srcOrd="2" destOrd="0" presId="urn:microsoft.com/office/officeart/2005/8/layout/orgChart1"/>
    <dgm:cxn modelId="{7A52B112-C2B2-411B-B42B-78084F624004}" type="presParOf" srcId="{743E38F1-83EA-4E8D-B62C-8442367AF435}" destId="{20C231C4-499E-405C-B0E8-E01EF485CE5D}" srcOrd="2" destOrd="0" presId="urn:microsoft.com/office/officeart/2005/8/layout/orgChart1"/>
    <dgm:cxn modelId="{0814579E-05CC-438A-A54B-084CB1F2A70B}" type="presParOf" srcId="{20C231C4-499E-405C-B0E8-E01EF485CE5D}" destId="{698FBD8B-CF5A-4044-BDB0-076C5466E988}" srcOrd="0" destOrd="0" presId="urn:microsoft.com/office/officeart/2005/8/layout/orgChart1"/>
    <dgm:cxn modelId="{84A4B37A-9247-4D83-A700-2680074661D8}" type="presParOf" srcId="{20C231C4-499E-405C-B0E8-E01EF485CE5D}" destId="{11FB4D4D-92ED-49DF-AC42-08E8A4B62BA5}" srcOrd="1" destOrd="0" presId="urn:microsoft.com/office/officeart/2005/8/layout/orgChart1"/>
    <dgm:cxn modelId="{122D4472-2FB5-4F54-8278-4ED6EBC5DDC1}" type="presParOf" srcId="{11FB4D4D-92ED-49DF-AC42-08E8A4B62BA5}" destId="{78E70567-992F-49DF-A6BF-D18A2F264ABC}" srcOrd="0" destOrd="0" presId="urn:microsoft.com/office/officeart/2005/8/layout/orgChart1"/>
    <dgm:cxn modelId="{CAA6BBE1-4BAE-4426-96F0-C3DDD4762220}" type="presParOf" srcId="{78E70567-992F-49DF-A6BF-D18A2F264ABC}" destId="{6A9C9508-37E1-44CB-B1D2-9CC40A401D58}" srcOrd="0" destOrd="0" presId="urn:microsoft.com/office/officeart/2005/8/layout/orgChart1"/>
    <dgm:cxn modelId="{FF4F71DD-2B3D-4148-AAEA-FA7DC87F9D34}" type="presParOf" srcId="{78E70567-992F-49DF-A6BF-D18A2F264ABC}" destId="{666456C0-5C11-484D-A613-479FC3A1C971}" srcOrd="1" destOrd="0" presId="urn:microsoft.com/office/officeart/2005/8/layout/orgChart1"/>
    <dgm:cxn modelId="{32A68ED1-A5D9-40E1-AEFA-B0C10D507150}" type="presParOf" srcId="{11FB4D4D-92ED-49DF-AC42-08E8A4B62BA5}" destId="{FDD9CADC-97FD-4C6B-9FFC-6FBE3EF93388}" srcOrd="1" destOrd="0" presId="urn:microsoft.com/office/officeart/2005/8/layout/orgChart1"/>
    <dgm:cxn modelId="{5AE440E2-5BED-4CF8-83EF-8080AC5E0545}" type="presParOf" srcId="{11FB4D4D-92ED-49DF-AC42-08E8A4B62BA5}" destId="{BE1A4D0F-0B6C-4933-B361-E272174F6842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A5550BE-A2AC-4D2D-97C6-B7C9D4654C99}">
      <dsp:nvSpPr>
        <dsp:cNvPr id="0" name=""/>
        <dsp:cNvSpPr/>
      </dsp:nvSpPr>
      <dsp:spPr>
        <a:xfrm>
          <a:off x="1130811" y="428659"/>
          <a:ext cx="91440" cy="337150"/>
        </a:xfrm>
        <a:custGeom>
          <a:avLst/>
          <a:gdLst/>
          <a:ahLst/>
          <a:cxnLst/>
          <a:rect l="0" t="0" r="0" b="0"/>
          <a:pathLst>
            <a:path>
              <a:moveTo>
                <a:pt x="122678" y="0"/>
              </a:moveTo>
              <a:lnTo>
                <a:pt x="122678" y="337150"/>
              </a:lnTo>
              <a:lnTo>
                <a:pt x="45720" y="33715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19326B7-93DC-4C8A-B596-675060595C71}">
      <dsp:nvSpPr>
        <dsp:cNvPr id="0" name=""/>
        <dsp:cNvSpPr/>
      </dsp:nvSpPr>
      <dsp:spPr>
        <a:xfrm>
          <a:off x="1253490" y="428659"/>
          <a:ext cx="886853" cy="67430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97343"/>
              </a:lnTo>
              <a:lnTo>
                <a:pt x="886853" y="597343"/>
              </a:lnTo>
              <a:lnTo>
                <a:pt x="886853" y="67430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A29194F-4013-4B2E-85A6-AEF42EADC4BC}">
      <dsp:nvSpPr>
        <dsp:cNvPr id="0" name=""/>
        <dsp:cNvSpPr/>
      </dsp:nvSpPr>
      <dsp:spPr>
        <a:xfrm>
          <a:off x="1207769" y="428659"/>
          <a:ext cx="91440" cy="67430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67430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9D5F952-8844-443F-8BDD-EB27727C76D8}">
      <dsp:nvSpPr>
        <dsp:cNvPr id="0" name=""/>
        <dsp:cNvSpPr/>
      </dsp:nvSpPr>
      <dsp:spPr>
        <a:xfrm>
          <a:off x="366636" y="428659"/>
          <a:ext cx="886853" cy="674301"/>
        </a:xfrm>
        <a:custGeom>
          <a:avLst/>
          <a:gdLst/>
          <a:ahLst/>
          <a:cxnLst/>
          <a:rect l="0" t="0" r="0" b="0"/>
          <a:pathLst>
            <a:path>
              <a:moveTo>
                <a:pt x="886853" y="0"/>
              </a:moveTo>
              <a:lnTo>
                <a:pt x="886853" y="597343"/>
              </a:lnTo>
              <a:lnTo>
                <a:pt x="0" y="597343"/>
              </a:lnTo>
              <a:lnTo>
                <a:pt x="0" y="67430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EA2013C-582C-450B-93D5-6463F32AE62C}">
      <dsp:nvSpPr>
        <dsp:cNvPr id="0" name=""/>
        <dsp:cNvSpPr/>
      </dsp:nvSpPr>
      <dsp:spPr>
        <a:xfrm>
          <a:off x="887021" y="62190"/>
          <a:ext cx="732936" cy="36646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200" kern="1200"/>
            <a:t>Home</a:t>
          </a:r>
        </a:p>
      </dsp:txBody>
      <dsp:txXfrm>
        <a:off x="887021" y="62190"/>
        <a:ext cx="732936" cy="366468"/>
      </dsp:txXfrm>
    </dsp:sp>
    <dsp:sp modelId="{139B60C3-7444-4599-B65A-F8515AE4204E}">
      <dsp:nvSpPr>
        <dsp:cNvPr id="0" name=""/>
        <dsp:cNvSpPr/>
      </dsp:nvSpPr>
      <dsp:spPr>
        <a:xfrm>
          <a:off x="168" y="1102960"/>
          <a:ext cx="732936" cy="36646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200" kern="1200"/>
            <a:t>Login</a:t>
          </a:r>
        </a:p>
      </dsp:txBody>
      <dsp:txXfrm>
        <a:off x="168" y="1102960"/>
        <a:ext cx="732936" cy="366468"/>
      </dsp:txXfrm>
    </dsp:sp>
    <dsp:sp modelId="{00357D51-5D5E-4466-82D3-3E32604CF8AD}">
      <dsp:nvSpPr>
        <dsp:cNvPr id="0" name=""/>
        <dsp:cNvSpPr/>
      </dsp:nvSpPr>
      <dsp:spPr>
        <a:xfrm>
          <a:off x="887021" y="1102960"/>
          <a:ext cx="732936" cy="36646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200" kern="1200"/>
            <a:t>Regist</a:t>
          </a:r>
        </a:p>
      </dsp:txBody>
      <dsp:txXfrm>
        <a:off x="887021" y="1102960"/>
        <a:ext cx="732936" cy="366468"/>
      </dsp:txXfrm>
    </dsp:sp>
    <dsp:sp modelId="{93E7D455-222B-4532-AC8D-1A23D3FB5593}">
      <dsp:nvSpPr>
        <dsp:cNvPr id="0" name=""/>
        <dsp:cNvSpPr/>
      </dsp:nvSpPr>
      <dsp:spPr>
        <a:xfrm>
          <a:off x="1773875" y="1102960"/>
          <a:ext cx="732936" cy="36646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200" kern="1200"/>
            <a:t>Serach user</a:t>
          </a:r>
        </a:p>
      </dsp:txBody>
      <dsp:txXfrm>
        <a:off x="1773875" y="1102960"/>
        <a:ext cx="732936" cy="366468"/>
      </dsp:txXfrm>
    </dsp:sp>
    <dsp:sp modelId="{ADC6A93F-A17D-4CB2-A607-4C93DB5530D8}">
      <dsp:nvSpPr>
        <dsp:cNvPr id="0" name=""/>
        <dsp:cNvSpPr/>
      </dsp:nvSpPr>
      <dsp:spPr>
        <a:xfrm>
          <a:off x="845933" y="739140"/>
          <a:ext cx="330598" cy="533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845933" y="739140"/>
        <a:ext cx="330598" cy="53339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98FBD8B-CF5A-4044-BDB0-076C5466E988}">
      <dsp:nvSpPr>
        <dsp:cNvPr id="0" name=""/>
        <dsp:cNvSpPr/>
      </dsp:nvSpPr>
      <dsp:spPr>
        <a:xfrm>
          <a:off x="1634816" y="325825"/>
          <a:ext cx="91440" cy="299014"/>
        </a:xfrm>
        <a:custGeom>
          <a:avLst/>
          <a:gdLst/>
          <a:ahLst/>
          <a:cxnLst/>
          <a:rect l="0" t="0" r="0" b="0"/>
          <a:pathLst>
            <a:path>
              <a:moveTo>
                <a:pt x="113973" y="0"/>
              </a:moveTo>
              <a:lnTo>
                <a:pt x="113973" y="299014"/>
              </a:lnTo>
              <a:lnTo>
                <a:pt x="45720" y="29901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931339D-7BD2-4FA1-847B-782167A828D2}">
      <dsp:nvSpPr>
        <dsp:cNvPr id="0" name=""/>
        <dsp:cNvSpPr/>
      </dsp:nvSpPr>
      <dsp:spPr>
        <a:xfrm>
          <a:off x="1748790" y="325825"/>
          <a:ext cx="786539" cy="5980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9776"/>
              </a:lnTo>
              <a:lnTo>
                <a:pt x="786539" y="529776"/>
              </a:lnTo>
              <a:lnTo>
                <a:pt x="786539" y="59802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16F2CD0-14CE-4D4F-9EFA-C8FE9F79B462}">
      <dsp:nvSpPr>
        <dsp:cNvPr id="0" name=""/>
        <dsp:cNvSpPr/>
      </dsp:nvSpPr>
      <dsp:spPr>
        <a:xfrm>
          <a:off x="1703070" y="325825"/>
          <a:ext cx="91440" cy="59802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9802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980F0E4-6839-4074-9080-66836DFD1B28}">
      <dsp:nvSpPr>
        <dsp:cNvPr id="0" name=""/>
        <dsp:cNvSpPr/>
      </dsp:nvSpPr>
      <dsp:spPr>
        <a:xfrm>
          <a:off x="962250" y="325825"/>
          <a:ext cx="786539" cy="598029"/>
        </a:xfrm>
        <a:custGeom>
          <a:avLst/>
          <a:gdLst/>
          <a:ahLst/>
          <a:cxnLst/>
          <a:rect l="0" t="0" r="0" b="0"/>
          <a:pathLst>
            <a:path>
              <a:moveTo>
                <a:pt x="786539" y="0"/>
              </a:moveTo>
              <a:lnTo>
                <a:pt x="786539" y="529776"/>
              </a:lnTo>
              <a:lnTo>
                <a:pt x="0" y="529776"/>
              </a:lnTo>
              <a:lnTo>
                <a:pt x="0" y="59802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F8FD21E-EF52-4A0B-89EB-38C2615A7454}">
      <dsp:nvSpPr>
        <dsp:cNvPr id="0" name=""/>
        <dsp:cNvSpPr/>
      </dsp:nvSpPr>
      <dsp:spPr>
        <a:xfrm>
          <a:off x="1423773" y="808"/>
          <a:ext cx="650032" cy="3250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100" kern="1200"/>
            <a:t>Dashboard</a:t>
          </a:r>
        </a:p>
      </dsp:txBody>
      <dsp:txXfrm>
        <a:off x="1423773" y="808"/>
        <a:ext cx="650032" cy="325016"/>
      </dsp:txXfrm>
    </dsp:sp>
    <dsp:sp modelId="{E047643F-BA56-47EB-89BB-5D43AFF52B6A}">
      <dsp:nvSpPr>
        <dsp:cNvPr id="0" name=""/>
        <dsp:cNvSpPr/>
      </dsp:nvSpPr>
      <dsp:spPr>
        <a:xfrm>
          <a:off x="637234" y="923854"/>
          <a:ext cx="650032" cy="3250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100" kern="1200"/>
            <a:t>Profile</a:t>
          </a:r>
        </a:p>
      </dsp:txBody>
      <dsp:txXfrm>
        <a:off x="637234" y="923854"/>
        <a:ext cx="650032" cy="325016"/>
      </dsp:txXfrm>
    </dsp:sp>
    <dsp:sp modelId="{54AF6F04-3C22-4068-A4D0-102BFBEC5372}">
      <dsp:nvSpPr>
        <dsp:cNvPr id="0" name=""/>
        <dsp:cNvSpPr/>
      </dsp:nvSpPr>
      <dsp:spPr>
        <a:xfrm>
          <a:off x="1423773" y="923854"/>
          <a:ext cx="650032" cy="3250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100" kern="1200"/>
            <a:t>Job Post</a:t>
          </a:r>
        </a:p>
      </dsp:txBody>
      <dsp:txXfrm>
        <a:off x="1423773" y="923854"/>
        <a:ext cx="650032" cy="325016"/>
      </dsp:txXfrm>
    </dsp:sp>
    <dsp:sp modelId="{BD741C23-844F-4845-8F7F-65F5738E677D}">
      <dsp:nvSpPr>
        <dsp:cNvPr id="0" name=""/>
        <dsp:cNvSpPr/>
      </dsp:nvSpPr>
      <dsp:spPr>
        <a:xfrm>
          <a:off x="2210313" y="923854"/>
          <a:ext cx="650032" cy="3250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1100" kern="1200"/>
        </a:p>
      </dsp:txBody>
      <dsp:txXfrm>
        <a:off x="2210313" y="923854"/>
        <a:ext cx="650032" cy="325016"/>
      </dsp:txXfrm>
    </dsp:sp>
    <dsp:sp modelId="{6A9C9508-37E1-44CB-B1D2-9CC40A401D58}">
      <dsp:nvSpPr>
        <dsp:cNvPr id="0" name=""/>
        <dsp:cNvSpPr/>
      </dsp:nvSpPr>
      <dsp:spPr>
        <a:xfrm>
          <a:off x="1326327" y="606312"/>
          <a:ext cx="354209" cy="3705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1326327" y="606312"/>
        <a:ext cx="354209" cy="3705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75E9F97BC1B5458BF54EED01CD8DCC" ma:contentTypeVersion="14" ma:contentTypeDescription="Create a new document." ma:contentTypeScope="" ma:versionID="2d35398129ce63844fcd652cf7c25bf4">
  <xsd:schema xmlns:xsd="http://www.w3.org/2001/XMLSchema" xmlns:xs="http://www.w3.org/2001/XMLSchema" xmlns:p="http://schemas.microsoft.com/office/2006/metadata/properties" xmlns:ns2="d118d1a0-f5a0-4e12-83ce-6c8453885330" xmlns:ns3="c0babb3f-4b83-4bd4-b00e-4acf958a406a" targetNamespace="http://schemas.microsoft.com/office/2006/metadata/properties" ma:root="true" ma:fieldsID="ee38142deccbb131ae178429fcc9bbf9" ns2:_="" ns3:_="">
    <xsd:import namespace="d118d1a0-f5a0-4e12-83ce-6c8453885330"/>
    <xsd:import namespace="c0babb3f-4b83-4bd4-b00e-4acf958a40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18d1a0-f5a0-4e12-83ce-6c84538853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0bf0ac1-f138-411d-9df9-4081be4fd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babb3f-4b83-4bd4-b00e-4acf958a406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0d88b2bf-274e-4f33-a410-37d88b11a109}" ma:internalName="TaxCatchAll" ma:showField="CatchAllData" ma:web="c0babb3f-4b83-4bd4-b00e-4acf958a40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babb3f-4b83-4bd4-b00e-4acf958a406a" xsi:nil="true"/>
    <lcf76f155ced4ddcb4097134ff3c332f xmlns="d118d1a0-f5a0-4e12-83ce-6c845388533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831CB41-EF7C-4512-95B1-A39354EBCD9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F6864A-6AC2-406B-8553-DE494CC21C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987BCD-0941-4084-AC79-FEC4918B383A}"/>
</file>

<file path=customXml/itemProps4.xml><?xml version="1.0" encoding="utf-8"?>
<ds:datastoreItem xmlns:ds="http://schemas.openxmlformats.org/officeDocument/2006/customXml" ds:itemID="{28987E6F-07D3-423D-BBA6-B7EDB0516325}">
  <ds:schemaRefs>
    <ds:schemaRef ds:uri="http://schemas.microsoft.com/office/2006/metadata/properties"/>
    <ds:schemaRef ds:uri="http://schemas.microsoft.com/office/infopath/2007/PartnerControls"/>
    <ds:schemaRef ds:uri="4653679c-027a-42da-84e0-ee3db271a3d7"/>
    <ds:schemaRef ds:uri="4c0b7963-821a-4ef3-8656-26f44fbc441f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P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Satya C</dc:creator>
  <lastModifiedBy>Gede Agus Wirayasa - bdse-0922-021</lastModifiedBy>
  <revision>17</revision>
  <dcterms:created xsi:type="dcterms:W3CDTF">2021-03-07T04:15:00.0000000Z</dcterms:created>
  <dcterms:modified xsi:type="dcterms:W3CDTF">2023-08-11T06:46:05.323641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75E9F97BC1B5458BF54EED01CD8DCC</vt:lpwstr>
  </property>
  <property fmtid="{D5CDD505-2E9C-101B-9397-08002B2CF9AE}" pid="3" name="MediaServiceImageTags">
    <vt:lpwstr/>
  </property>
</Properties>
</file>